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992C3" w14:textId="77777777" w:rsidR="00B4003F" w:rsidRDefault="00B4003F" w:rsidP="00CE3B6E">
      <w:pPr>
        <w:spacing w:after="0" w:line="360" w:lineRule="auto"/>
        <w:jc w:val="center"/>
        <w:rPr>
          <w:rFonts w:ascii="Times New Roman" w:hAnsi="Times New Roman"/>
          <w:b/>
          <w:caps/>
        </w:rPr>
      </w:pPr>
    </w:p>
    <w:p w14:paraId="0C3014E4" w14:textId="77777777" w:rsidR="00CE3B6E" w:rsidRPr="00600896" w:rsidRDefault="00CE3B6E" w:rsidP="00CE3B6E">
      <w:pPr>
        <w:spacing w:after="0" w:line="360" w:lineRule="auto"/>
        <w:jc w:val="center"/>
        <w:rPr>
          <w:rFonts w:ascii="Times New Roman" w:hAnsi="Times New Roman"/>
          <w:b/>
          <w:caps/>
        </w:rPr>
      </w:pPr>
      <w:r w:rsidRPr="00CE3B6E">
        <w:rPr>
          <w:rFonts w:ascii="Times New Roman" w:hAnsi="Times New Roman"/>
          <w:b/>
          <w:caps/>
        </w:rPr>
        <w:t xml:space="preserve">Reagentai ir papildomos priemonės meningito/ encefalito sukėlėjų nukleorūgščių nustatymui su </w:t>
      </w:r>
      <w:r>
        <w:rPr>
          <w:rFonts w:ascii="Times New Roman" w:hAnsi="Times New Roman"/>
          <w:b/>
          <w:caps/>
        </w:rPr>
        <w:t>įrangos įsigijimu panaudos būdU</w:t>
      </w:r>
    </w:p>
    <w:p w14:paraId="2B9E1E56" w14:textId="77777777" w:rsidR="00B4003F" w:rsidRDefault="00B4003F" w:rsidP="00216B27">
      <w:pPr>
        <w:spacing w:after="0"/>
        <w:rPr>
          <w:rFonts w:ascii="Times New Roman" w:hAnsi="Times New Roman" w:cs="Times New Roman"/>
          <w:color w:val="000000" w:themeColor="text1"/>
        </w:rPr>
      </w:pPr>
    </w:p>
    <w:tbl>
      <w:tblPr>
        <w:tblStyle w:val="TableGrid"/>
        <w:tblW w:w="14737" w:type="dxa"/>
        <w:tblLook w:val="04A0" w:firstRow="1" w:lastRow="0" w:firstColumn="1" w:lastColumn="0" w:noHBand="0" w:noVBand="1"/>
      </w:tblPr>
      <w:tblGrid>
        <w:gridCol w:w="986"/>
        <w:gridCol w:w="3233"/>
        <w:gridCol w:w="6266"/>
        <w:gridCol w:w="4252"/>
      </w:tblGrid>
      <w:tr w:rsidR="0019775F" w:rsidRPr="0019775F" w14:paraId="6963B96A" w14:textId="77777777" w:rsidTr="00F1016F">
        <w:tc>
          <w:tcPr>
            <w:tcW w:w="986" w:type="dxa"/>
            <w:vAlign w:val="center"/>
          </w:tcPr>
          <w:p w14:paraId="1DEF25EA" w14:textId="77777777" w:rsidR="00ED3A27" w:rsidRPr="0019775F" w:rsidRDefault="00B51991" w:rsidP="00690A0C">
            <w:pPr>
              <w:jc w:val="center"/>
              <w:rPr>
                <w:rFonts w:ascii="Times New Roman" w:hAnsi="Times New Roman" w:cs="Times New Roman"/>
                <w:b/>
                <w:color w:val="000000" w:themeColor="text1"/>
              </w:rPr>
            </w:pPr>
            <w:r>
              <w:rPr>
                <w:rFonts w:ascii="Times New Roman" w:hAnsi="Times New Roman" w:cs="Times New Roman"/>
                <w:b/>
                <w:color w:val="000000" w:themeColor="text1"/>
              </w:rPr>
              <w:t>Pirkimo dalies</w:t>
            </w:r>
            <w:r w:rsidR="00ED3A27" w:rsidRPr="0019775F">
              <w:rPr>
                <w:rFonts w:ascii="Times New Roman" w:hAnsi="Times New Roman" w:cs="Times New Roman"/>
                <w:b/>
                <w:color w:val="000000" w:themeColor="text1"/>
              </w:rPr>
              <w:t xml:space="preserve"> Nr.</w:t>
            </w:r>
          </w:p>
        </w:tc>
        <w:tc>
          <w:tcPr>
            <w:tcW w:w="3233" w:type="dxa"/>
            <w:vAlign w:val="center"/>
          </w:tcPr>
          <w:p w14:paraId="7A8E3C60"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6266" w:type="dxa"/>
            <w:vAlign w:val="center"/>
          </w:tcPr>
          <w:p w14:paraId="3DAF1BD2"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4252" w:type="dxa"/>
            <w:vAlign w:val="center"/>
          </w:tcPr>
          <w:p w14:paraId="01CB2554"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967227" w:rsidRPr="0019775F" w14:paraId="66A32E16" w14:textId="77777777" w:rsidTr="00F1016F">
        <w:trPr>
          <w:trHeight w:val="568"/>
        </w:trPr>
        <w:tc>
          <w:tcPr>
            <w:tcW w:w="986" w:type="dxa"/>
          </w:tcPr>
          <w:p w14:paraId="31CD16AA" w14:textId="77777777" w:rsidR="00967227" w:rsidRPr="00A171C4" w:rsidRDefault="00394750" w:rsidP="00967227">
            <w:pPr>
              <w:pStyle w:val="Default"/>
              <w:jc w:val="center"/>
              <w:rPr>
                <w:b/>
                <w:color w:val="000000" w:themeColor="text1"/>
                <w:sz w:val="22"/>
                <w:szCs w:val="22"/>
              </w:rPr>
            </w:pPr>
            <w:r>
              <w:rPr>
                <w:b/>
                <w:color w:val="000000" w:themeColor="text1"/>
                <w:sz w:val="22"/>
                <w:szCs w:val="22"/>
              </w:rPr>
              <w:t>1</w:t>
            </w:r>
            <w:r w:rsidR="00967227" w:rsidRPr="00A171C4">
              <w:rPr>
                <w:b/>
                <w:color w:val="000000" w:themeColor="text1"/>
                <w:sz w:val="22"/>
                <w:szCs w:val="22"/>
              </w:rPr>
              <w:t>.</w:t>
            </w:r>
          </w:p>
        </w:tc>
        <w:tc>
          <w:tcPr>
            <w:tcW w:w="3233" w:type="dxa"/>
          </w:tcPr>
          <w:p w14:paraId="23EB4B9B" w14:textId="77777777" w:rsidR="00967227" w:rsidRPr="00EA51C2" w:rsidRDefault="00E17181" w:rsidP="00E17181">
            <w:pPr>
              <w:pStyle w:val="Default"/>
              <w:rPr>
                <w:color w:val="auto"/>
                <w:sz w:val="22"/>
                <w:szCs w:val="22"/>
              </w:rPr>
            </w:pPr>
            <w:r w:rsidRPr="0023595E">
              <w:rPr>
                <w:b/>
                <w:color w:val="auto"/>
                <w:sz w:val="22"/>
                <w:szCs w:val="22"/>
              </w:rPr>
              <w:t>Analizatori</w:t>
            </w:r>
            <w:r w:rsidR="007E35E2" w:rsidRPr="0023595E">
              <w:rPr>
                <w:b/>
                <w:color w:val="auto"/>
                <w:sz w:val="22"/>
                <w:szCs w:val="22"/>
              </w:rPr>
              <w:t>a</w:t>
            </w:r>
            <w:r w:rsidRPr="0023595E">
              <w:rPr>
                <w:b/>
                <w:color w:val="auto"/>
                <w:sz w:val="22"/>
                <w:szCs w:val="22"/>
              </w:rPr>
              <w:t>us</w:t>
            </w:r>
            <w:r w:rsidR="00967227" w:rsidRPr="0023595E">
              <w:rPr>
                <w:b/>
                <w:color w:val="auto"/>
                <w:sz w:val="22"/>
                <w:szCs w:val="22"/>
              </w:rPr>
              <w:t xml:space="preserve"> </w:t>
            </w:r>
            <w:r w:rsidR="004D03F7" w:rsidRPr="0023595E">
              <w:rPr>
                <w:b/>
                <w:color w:val="auto"/>
                <w:sz w:val="22"/>
                <w:szCs w:val="22"/>
              </w:rPr>
              <w:t xml:space="preserve">su darbui reikalingais priedais </w:t>
            </w:r>
            <w:r w:rsidR="007E35E2">
              <w:rPr>
                <w:b/>
                <w:color w:val="auto"/>
                <w:sz w:val="22"/>
                <w:szCs w:val="22"/>
              </w:rPr>
              <w:t xml:space="preserve">sistema </w:t>
            </w:r>
            <w:r w:rsidR="00967227" w:rsidRPr="00EA51C2">
              <w:rPr>
                <w:b/>
                <w:color w:val="auto"/>
                <w:sz w:val="22"/>
                <w:szCs w:val="22"/>
              </w:rPr>
              <w:t>(</w:t>
            </w:r>
            <w:r w:rsidR="00967227" w:rsidRPr="00EA51C2">
              <w:rPr>
                <w:b/>
                <w:i/>
                <w:color w:val="auto"/>
                <w:sz w:val="22"/>
                <w:szCs w:val="22"/>
              </w:rPr>
              <w:t>nurodyti pavadinimą, tipą/modelį, gamintoją</w:t>
            </w:r>
            <w:r w:rsidR="00967227" w:rsidRPr="00EA51C2">
              <w:rPr>
                <w:b/>
                <w:color w:val="auto"/>
                <w:sz w:val="22"/>
                <w:szCs w:val="22"/>
              </w:rPr>
              <w:t>)</w:t>
            </w:r>
          </w:p>
        </w:tc>
        <w:tc>
          <w:tcPr>
            <w:tcW w:w="6266" w:type="dxa"/>
          </w:tcPr>
          <w:p w14:paraId="14C0369A" w14:textId="77777777" w:rsidR="00147011" w:rsidRPr="00E17181" w:rsidRDefault="006B5A38" w:rsidP="00BA4AB4">
            <w:pPr>
              <w:pStyle w:val="TableParagraph"/>
              <w:spacing w:before="0" w:line="256" w:lineRule="auto"/>
              <w:ind w:left="0" w:right="97"/>
              <w:jc w:val="both"/>
              <w:rPr>
                <w:color w:val="000000" w:themeColor="text1"/>
              </w:rPr>
            </w:pPr>
            <w:r>
              <w:rPr>
                <w:color w:val="000000" w:themeColor="text1"/>
              </w:rPr>
              <w:t>Panaudai turi būti pateikta pilnai automatizuota Sistema, arba tyrimams atlikti gali būti suteikiama panaudos būdu naudoti perkančiosios organizacijos jau naudojama įranga</w:t>
            </w:r>
            <w:r w:rsidR="00147011">
              <w:rPr>
                <w:color w:val="000000" w:themeColor="text1"/>
              </w:rPr>
              <w:t xml:space="preserve"> </w:t>
            </w:r>
            <w:r w:rsidR="00147011" w:rsidRPr="00147011">
              <w:rPr>
                <w:color w:val="000000" w:themeColor="text1"/>
              </w:rPr>
              <w:t>(</w:t>
            </w:r>
            <w:r w:rsidR="00BA4AB4" w:rsidRPr="00BA4AB4">
              <w:rPr>
                <w:b/>
                <w:i/>
                <w:color w:val="000000" w:themeColor="text1"/>
              </w:rPr>
              <w:t>b</w:t>
            </w:r>
            <w:r w:rsidR="00147011" w:rsidRPr="00147011">
              <w:rPr>
                <w:b/>
                <w:i/>
                <w:color w:val="000000" w:themeColor="text1"/>
              </w:rPr>
              <w:t>ūtinas atitinkamas tiekėjo patvirtinimas</w:t>
            </w:r>
            <w:r w:rsidR="00147011" w:rsidRPr="00147011">
              <w:rPr>
                <w:color w:val="000000" w:themeColor="text1"/>
              </w:rPr>
              <w:t>).</w:t>
            </w:r>
            <w:r w:rsidR="00147011">
              <w:rPr>
                <w:color w:val="000000" w:themeColor="text1"/>
              </w:rPr>
              <w:t xml:space="preserve"> </w:t>
            </w:r>
          </w:p>
        </w:tc>
        <w:tc>
          <w:tcPr>
            <w:tcW w:w="4252" w:type="dxa"/>
          </w:tcPr>
          <w:p w14:paraId="2CFB7BC0" w14:textId="77777777" w:rsidR="00967227" w:rsidRDefault="00967227" w:rsidP="00967227">
            <w:pPr>
              <w:jc w:val="center"/>
              <w:rPr>
                <w:rFonts w:ascii="Times New Roman" w:hAnsi="Times New Roman" w:cs="Times New Roman"/>
                <w:i/>
                <w:color w:val="000000" w:themeColor="text1"/>
              </w:rPr>
            </w:pPr>
          </w:p>
          <w:p w14:paraId="46C74B5E" w14:textId="77777777" w:rsidR="00967227" w:rsidRPr="005678C8" w:rsidRDefault="00967227" w:rsidP="0096722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67227" w:rsidRPr="0019775F" w14:paraId="08682D1A" w14:textId="77777777" w:rsidTr="00F1016F">
        <w:trPr>
          <w:trHeight w:val="568"/>
        </w:trPr>
        <w:tc>
          <w:tcPr>
            <w:tcW w:w="986" w:type="dxa"/>
          </w:tcPr>
          <w:p w14:paraId="1D2BF323" w14:textId="77777777" w:rsidR="00967227" w:rsidRDefault="00394750" w:rsidP="00967227">
            <w:pPr>
              <w:pStyle w:val="Default"/>
              <w:jc w:val="center"/>
              <w:rPr>
                <w:color w:val="000000" w:themeColor="text1"/>
                <w:sz w:val="22"/>
                <w:szCs w:val="22"/>
              </w:rPr>
            </w:pPr>
            <w:r>
              <w:rPr>
                <w:color w:val="000000" w:themeColor="text1"/>
                <w:sz w:val="22"/>
                <w:szCs w:val="22"/>
              </w:rPr>
              <w:t>1</w:t>
            </w:r>
            <w:r w:rsidR="00967227">
              <w:rPr>
                <w:color w:val="000000" w:themeColor="text1"/>
                <w:sz w:val="22"/>
                <w:szCs w:val="22"/>
              </w:rPr>
              <w:t>.1.</w:t>
            </w:r>
          </w:p>
        </w:tc>
        <w:tc>
          <w:tcPr>
            <w:tcW w:w="3233" w:type="dxa"/>
          </w:tcPr>
          <w:p w14:paraId="3A1B43D5" w14:textId="77777777" w:rsidR="00967227" w:rsidRPr="0019775F" w:rsidRDefault="00E17181" w:rsidP="00967227">
            <w:pPr>
              <w:pStyle w:val="Default"/>
              <w:rPr>
                <w:color w:val="000000" w:themeColor="text1"/>
                <w:sz w:val="22"/>
                <w:szCs w:val="22"/>
              </w:rPr>
            </w:pPr>
            <w:r>
              <w:rPr>
                <w:sz w:val="22"/>
                <w:szCs w:val="22"/>
              </w:rPr>
              <w:t>P</w:t>
            </w:r>
            <w:r w:rsidR="00967227" w:rsidRPr="005678C8">
              <w:rPr>
                <w:sz w:val="22"/>
                <w:szCs w:val="22"/>
              </w:rPr>
              <w:t>askirtis</w:t>
            </w:r>
          </w:p>
        </w:tc>
        <w:tc>
          <w:tcPr>
            <w:tcW w:w="6266" w:type="dxa"/>
          </w:tcPr>
          <w:p w14:paraId="43060C1C" w14:textId="77777777" w:rsidR="00967227" w:rsidRDefault="0023595E" w:rsidP="00967227">
            <w:pPr>
              <w:pStyle w:val="TableParagraph"/>
              <w:numPr>
                <w:ilvl w:val="0"/>
                <w:numId w:val="26"/>
              </w:numPr>
              <w:spacing w:before="0" w:line="256" w:lineRule="auto"/>
              <w:ind w:right="97"/>
              <w:jc w:val="both"/>
            </w:pPr>
            <w:r>
              <w:t>Pilnai</w:t>
            </w:r>
            <w:r w:rsidR="00967227" w:rsidRPr="005678C8">
              <w:t xml:space="preserve"> </w:t>
            </w:r>
            <w:r w:rsidR="00967227" w:rsidRPr="0023595E">
              <w:t>automatizuot</w:t>
            </w:r>
            <w:r w:rsidR="007E0DC3" w:rsidRPr="0023595E">
              <w:t>am</w:t>
            </w:r>
            <w:r w:rsidR="00967227" w:rsidRPr="0023595E">
              <w:t xml:space="preserve"> (</w:t>
            </w:r>
            <w:r w:rsidR="004D03F7" w:rsidRPr="0023595E">
              <w:t>automatizuotai atliekam</w:t>
            </w:r>
            <w:r w:rsidR="007E0DC3" w:rsidRPr="0023595E">
              <w:t>i</w:t>
            </w:r>
            <w:r w:rsidR="004D03F7" w:rsidRPr="0023595E">
              <w:t xml:space="preserve"> </w:t>
            </w:r>
            <w:r w:rsidR="00967227" w:rsidRPr="0023595E">
              <w:t>nukleorūgščių išskyrimas, taikinio sekų padauginimas ir detekcija</w:t>
            </w:r>
            <w:r w:rsidR="00967227">
              <w:t>)</w:t>
            </w:r>
            <w:r w:rsidR="00967227" w:rsidRPr="005678C8">
              <w:t xml:space="preserve"> </w:t>
            </w:r>
            <w:r w:rsidR="00147011">
              <w:rPr>
                <w:color w:val="000000" w:themeColor="text1"/>
              </w:rPr>
              <w:t xml:space="preserve">meningito/encefalito </w:t>
            </w:r>
            <w:r>
              <w:rPr>
                <w:color w:val="000000" w:themeColor="text1"/>
              </w:rPr>
              <w:t xml:space="preserve">sukėlėjų </w:t>
            </w:r>
            <w:r w:rsidR="00147011">
              <w:rPr>
                <w:color w:val="000000" w:themeColor="text1"/>
              </w:rPr>
              <w:t>nukleorūgščių nustatymui</w:t>
            </w:r>
            <w:r w:rsidR="00967227">
              <w:t xml:space="preserve">. </w:t>
            </w:r>
          </w:p>
          <w:p w14:paraId="5A0B5DD2" w14:textId="77777777" w:rsidR="00967227" w:rsidRPr="00EA52CF" w:rsidRDefault="00967227" w:rsidP="00147011">
            <w:pPr>
              <w:pStyle w:val="TableParagraph"/>
              <w:numPr>
                <w:ilvl w:val="0"/>
                <w:numId w:val="26"/>
              </w:numPr>
              <w:spacing w:before="0" w:line="256" w:lineRule="auto"/>
              <w:ind w:right="97"/>
              <w:jc w:val="both"/>
            </w:pPr>
            <w:r w:rsidRPr="005678C8">
              <w:t>Sistema</w:t>
            </w:r>
            <w:r w:rsidRPr="005740B8">
              <w:rPr>
                <w:color w:val="000000" w:themeColor="text1"/>
              </w:rPr>
              <w:t xml:space="preserve"> techniškai pajėgi atlikti</w:t>
            </w:r>
            <w:r w:rsidR="00147011">
              <w:rPr>
                <w:color w:val="000000" w:themeColor="text1"/>
              </w:rPr>
              <w:t xml:space="preserve"> 1</w:t>
            </w:r>
            <w:r w:rsidRPr="005740B8">
              <w:rPr>
                <w:color w:val="000000" w:themeColor="text1"/>
              </w:rPr>
              <w:t xml:space="preserve"> </w:t>
            </w:r>
            <w:r w:rsidR="00147011">
              <w:rPr>
                <w:color w:val="000000" w:themeColor="text1"/>
              </w:rPr>
              <w:t>priede įvardintus tyrimus</w:t>
            </w:r>
            <w:r w:rsidRPr="005740B8">
              <w:rPr>
                <w:color w:val="000000" w:themeColor="text1"/>
              </w:rPr>
              <w:t>.</w:t>
            </w:r>
          </w:p>
        </w:tc>
        <w:tc>
          <w:tcPr>
            <w:tcW w:w="4252" w:type="dxa"/>
          </w:tcPr>
          <w:p w14:paraId="011B1E5B" w14:textId="77777777" w:rsidR="00967227" w:rsidRPr="005678C8" w:rsidRDefault="00967227" w:rsidP="0096722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67227" w:rsidRPr="0019775F" w14:paraId="02CE27A1" w14:textId="77777777" w:rsidTr="00F1016F">
        <w:trPr>
          <w:trHeight w:val="568"/>
        </w:trPr>
        <w:tc>
          <w:tcPr>
            <w:tcW w:w="986" w:type="dxa"/>
          </w:tcPr>
          <w:p w14:paraId="1F970016" w14:textId="77777777" w:rsidR="00967227" w:rsidRDefault="00394750" w:rsidP="00967227">
            <w:pPr>
              <w:pStyle w:val="Default"/>
              <w:jc w:val="center"/>
              <w:rPr>
                <w:color w:val="000000" w:themeColor="text1"/>
                <w:sz w:val="22"/>
                <w:szCs w:val="22"/>
              </w:rPr>
            </w:pPr>
            <w:r>
              <w:rPr>
                <w:color w:val="000000" w:themeColor="text1"/>
                <w:sz w:val="22"/>
                <w:szCs w:val="22"/>
              </w:rPr>
              <w:t>1</w:t>
            </w:r>
            <w:r w:rsidR="00967227">
              <w:rPr>
                <w:color w:val="000000" w:themeColor="text1"/>
                <w:sz w:val="22"/>
                <w:szCs w:val="22"/>
              </w:rPr>
              <w:t>.2.</w:t>
            </w:r>
          </w:p>
        </w:tc>
        <w:tc>
          <w:tcPr>
            <w:tcW w:w="3233" w:type="dxa"/>
          </w:tcPr>
          <w:p w14:paraId="7EEB0F76" w14:textId="77777777" w:rsidR="00967227" w:rsidRPr="005678C8" w:rsidRDefault="00E17181" w:rsidP="00967227">
            <w:pPr>
              <w:pStyle w:val="Default"/>
              <w:rPr>
                <w:sz w:val="22"/>
                <w:szCs w:val="22"/>
              </w:rPr>
            </w:pPr>
            <w:r>
              <w:rPr>
                <w:sz w:val="22"/>
                <w:szCs w:val="22"/>
              </w:rPr>
              <w:t>K</w:t>
            </w:r>
            <w:r w:rsidR="00967227" w:rsidRPr="00DB7912">
              <w:rPr>
                <w:sz w:val="22"/>
                <w:szCs w:val="22"/>
              </w:rPr>
              <w:t>omplektacija</w:t>
            </w:r>
          </w:p>
        </w:tc>
        <w:tc>
          <w:tcPr>
            <w:tcW w:w="6266" w:type="dxa"/>
          </w:tcPr>
          <w:p w14:paraId="1ABD24A8" w14:textId="77777777" w:rsidR="00967227" w:rsidRPr="00FD4D7D" w:rsidRDefault="00967227" w:rsidP="00967227">
            <w:pPr>
              <w:rPr>
                <w:rFonts w:ascii="Times New Roman" w:hAnsi="Times New Roman" w:cs="Times New Roman"/>
              </w:rPr>
            </w:pPr>
            <w:r w:rsidRPr="00FD4D7D">
              <w:rPr>
                <w:rFonts w:ascii="Times New Roman" w:hAnsi="Times New Roman" w:cs="Times New Roman"/>
              </w:rPr>
              <w:t>Panaudai pateikta Sistema turi būti sukomplektuota su:</w:t>
            </w:r>
          </w:p>
          <w:p w14:paraId="653409C9" w14:textId="77777777" w:rsidR="00967227" w:rsidRPr="005678C8" w:rsidRDefault="00967227" w:rsidP="00967227">
            <w:pPr>
              <w:pStyle w:val="TableParagraph"/>
              <w:numPr>
                <w:ilvl w:val="0"/>
                <w:numId w:val="15"/>
              </w:numPr>
              <w:spacing w:before="0" w:line="256" w:lineRule="auto"/>
              <w:ind w:right="97"/>
            </w:pPr>
            <w:r w:rsidRPr="005678C8">
              <w:t>akumuliatoriniu (-iais) nepertraukiamo maitinimo šaltiniu (-iais), lazeriniu spausdintuvu (1 vnt.), programine įranga,</w:t>
            </w:r>
          </w:p>
          <w:p w14:paraId="18684C2C" w14:textId="77777777" w:rsidR="00967227" w:rsidRDefault="00967227" w:rsidP="00967227">
            <w:pPr>
              <w:pStyle w:val="TableParagraph"/>
              <w:numPr>
                <w:ilvl w:val="0"/>
                <w:numId w:val="15"/>
              </w:numPr>
              <w:spacing w:before="0" w:line="256" w:lineRule="auto"/>
              <w:ind w:right="97"/>
            </w:pPr>
            <w:r w:rsidRPr="005678C8">
              <w:t>išoriniu (-iais) valdymo kompiuteriu (-iais) (</w:t>
            </w:r>
            <w:r w:rsidRPr="005678C8">
              <w:rPr>
                <w:i/>
              </w:rPr>
              <w:t xml:space="preserve">būtina tik tuo atveju, jei </w:t>
            </w:r>
            <w:r w:rsidR="00250585" w:rsidRPr="0023595E">
              <w:rPr>
                <w:i/>
              </w:rPr>
              <w:t>analizatorius</w:t>
            </w:r>
            <w:r w:rsidRPr="0023595E">
              <w:rPr>
                <w:i/>
              </w:rPr>
              <w:t xml:space="preserve"> </w:t>
            </w:r>
            <w:r>
              <w:rPr>
                <w:i/>
              </w:rPr>
              <w:t>valdomas</w:t>
            </w:r>
            <w:r w:rsidRPr="005678C8">
              <w:rPr>
                <w:i/>
              </w:rPr>
              <w:t xml:space="preserve"> ir/arba rezultatų analizė atliekama išorinio (-ių) kompiuterio (-ių) pagalba</w:t>
            </w:r>
            <w:r w:rsidRPr="005678C8">
              <w:t>),</w:t>
            </w:r>
            <w:r>
              <w:t xml:space="preserve"> </w:t>
            </w:r>
          </w:p>
          <w:p w14:paraId="743EF9E4" w14:textId="77777777" w:rsidR="00967227" w:rsidRPr="005678C8" w:rsidRDefault="00967227" w:rsidP="00967227">
            <w:pPr>
              <w:pStyle w:val="TableParagraph"/>
              <w:numPr>
                <w:ilvl w:val="0"/>
                <w:numId w:val="15"/>
              </w:numPr>
              <w:spacing w:before="0" w:line="256" w:lineRule="auto"/>
              <w:ind w:right="97"/>
            </w:pPr>
            <w:r w:rsidRPr="005678C8">
              <w:t>vidiniu (-iais) arba išoriniu (-iais) brūkšninių kodų skaitytuvu (-ais) reagentų, mėginių identifikavimui.</w:t>
            </w:r>
          </w:p>
        </w:tc>
        <w:tc>
          <w:tcPr>
            <w:tcW w:w="4252" w:type="dxa"/>
          </w:tcPr>
          <w:p w14:paraId="2F058BBA" w14:textId="77777777" w:rsidR="00967227" w:rsidRPr="005678C8" w:rsidRDefault="00967227" w:rsidP="0096722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967227" w:rsidRPr="0019775F" w14:paraId="4D0A9B79" w14:textId="77777777" w:rsidTr="00F1016F">
        <w:trPr>
          <w:trHeight w:val="568"/>
        </w:trPr>
        <w:tc>
          <w:tcPr>
            <w:tcW w:w="986" w:type="dxa"/>
          </w:tcPr>
          <w:p w14:paraId="39D302C9" w14:textId="77777777" w:rsidR="00967227" w:rsidRDefault="00394750" w:rsidP="00967227">
            <w:pPr>
              <w:pStyle w:val="Default"/>
              <w:jc w:val="center"/>
              <w:rPr>
                <w:color w:val="000000" w:themeColor="text1"/>
                <w:sz w:val="22"/>
                <w:szCs w:val="22"/>
              </w:rPr>
            </w:pPr>
            <w:r>
              <w:rPr>
                <w:color w:val="000000" w:themeColor="text1"/>
                <w:sz w:val="22"/>
                <w:szCs w:val="22"/>
              </w:rPr>
              <w:t>1</w:t>
            </w:r>
            <w:r w:rsidR="00967227">
              <w:rPr>
                <w:color w:val="000000" w:themeColor="text1"/>
                <w:sz w:val="22"/>
                <w:szCs w:val="22"/>
              </w:rPr>
              <w:t>.3.</w:t>
            </w:r>
          </w:p>
        </w:tc>
        <w:tc>
          <w:tcPr>
            <w:tcW w:w="3233" w:type="dxa"/>
          </w:tcPr>
          <w:p w14:paraId="6F1EB4CE" w14:textId="77777777" w:rsidR="00967227" w:rsidRPr="00BB71BA" w:rsidRDefault="00967227" w:rsidP="00967227">
            <w:pPr>
              <w:pStyle w:val="TableParagraph"/>
              <w:spacing w:before="0" w:line="254" w:lineRule="auto"/>
              <w:ind w:left="0"/>
            </w:pPr>
            <w:r w:rsidRPr="00DB7912">
              <w:t>CE ženklinimas</w:t>
            </w:r>
          </w:p>
        </w:tc>
        <w:tc>
          <w:tcPr>
            <w:tcW w:w="6266" w:type="dxa"/>
          </w:tcPr>
          <w:p w14:paraId="080B473D" w14:textId="77777777" w:rsidR="00E3229F" w:rsidRPr="00FD4D7D" w:rsidRDefault="00E3229F" w:rsidP="00967227">
            <w:pPr>
              <w:rPr>
                <w:rFonts w:ascii="Times New Roman" w:hAnsi="Times New Roman" w:cs="Times New Roman"/>
              </w:rPr>
            </w:pPr>
            <w:r w:rsidRPr="00E17181">
              <w:rPr>
                <w:rFonts w:ascii="Times New Roman" w:hAnsi="Times New Roman" w:cs="Times New Roman"/>
              </w:rPr>
              <w:t>Analizatorius turi turėti CE ženklinimą (</w:t>
            </w:r>
            <w:r w:rsidRPr="00BA4AB4">
              <w:rPr>
                <w:rFonts w:ascii="Times New Roman" w:hAnsi="Times New Roman" w:cs="Times New Roman"/>
                <w:b/>
                <w:i/>
              </w:rPr>
              <w:t>kartu su pasiūlymu konkursui  būtina pateikti galiojančių dokumentų, liudijančių analizatoriaus žymėjimą CE ženklu, kopijas</w:t>
            </w:r>
            <w:r w:rsidRPr="00E17181">
              <w:rPr>
                <w:rFonts w:ascii="Times New Roman" w:hAnsi="Times New Roman" w:cs="Times New Roman"/>
              </w:rPr>
              <w:t>).</w:t>
            </w:r>
          </w:p>
        </w:tc>
        <w:tc>
          <w:tcPr>
            <w:tcW w:w="4252" w:type="dxa"/>
          </w:tcPr>
          <w:p w14:paraId="33B8A123" w14:textId="77777777" w:rsidR="00967227" w:rsidRPr="005678C8" w:rsidRDefault="00967227" w:rsidP="00967227">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020F5714" w14:textId="77777777" w:rsidTr="00F1016F">
        <w:trPr>
          <w:trHeight w:val="278"/>
        </w:trPr>
        <w:tc>
          <w:tcPr>
            <w:tcW w:w="986" w:type="dxa"/>
          </w:tcPr>
          <w:p w14:paraId="2AFB500B" w14:textId="77777777" w:rsidR="00C859F8" w:rsidRDefault="00394750" w:rsidP="00C859F8">
            <w:pPr>
              <w:pStyle w:val="Default"/>
              <w:jc w:val="center"/>
              <w:rPr>
                <w:color w:val="000000" w:themeColor="text1"/>
                <w:sz w:val="22"/>
                <w:szCs w:val="22"/>
              </w:rPr>
            </w:pPr>
            <w:r>
              <w:rPr>
                <w:color w:val="000000" w:themeColor="text1"/>
                <w:sz w:val="22"/>
                <w:szCs w:val="22"/>
              </w:rPr>
              <w:t>1</w:t>
            </w:r>
            <w:r w:rsidR="00C859F8">
              <w:rPr>
                <w:color w:val="000000" w:themeColor="text1"/>
                <w:sz w:val="22"/>
                <w:szCs w:val="22"/>
              </w:rPr>
              <w:t>.4.</w:t>
            </w:r>
          </w:p>
        </w:tc>
        <w:tc>
          <w:tcPr>
            <w:tcW w:w="3233" w:type="dxa"/>
          </w:tcPr>
          <w:p w14:paraId="063A7CBB" w14:textId="77777777" w:rsidR="00C859F8" w:rsidRPr="00AC66B0" w:rsidRDefault="00C859F8" w:rsidP="00C859F8">
            <w:pPr>
              <w:pStyle w:val="TableParagraph"/>
              <w:spacing w:before="0" w:line="254" w:lineRule="auto"/>
              <w:ind w:left="0"/>
              <w:rPr>
                <w:highlight w:val="yellow"/>
              </w:rPr>
            </w:pPr>
            <w:r w:rsidRPr="00DB7912">
              <w:t>Naudojimo instrukcija</w:t>
            </w:r>
          </w:p>
        </w:tc>
        <w:tc>
          <w:tcPr>
            <w:tcW w:w="6266" w:type="dxa"/>
          </w:tcPr>
          <w:p w14:paraId="0CCFD765" w14:textId="77777777" w:rsidR="00C859F8" w:rsidRPr="00320C24" w:rsidRDefault="00E17181" w:rsidP="00C859F8">
            <w:pPr>
              <w:jc w:val="both"/>
              <w:rPr>
                <w:rFonts w:ascii="Times New Roman" w:hAnsi="Times New Roman" w:cs="Times New Roman"/>
              </w:rPr>
            </w:pPr>
            <w:r>
              <w:rPr>
                <w:rFonts w:ascii="Times New Roman" w:hAnsi="Times New Roman" w:cs="Times New Roman"/>
              </w:rPr>
              <w:t>Analizatoriaus</w:t>
            </w:r>
            <w:r w:rsidR="00C859F8">
              <w:rPr>
                <w:rFonts w:ascii="Times New Roman" w:hAnsi="Times New Roman" w:cs="Times New Roman"/>
              </w:rPr>
              <w:t xml:space="preserve"> n</w:t>
            </w:r>
            <w:r w:rsidR="00C859F8" w:rsidRPr="00855DAC">
              <w:rPr>
                <w:rFonts w:ascii="Times New Roman" w:hAnsi="Times New Roman" w:cs="Times New Roman"/>
              </w:rPr>
              <w:t>audojimo instrukcij</w:t>
            </w:r>
            <w:r w:rsidR="007E0DC3" w:rsidRPr="0023595E">
              <w:rPr>
                <w:rFonts w:ascii="Times New Roman" w:hAnsi="Times New Roman" w:cs="Times New Roman"/>
              </w:rPr>
              <w:t>a</w:t>
            </w:r>
            <w:r w:rsidR="00C859F8" w:rsidRPr="00855DAC">
              <w:rPr>
                <w:rFonts w:ascii="Times New Roman" w:hAnsi="Times New Roman" w:cs="Times New Roman"/>
              </w:rPr>
              <w:t xml:space="preserve"> kartu su pasiūlymu konkursui turi būti pateikiam</w:t>
            </w:r>
            <w:r w:rsidR="007E0DC3" w:rsidRPr="0023595E">
              <w:rPr>
                <w:rFonts w:ascii="Times New Roman" w:hAnsi="Times New Roman" w:cs="Times New Roman"/>
              </w:rPr>
              <w:t>a</w:t>
            </w:r>
            <w:r w:rsidR="007E0DC3">
              <w:rPr>
                <w:rFonts w:ascii="Times New Roman" w:hAnsi="Times New Roman" w:cs="Times New Roman"/>
              </w:rPr>
              <w:t xml:space="preserve"> </w:t>
            </w:r>
            <w:r w:rsidR="00C859F8" w:rsidRPr="00855DAC">
              <w:rPr>
                <w:rFonts w:ascii="Times New Roman" w:hAnsi="Times New Roman" w:cs="Times New Roman"/>
              </w:rPr>
              <w:t xml:space="preserve">anglų kalba </w:t>
            </w:r>
            <w:r w:rsidR="00E9567A">
              <w:rPr>
                <w:rFonts w:ascii="Times New Roman" w:hAnsi="Times New Roman" w:cs="Times New Roman"/>
              </w:rPr>
              <w:t>(elektroninė versija)</w:t>
            </w:r>
            <w:r w:rsidR="00C859F8" w:rsidRPr="00855DAC">
              <w:rPr>
                <w:rFonts w:ascii="Times New Roman" w:hAnsi="Times New Roman" w:cs="Times New Roman"/>
              </w:rPr>
              <w:t xml:space="preserve">, o laimėjimo atveju – lietuvių ir anglų kalbomis spausdinta forma </w:t>
            </w:r>
            <w:r w:rsidR="00C859F8" w:rsidRPr="00855DAC">
              <w:rPr>
                <w:rFonts w:ascii="Times New Roman" w:hAnsi="Times New Roman" w:cs="Times New Roman"/>
                <w:color w:val="000000" w:themeColor="text1"/>
              </w:rPr>
              <w:t>(</w:t>
            </w:r>
            <w:r w:rsidR="00C859F8" w:rsidRPr="00855DAC">
              <w:rPr>
                <w:rFonts w:ascii="Times New Roman" w:hAnsi="Times New Roman" w:cs="Times New Roman"/>
                <w:b/>
                <w:i/>
                <w:color w:val="000000" w:themeColor="text1"/>
              </w:rPr>
              <w:t>būtinas atitinkamas tiekėjo patvirtinimas</w:t>
            </w:r>
            <w:r w:rsidR="00C859F8" w:rsidRPr="00855DAC">
              <w:rPr>
                <w:rFonts w:ascii="Times New Roman" w:hAnsi="Times New Roman" w:cs="Times New Roman"/>
                <w:color w:val="000000" w:themeColor="text1"/>
              </w:rPr>
              <w:t>).</w:t>
            </w:r>
          </w:p>
        </w:tc>
        <w:tc>
          <w:tcPr>
            <w:tcW w:w="4252" w:type="dxa"/>
          </w:tcPr>
          <w:p w14:paraId="1C86FFC8"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6F63212F" w14:textId="77777777" w:rsidTr="00F1016F">
        <w:trPr>
          <w:trHeight w:val="568"/>
        </w:trPr>
        <w:tc>
          <w:tcPr>
            <w:tcW w:w="986" w:type="dxa"/>
          </w:tcPr>
          <w:p w14:paraId="218C4F51" w14:textId="77777777" w:rsidR="00C859F8" w:rsidRDefault="00394750" w:rsidP="00C859F8">
            <w:pPr>
              <w:pStyle w:val="Default"/>
              <w:jc w:val="center"/>
              <w:rPr>
                <w:color w:val="000000" w:themeColor="text1"/>
                <w:sz w:val="22"/>
                <w:szCs w:val="22"/>
              </w:rPr>
            </w:pPr>
            <w:r>
              <w:rPr>
                <w:color w:val="000000" w:themeColor="text1"/>
                <w:sz w:val="22"/>
                <w:szCs w:val="22"/>
              </w:rPr>
              <w:t>1</w:t>
            </w:r>
            <w:r w:rsidR="00C859F8">
              <w:rPr>
                <w:color w:val="000000" w:themeColor="text1"/>
                <w:sz w:val="22"/>
                <w:szCs w:val="22"/>
              </w:rPr>
              <w:t>.5.</w:t>
            </w:r>
          </w:p>
        </w:tc>
        <w:tc>
          <w:tcPr>
            <w:tcW w:w="3233" w:type="dxa"/>
          </w:tcPr>
          <w:p w14:paraId="1ECBA0FC" w14:textId="77777777" w:rsidR="00C859F8" w:rsidRDefault="00C859F8" w:rsidP="00C859F8">
            <w:pPr>
              <w:pStyle w:val="TableParagraph"/>
              <w:spacing w:before="0" w:line="254" w:lineRule="auto"/>
              <w:ind w:left="0"/>
              <w:rPr>
                <w:highlight w:val="yellow"/>
              </w:rPr>
            </w:pPr>
            <w:r w:rsidRPr="00DB7912">
              <w:rPr>
                <w:color w:val="000000" w:themeColor="text1"/>
              </w:rPr>
              <w:t>Reikalavimai programinei įrangai</w:t>
            </w:r>
          </w:p>
        </w:tc>
        <w:tc>
          <w:tcPr>
            <w:tcW w:w="6266" w:type="dxa"/>
          </w:tcPr>
          <w:p w14:paraId="04EBA3C4" w14:textId="77777777" w:rsidR="00C859F8" w:rsidRPr="009D0DEE" w:rsidRDefault="00E17181" w:rsidP="00C859F8">
            <w:pPr>
              <w:pStyle w:val="TableParagraph"/>
            </w:pPr>
            <w:r>
              <w:t xml:space="preserve">Analizatoriaus </w:t>
            </w:r>
            <w:r w:rsidR="00C859F8" w:rsidRPr="005678C8">
              <w:t xml:space="preserve">programinė įranga turi turėti nuotolinį prisijungimą, leidžiantį nuotoliniu būdu </w:t>
            </w:r>
            <w:r w:rsidR="00C859F8" w:rsidRPr="009D0DEE">
              <w:t>įvertinti</w:t>
            </w:r>
            <w:r w:rsidR="00C859F8" w:rsidRPr="0023595E">
              <w:t xml:space="preserve"> </w:t>
            </w:r>
            <w:r w:rsidR="007E0DC3" w:rsidRPr="0023595E">
              <w:t>analizatoriaus</w:t>
            </w:r>
            <w:r w:rsidR="00C859F8" w:rsidRPr="0023595E">
              <w:t xml:space="preserve"> </w:t>
            </w:r>
            <w:r w:rsidR="00C859F8" w:rsidRPr="009D0DEE">
              <w:t>būklę, atlikti gedimų diagnostiką ir pašalinti nedidelius sutrikimus.</w:t>
            </w:r>
          </w:p>
          <w:p w14:paraId="5EF63CDD" w14:textId="77777777" w:rsidR="00C859F8" w:rsidRPr="005678C8" w:rsidRDefault="00C859F8" w:rsidP="00C859F8">
            <w:pPr>
              <w:pStyle w:val="TableParagraph"/>
            </w:pPr>
            <w:r w:rsidRPr="005678C8">
              <w:rPr>
                <w:b/>
                <w:i/>
                <w:u w:val="single"/>
              </w:rPr>
              <w:t>Pastaba:</w:t>
            </w:r>
            <w:r w:rsidRPr="005678C8">
              <w:rPr>
                <w:b/>
                <w:i/>
              </w:rPr>
              <w:t xml:space="preserve"> Reikalavimas taikomas vadovaujantis </w:t>
            </w:r>
            <w:r w:rsidRPr="005678C8">
              <w:rPr>
                <w:b/>
                <w:i/>
                <w:shd w:val="clear" w:color="auto" w:fill="FFFFFF"/>
              </w:rPr>
              <w:t xml:space="preserve">Lietuvos Respublikos aplinkos ministro 2022 m. gruodžio 13 d. įsakymu Nr. D1-401 patvirtinto aplinkos apsaugos kriterijų taikymo, vykdant žaliuosius pirkimus, tvarkos aprašo II skyriaus 4.4.4.1 </w:t>
            </w:r>
            <w:r w:rsidRPr="005678C8">
              <w:rPr>
                <w:b/>
                <w:i/>
                <w:shd w:val="clear" w:color="auto" w:fill="FFFFFF"/>
              </w:rPr>
              <w:lastRenderedPageBreak/>
              <w:t>punktu</w:t>
            </w:r>
            <w:r w:rsidRPr="005678C8">
              <w:rPr>
                <w:i/>
                <w:shd w:val="clear" w:color="auto" w:fill="FFFFFF"/>
              </w:rPr>
              <w:t>.</w:t>
            </w:r>
          </w:p>
        </w:tc>
        <w:tc>
          <w:tcPr>
            <w:tcW w:w="4252" w:type="dxa"/>
          </w:tcPr>
          <w:p w14:paraId="2789E000"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C859F8" w:rsidRPr="0019775F" w14:paraId="652B42CB" w14:textId="77777777" w:rsidTr="00F1016F">
        <w:trPr>
          <w:trHeight w:val="568"/>
        </w:trPr>
        <w:tc>
          <w:tcPr>
            <w:tcW w:w="986" w:type="dxa"/>
          </w:tcPr>
          <w:p w14:paraId="48FD0953" w14:textId="77777777" w:rsidR="00C859F8" w:rsidRDefault="00394750" w:rsidP="00C859F8">
            <w:pPr>
              <w:pStyle w:val="Default"/>
              <w:jc w:val="center"/>
              <w:rPr>
                <w:color w:val="000000" w:themeColor="text1"/>
                <w:sz w:val="22"/>
                <w:szCs w:val="22"/>
              </w:rPr>
            </w:pPr>
            <w:r>
              <w:rPr>
                <w:color w:val="000000" w:themeColor="text1"/>
                <w:sz w:val="22"/>
                <w:szCs w:val="22"/>
              </w:rPr>
              <w:t>1</w:t>
            </w:r>
            <w:r w:rsidR="00C859F8">
              <w:rPr>
                <w:color w:val="000000" w:themeColor="text1"/>
                <w:sz w:val="22"/>
                <w:szCs w:val="22"/>
              </w:rPr>
              <w:t>.6.</w:t>
            </w:r>
          </w:p>
        </w:tc>
        <w:tc>
          <w:tcPr>
            <w:tcW w:w="3233" w:type="dxa"/>
          </w:tcPr>
          <w:p w14:paraId="2E5B9BBB" w14:textId="77777777" w:rsidR="00C859F8" w:rsidRPr="00AC66B0" w:rsidRDefault="00E17181" w:rsidP="00C859F8">
            <w:pPr>
              <w:pStyle w:val="TableParagraph"/>
              <w:spacing w:before="0" w:line="254" w:lineRule="auto"/>
              <w:ind w:left="0"/>
              <w:rPr>
                <w:color w:val="000000" w:themeColor="text1"/>
                <w:highlight w:val="yellow"/>
              </w:rPr>
            </w:pPr>
            <w:r>
              <w:rPr>
                <w:color w:val="000000" w:themeColor="text1"/>
              </w:rPr>
              <w:t>T</w:t>
            </w:r>
            <w:r w:rsidR="00C859F8" w:rsidRPr="00DB7912">
              <w:rPr>
                <w:color w:val="000000" w:themeColor="text1"/>
              </w:rPr>
              <w:t>echninis aptarnavimas</w:t>
            </w:r>
          </w:p>
        </w:tc>
        <w:tc>
          <w:tcPr>
            <w:tcW w:w="6266" w:type="dxa"/>
          </w:tcPr>
          <w:p w14:paraId="0B7221F7" w14:textId="77777777" w:rsidR="00250585" w:rsidRDefault="00E17181" w:rsidP="00E17181">
            <w:pPr>
              <w:pStyle w:val="TableParagraph"/>
            </w:pPr>
            <w:r w:rsidRPr="00E17181">
              <w:t xml:space="preserve">Tiekėjas turi užtikrinti </w:t>
            </w:r>
            <w:r>
              <w:t>analizatoriaus</w:t>
            </w:r>
            <w:r w:rsidRPr="00E17181">
              <w:t xml:space="preserve"> aparatūrinės ir programinės dalies techninį aptarnavimą darbo dienomis sutarties galiojimo laikotarpiu. Tiekėjui gavus pranešimą apie įrangos gedimą, į LSMU ligoninę Kauno klinikas ne vėliau kaip per 2 darbo dienas turi atvykti reikiamą kvalifikaciją turintis darbuotojas (arba ne vėliau kaip per 8 darbo valandas prisijungti nuotoliniu būdu) ir pašalinti gedimą arba kitaip užtikrinti įrangos darbą ne vėliau kaip per 5 darbo dienas. Nesant galimybės pašalinti gedimą per 5 darbo dienas, tiekėjas privalo sugedusią (netinkamai veikiančią) įrangą laikinai pakeisti lygiaverte</w:t>
            </w:r>
            <w:r w:rsidR="00250585">
              <w:t>.</w:t>
            </w:r>
            <w:r w:rsidRPr="00E17181">
              <w:t xml:space="preserve"> </w:t>
            </w:r>
          </w:p>
          <w:p w14:paraId="348DA9B8" w14:textId="77777777" w:rsidR="00C859F8" w:rsidRDefault="00C859F8" w:rsidP="00E17181">
            <w:pPr>
              <w:pStyle w:val="TableParagraph"/>
            </w:pPr>
            <w:r w:rsidRPr="0043588B">
              <w:t>(</w:t>
            </w:r>
            <w:r>
              <w:rPr>
                <w:b/>
                <w:i/>
              </w:rPr>
              <w:t>b</w:t>
            </w:r>
            <w:r w:rsidRPr="0043588B">
              <w:rPr>
                <w:b/>
                <w:i/>
              </w:rPr>
              <w:t>ūtinas atitinkama</w:t>
            </w:r>
            <w:r w:rsidR="00250585">
              <w:rPr>
                <w:b/>
                <w:i/>
              </w:rPr>
              <w:t>s</w:t>
            </w:r>
            <w:r w:rsidRPr="0043588B">
              <w:rPr>
                <w:b/>
                <w:i/>
              </w:rPr>
              <w:t xml:space="preserve"> tiekėjo įsipareigojimas</w:t>
            </w:r>
            <w:r w:rsidRPr="0043588B">
              <w:t>)</w:t>
            </w:r>
          </w:p>
        </w:tc>
        <w:tc>
          <w:tcPr>
            <w:tcW w:w="4252" w:type="dxa"/>
          </w:tcPr>
          <w:p w14:paraId="39B4B908"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6F19BF97" w14:textId="77777777" w:rsidTr="00F1016F">
        <w:trPr>
          <w:trHeight w:val="391"/>
        </w:trPr>
        <w:tc>
          <w:tcPr>
            <w:tcW w:w="986" w:type="dxa"/>
          </w:tcPr>
          <w:p w14:paraId="47AE4C3F" w14:textId="77777777" w:rsidR="00C859F8" w:rsidRDefault="00394750" w:rsidP="00C859F8">
            <w:pPr>
              <w:pStyle w:val="Default"/>
              <w:jc w:val="center"/>
              <w:rPr>
                <w:color w:val="000000" w:themeColor="text1"/>
                <w:sz w:val="22"/>
                <w:szCs w:val="22"/>
              </w:rPr>
            </w:pPr>
            <w:r>
              <w:rPr>
                <w:color w:val="000000" w:themeColor="text1"/>
                <w:sz w:val="22"/>
                <w:szCs w:val="22"/>
              </w:rPr>
              <w:t>1</w:t>
            </w:r>
            <w:r w:rsidR="00C859F8">
              <w:rPr>
                <w:color w:val="000000" w:themeColor="text1"/>
                <w:sz w:val="22"/>
                <w:szCs w:val="22"/>
              </w:rPr>
              <w:t>.7.</w:t>
            </w:r>
          </w:p>
        </w:tc>
        <w:tc>
          <w:tcPr>
            <w:tcW w:w="3233" w:type="dxa"/>
          </w:tcPr>
          <w:p w14:paraId="04AFF950" w14:textId="77777777" w:rsidR="00C859F8" w:rsidRPr="005678C8" w:rsidRDefault="00C859F8" w:rsidP="00C859F8">
            <w:pPr>
              <w:jc w:val="both"/>
              <w:rPr>
                <w:rFonts w:ascii="Times New Roman" w:eastAsia="Times New Roman" w:hAnsi="Times New Roman" w:cs="Times New Roman"/>
              </w:rPr>
            </w:pPr>
            <w:r w:rsidRPr="005678C8">
              <w:rPr>
                <w:rFonts w:ascii="Times New Roman" w:hAnsi="Times New Roman" w:cs="Times New Roman"/>
              </w:rPr>
              <w:t>Tiriamasis mėginys</w:t>
            </w:r>
          </w:p>
        </w:tc>
        <w:tc>
          <w:tcPr>
            <w:tcW w:w="6266" w:type="dxa"/>
          </w:tcPr>
          <w:p w14:paraId="6DFC1F2B" w14:textId="77777777" w:rsidR="00C859F8" w:rsidRPr="00394750" w:rsidRDefault="00250585" w:rsidP="00C859F8">
            <w:pPr>
              <w:pStyle w:val="Footer"/>
              <w:tabs>
                <w:tab w:val="left" w:pos="1296"/>
              </w:tabs>
              <w:spacing w:line="276" w:lineRule="auto"/>
              <w:jc w:val="both"/>
              <w:rPr>
                <w:rFonts w:ascii="Times New Roman" w:hAnsi="Times New Roman" w:cs="Times New Roman"/>
              </w:rPr>
            </w:pPr>
            <w:r w:rsidRPr="0023595E">
              <w:rPr>
                <w:rFonts w:ascii="Times New Roman" w:hAnsi="Times New Roman" w:cs="Times New Roman"/>
              </w:rPr>
              <w:t>S</w:t>
            </w:r>
            <w:r w:rsidR="00C859F8" w:rsidRPr="00C337B5">
              <w:rPr>
                <w:rFonts w:ascii="Times New Roman" w:hAnsi="Times New Roman" w:cs="Times New Roman"/>
              </w:rPr>
              <w:t>megenų skystis.</w:t>
            </w:r>
          </w:p>
        </w:tc>
        <w:tc>
          <w:tcPr>
            <w:tcW w:w="4252" w:type="dxa"/>
          </w:tcPr>
          <w:p w14:paraId="7C449BCB"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7453D7BD" w14:textId="77777777" w:rsidTr="00F1016F">
        <w:trPr>
          <w:trHeight w:val="405"/>
        </w:trPr>
        <w:tc>
          <w:tcPr>
            <w:tcW w:w="986" w:type="dxa"/>
          </w:tcPr>
          <w:p w14:paraId="49D80601" w14:textId="77777777" w:rsidR="00C859F8" w:rsidRPr="006A1405"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8.</w:t>
            </w:r>
          </w:p>
        </w:tc>
        <w:tc>
          <w:tcPr>
            <w:tcW w:w="3233" w:type="dxa"/>
          </w:tcPr>
          <w:p w14:paraId="7F6B41D4" w14:textId="77777777" w:rsidR="00C859F8" w:rsidRPr="006A1405" w:rsidRDefault="00C859F8" w:rsidP="00C859F8">
            <w:pPr>
              <w:jc w:val="both"/>
              <w:rPr>
                <w:rFonts w:ascii="Times New Roman" w:hAnsi="Times New Roman" w:cs="Times New Roman"/>
              </w:rPr>
            </w:pPr>
            <w:r w:rsidRPr="006A1405">
              <w:rPr>
                <w:rFonts w:ascii="Times New Roman" w:hAnsi="Times New Roman" w:cs="Times New Roman"/>
              </w:rPr>
              <w:t>Tyrimo meto</w:t>
            </w:r>
            <w:r w:rsidRPr="0023595E">
              <w:rPr>
                <w:rFonts w:ascii="Times New Roman" w:hAnsi="Times New Roman" w:cs="Times New Roman"/>
              </w:rPr>
              <w:t>da</w:t>
            </w:r>
            <w:r w:rsidR="00250585" w:rsidRPr="0023595E">
              <w:rPr>
                <w:rFonts w:ascii="Times New Roman" w:hAnsi="Times New Roman" w:cs="Times New Roman"/>
              </w:rPr>
              <w:t>s</w:t>
            </w:r>
          </w:p>
        </w:tc>
        <w:tc>
          <w:tcPr>
            <w:tcW w:w="6266" w:type="dxa"/>
          </w:tcPr>
          <w:p w14:paraId="50C970AE" w14:textId="77777777" w:rsidR="00C859F8" w:rsidRPr="005678C8" w:rsidRDefault="00E17181" w:rsidP="00C859F8">
            <w:pPr>
              <w:pStyle w:val="Footer"/>
              <w:tabs>
                <w:tab w:val="left" w:pos="1296"/>
              </w:tabs>
              <w:spacing w:line="276" w:lineRule="auto"/>
              <w:rPr>
                <w:rFonts w:ascii="Times New Roman" w:hAnsi="Times New Roman" w:cs="Times New Roman"/>
              </w:rPr>
            </w:pPr>
            <w:r w:rsidRPr="00E17181">
              <w:rPr>
                <w:rFonts w:ascii="Times New Roman" w:hAnsi="Times New Roman" w:cs="Times New Roman"/>
              </w:rPr>
              <w:t>Daugin</w:t>
            </w:r>
            <w:r w:rsidR="00250585" w:rsidRPr="0023595E">
              <w:rPr>
                <w:rFonts w:ascii="Times New Roman" w:hAnsi="Times New Roman" w:cs="Times New Roman"/>
              </w:rPr>
              <w:t>ės</w:t>
            </w:r>
            <w:r w:rsidRPr="00E17181">
              <w:rPr>
                <w:rFonts w:ascii="Times New Roman" w:hAnsi="Times New Roman" w:cs="Times New Roman"/>
              </w:rPr>
              <w:t xml:space="preserve"> (angl. </w:t>
            </w:r>
            <w:proofErr w:type="spellStart"/>
            <w:r w:rsidRPr="00E17181">
              <w:rPr>
                <w:rFonts w:ascii="Times New Roman" w:hAnsi="Times New Roman" w:cs="Times New Roman"/>
              </w:rPr>
              <w:t>multiplex</w:t>
            </w:r>
            <w:proofErr w:type="spellEnd"/>
            <w:r w:rsidRPr="00E17181">
              <w:rPr>
                <w:rFonts w:ascii="Times New Roman" w:hAnsi="Times New Roman" w:cs="Times New Roman"/>
              </w:rPr>
              <w:t xml:space="preserve">) tikro laiko PGR (TL-PGR) metodas </w:t>
            </w:r>
            <w:r w:rsidRPr="00463685">
              <w:rPr>
                <w:rFonts w:ascii="Times New Roman" w:hAnsi="Times New Roman" w:cs="Times New Roman"/>
              </w:rPr>
              <w:t>arba lygiavertis.</w:t>
            </w:r>
          </w:p>
        </w:tc>
        <w:tc>
          <w:tcPr>
            <w:tcW w:w="4252" w:type="dxa"/>
          </w:tcPr>
          <w:p w14:paraId="5AF4970E"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4DE2325C" w14:textId="77777777" w:rsidTr="00F1016F">
        <w:trPr>
          <w:trHeight w:val="568"/>
        </w:trPr>
        <w:tc>
          <w:tcPr>
            <w:tcW w:w="986" w:type="dxa"/>
          </w:tcPr>
          <w:p w14:paraId="4F885DD4" w14:textId="77777777" w:rsidR="00C859F8" w:rsidRPr="006A1405"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9.</w:t>
            </w:r>
          </w:p>
        </w:tc>
        <w:tc>
          <w:tcPr>
            <w:tcW w:w="3233" w:type="dxa"/>
          </w:tcPr>
          <w:p w14:paraId="3D8464B5" w14:textId="77777777" w:rsidR="00C859F8" w:rsidRPr="006A1405" w:rsidRDefault="00C859F8" w:rsidP="00C859F8">
            <w:pPr>
              <w:jc w:val="both"/>
              <w:rPr>
                <w:rFonts w:ascii="Times New Roman" w:hAnsi="Times New Roman" w:cs="Times New Roman"/>
              </w:rPr>
            </w:pPr>
            <w:r w:rsidRPr="006A1405">
              <w:rPr>
                <w:rFonts w:ascii="Times New Roman" w:hAnsi="Times New Roman" w:cs="Times New Roman"/>
              </w:rPr>
              <w:t>Mėginio apdorojimo reikalavimai</w:t>
            </w:r>
          </w:p>
        </w:tc>
        <w:tc>
          <w:tcPr>
            <w:tcW w:w="6266" w:type="dxa"/>
          </w:tcPr>
          <w:p w14:paraId="1B1853AA" w14:textId="77777777" w:rsidR="00C859F8" w:rsidRPr="005678C8" w:rsidRDefault="00C859F8" w:rsidP="00C859F8">
            <w:pPr>
              <w:pStyle w:val="Footer"/>
              <w:tabs>
                <w:tab w:val="left" w:pos="1296"/>
              </w:tabs>
              <w:spacing w:line="276" w:lineRule="auto"/>
              <w:rPr>
                <w:rFonts w:ascii="Times New Roman" w:hAnsi="Times New Roman" w:cs="Times New Roman"/>
              </w:rPr>
            </w:pPr>
            <w:r w:rsidRPr="005678C8">
              <w:rPr>
                <w:rFonts w:ascii="Times New Roman" w:hAnsi="Times New Roman" w:cs="Times New Roman"/>
              </w:rPr>
              <w:t>Mėginio</w:t>
            </w:r>
            <w:r>
              <w:rPr>
                <w:rFonts w:ascii="Times New Roman" w:hAnsi="Times New Roman" w:cs="Times New Roman"/>
              </w:rPr>
              <w:t xml:space="preserve"> paruošimo </w:t>
            </w:r>
            <w:r w:rsidRPr="00EA51C2">
              <w:rPr>
                <w:rFonts w:ascii="Times New Roman" w:hAnsi="Times New Roman" w:cs="Times New Roman"/>
              </w:rPr>
              <w:t xml:space="preserve">(jei reikalingas) tyrimui </w:t>
            </w:r>
            <w:r>
              <w:rPr>
                <w:rFonts w:ascii="Times New Roman" w:hAnsi="Times New Roman" w:cs="Times New Roman"/>
              </w:rPr>
              <w:t xml:space="preserve">trukmė </w:t>
            </w:r>
            <w:r w:rsidRPr="005678C8">
              <w:rPr>
                <w:rFonts w:ascii="Times New Roman" w:hAnsi="Times New Roman" w:cs="Times New Roman"/>
              </w:rPr>
              <w:t xml:space="preserve">ne ilgiau kaip 5 minutes. Jei mėginiui paruošti reikalingos papildomos priemonės, jos pateikiamos panaudai </w:t>
            </w:r>
            <w:r w:rsidRPr="009D0DEE">
              <w:rPr>
                <w:rFonts w:ascii="Times New Roman" w:hAnsi="Times New Roman" w:cs="Times New Roman"/>
              </w:rPr>
              <w:t xml:space="preserve">komplekte su </w:t>
            </w:r>
            <w:r w:rsidR="00250585" w:rsidRPr="002B6123">
              <w:rPr>
                <w:rFonts w:ascii="Times New Roman" w:hAnsi="Times New Roman" w:cs="Times New Roman"/>
              </w:rPr>
              <w:t>analizatoriumi</w:t>
            </w:r>
            <w:r w:rsidRPr="002B6123">
              <w:rPr>
                <w:rFonts w:ascii="Times New Roman" w:hAnsi="Times New Roman" w:cs="Times New Roman"/>
              </w:rPr>
              <w:t>.</w:t>
            </w:r>
          </w:p>
        </w:tc>
        <w:tc>
          <w:tcPr>
            <w:tcW w:w="4252" w:type="dxa"/>
          </w:tcPr>
          <w:p w14:paraId="0F4E676B"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76D629A5" w14:textId="77777777" w:rsidTr="00F1016F">
        <w:trPr>
          <w:trHeight w:val="377"/>
        </w:trPr>
        <w:tc>
          <w:tcPr>
            <w:tcW w:w="986" w:type="dxa"/>
          </w:tcPr>
          <w:p w14:paraId="79B2DFFD" w14:textId="77777777" w:rsidR="00C859F8" w:rsidRPr="006A1405"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10.</w:t>
            </w:r>
          </w:p>
        </w:tc>
        <w:tc>
          <w:tcPr>
            <w:tcW w:w="3233" w:type="dxa"/>
          </w:tcPr>
          <w:p w14:paraId="5E47F4AE" w14:textId="77777777" w:rsidR="00C859F8" w:rsidRPr="006A1405" w:rsidRDefault="00C859F8" w:rsidP="00C859F8">
            <w:pPr>
              <w:jc w:val="both"/>
              <w:rPr>
                <w:rFonts w:ascii="Times New Roman" w:hAnsi="Times New Roman" w:cs="Times New Roman"/>
              </w:rPr>
            </w:pPr>
            <w:r w:rsidRPr="006A1405">
              <w:rPr>
                <w:rFonts w:ascii="Times New Roman" w:hAnsi="Times New Roman" w:cs="Times New Roman"/>
              </w:rPr>
              <w:t xml:space="preserve">Minimalus tiriamų mėginių skaičius </w:t>
            </w:r>
          </w:p>
        </w:tc>
        <w:tc>
          <w:tcPr>
            <w:tcW w:w="6266" w:type="dxa"/>
          </w:tcPr>
          <w:p w14:paraId="09829626" w14:textId="77777777" w:rsidR="00C859F8" w:rsidRPr="005678C8" w:rsidRDefault="00C859F8" w:rsidP="00C859F8">
            <w:pPr>
              <w:pStyle w:val="Footer"/>
              <w:tabs>
                <w:tab w:val="left" w:pos="1296"/>
              </w:tabs>
              <w:spacing w:line="276" w:lineRule="auto"/>
              <w:jc w:val="both"/>
              <w:rPr>
                <w:rFonts w:ascii="Times New Roman" w:hAnsi="Times New Roman" w:cs="Times New Roman"/>
              </w:rPr>
            </w:pPr>
            <w:r w:rsidRPr="005678C8">
              <w:rPr>
                <w:rFonts w:ascii="Times New Roman" w:hAnsi="Times New Roman" w:cs="Times New Roman"/>
              </w:rPr>
              <w:t>1 mėginys.</w:t>
            </w:r>
          </w:p>
        </w:tc>
        <w:tc>
          <w:tcPr>
            <w:tcW w:w="4252" w:type="dxa"/>
          </w:tcPr>
          <w:p w14:paraId="71C6E899"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5BC41A20" w14:textId="77777777" w:rsidTr="00F1016F">
        <w:trPr>
          <w:trHeight w:val="568"/>
        </w:trPr>
        <w:tc>
          <w:tcPr>
            <w:tcW w:w="986" w:type="dxa"/>
          </w:tcPr>
          <w:p w14:paraId="110886B8" w14:textId="77777777" w:rsidR="00C859F8" w:rsidRPr="006A1405"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11.</w:t>
            </w:r>
          </w:p>
        </w:tc>
        <w:tc>
          <w:tcPr>
            <w:tcW w:w="3233" w:type="dxa"/>
          </w:tcPr>
          <w:p w14:paraId="0F250A5A" w14:textId="77777777" w:rsidR="00C859F8" w:rsidRPr="006A1405" w:rsidRDefault="00C859F8" w:rsidP="00C859F8">
            <w:pPr>
              <w:jc w:val="both"/>
              <w:rPr>
                <w:rFonts w:ascii="Times New Roman" w:hAnsi="Times New Roman" w:cs="Times New Roman"/>
              </w:rPr>
            </w:pPr>
            <w:r w:rsidRPr="006A1405">
              <w:rPr>
                <w:rFonts w:ascii="Times New Roman" w:hAnsi="Times New Roman" w:cs="Times New Roman"/>
              </w:rPr>
              <w:t xml:space="preserve">Rezultatų pateikimas </w:t>
            </w:r>
          </w:p>
        </w:tc>
        <w:tc>
          <w:tcPr>
            <w:tcW w:w="6266" w:type="dxa"/>
          </w:tcPr>
          <w:p w14:paraId="1B0AD971" w14:textId="77777777" w:rsidR="00C859F8" w:rsidRDefault="00C859F8" w:rsidP="00C859F8">
            <w:pPr>
              <w:pStyle w:val="Footer"/>
              <w:numPr>
                <w:ilvl w:val="0"/>
                <w:numId w:val="34"/>
              </w:numPr>
              <w:spacing w:line="276" w:lineRule="auto"/>
              <w:ind w:left="409"/>
              <w:rPr>
                <w:rFonts w:ascii="Times New Roman" w:hAnsi="Times New Roman" w:cs="Times New Roman"/>
              </w:rPr>
            </w:pPr>
            <w:r w:rsidRPr="00EA51C2">
              <w:rPr>
                <w:rFonts w:ascii="Times New Roman" w:hAnsi="Times New Roman" w:cs="Times New Roman"/>
              </w:rPr>
              <w:t>Tyrimo</w:t>
            </w:r>
            <w:r>
              <w:rPr>
                <w:rFonts w:ascii="Times New Roman" w:hAnsi="Times New Roman" w:cs="Times New Roman"/>
              </w:rPr>
              <w:t xml:space="preserve"> rezultatai </w:t>
            </w:r>
            <w:r w:rsidRPr="00801F5A">
              <w:rPr>
                <w:rFonts w:ascii="Times New Roman" w:hAnsi="Times New Roman" w:cs="Times New Roman"/>
              </w:rPr>
              <w:t xml:space="preserve">ekrane </w:t>
            </w:r>
            <w:r>
              <w:rPr>
                <w:rFonts w:ascii="Times New Roman" w:hAnsi="Times New Roman" w:cs="Times New Roman"/>
              </w:rPr>
              <w:t>pateikiami</w:t>
            </w:r>
            <w:r w:rsidRPr="00801F5A">
              <w:rPr>
                <w:rFonts w:ascii="Times New Roman" w:hAnsi="Times New Roman" w:cs="Times New Roman"/>
              </w:rPr>
              <w:t xml:space="preserve"> automatiškai (teigiamo ir neigiamo rezultato automatin</w:t>
            </w:r>
            <w:r>
              <w:rPr>
                <w:rFonts w:ascii="Times New Roman" w:hAnsi="Times New Roman" w:cs="Times New Roman"/>
              </w:rPr>
              <w:t>is</w:t>
            </w:r>
            <w:r w:rsidRPr="00801F5A">
              <w:rPr>
                <w:rFonts w:ascii="Times New Roman" w:hAnsi="Times New Roman" w:cs="Times New Roman"/>
              </w:rPr>
              <w:t xml:space="preserve"> pranešim</w:t>
            </w:r>
            <w:r>
              <w:rPr>
                <w:rFonts w:ascii="Times New Roman" w:hAnsi="Times New Roman" w:cs="Times New Roman"/>
              </w:rPr>
              <w:t>as</w:t>
            </w:r>
            <w:r w:rsidRPr="00801F5A">
              <w:rPr>
                <w:rFonts w:ascii="Times New Roman" w:hAnsi="Times New Roman" w:cs="Times New Roman"/>
              </w:rPr>
              <w:t xml:space="preserve">). </w:t>
            </w:r>
          </w:p>
          <w:p w14:paraId="0A44871D" w14:textId="77777777" w:rsidR="00C859F8" w:rsidRPr="005678C8" w:rsidRDefault="00C859F8" w:rsidP="00C859F8">
            <w:pPr>
              <w:pStyle w:val="Footer"/>
              <w:numPr>
                <w:ilvl w:val="0"/>
                <w:numId w:val="34"/>
              </w:numPr>
              <w:spacing w:line="276" w:lineRule="auto"/>
              <w:ind w:left="409"/>
              <w:rPr>
                <w:rFonts w:ascii="Times New Roman" w:hAnsi="Times New Roman" w:cs="Times New Roman"/>
              </w:rPr>
            </w:pPr>
            <w:r w:rsidRPr="00EA51C2">
              <w:rPr>
                <w:rFonts w:ascii="Times New Roman" w:hAnsi="Times New Roman" w:cs="Times New Roman"/>
              </w:rPr>
              <w:t>Tyrimo</w:t>
            </w:r>
            <w:r>
              <w:rPr>
                <w:rFonts w:ascii="Times New Roman" w:hAnsi="Times New Roman" w:cs="Times New Roman"/>
              </w:rPr>
              <w:t xml:space="preserve"> r</w:t>
            </w:r>
            <w:r w:rsidRPr="00801F5A">
              <w:rPr>
                <w:rFonts w:ascii="Times New Roman" w:hAnsi="Times New Roman" w:cs="Times New Roman"/>
              </w:rPr>
              <w:t>ezultatus galima atspausdinti</w:t>
            </w:r>
            <w:r>
              <w:rPr>
                <w:rFonts w:ascii="Times New Roman" w:hAnsi="Times New Roman" w:cs="Times New Roman"/>
              </w:rPr>
              <w:t>,</w:t>
            </w:r>
            <w:r w:rsidRPr="00801F5A">
              <w:rPr>
                <w:rFonts w:ascii="Times New Roman" w:hAnsi="Times New Roman" w:cs="Times New Roman"/>
              </w:rPr>
              <w:t xml:space="preserve"> išsaugoti</w:t>
            </w:r>
            <w:r>
              <w:rPr>
                <w:rFonts w:ascii="Times New Roman" w:hAnsi="Times New Roman" w:cs="Times New Roman"/>
              </w:rPr>
              <w:t xml:space="preserve"> elektroninėje</w:t>
            </w:r>
            <w:r w:rsidRPr="00801F5A">
              <w:rPr>
                <w:rFonts w:ascii="Times New Roman" w:hAnsi="Times New Roman" w:cs="Times New Roman"/>
              </w:rPr>
              <w:t xml:space="preserve"> laikmenoje</w:t>
            </w:r>
            <w:r w:rsidRPr="00EA51C2">
              <w:rPr>
                <w:rFonts w:ascii="Times New Roman" w:hAnsi="Times New Roman" w:cs="Times New Roman"/>
              </w:rPr>
              <w:t>,</w:t>
            </w:r>
            <w:r>
              <w:rPr>
                <w:rFonts w:ascii="Times New Roman" w:hAnsi="Times New Roman" w:cs="Times New Roman"/>
              </w:rPr>
              <w:t xml:space="preserve"> </w:t>
            </w:r>
            <w:r w:rsidRPr="00801F5A">
              <w:rPr>
                <w:rFonts w:ascii="Times New Roman" w:hAnsi="Times New Roman" w:cs="Times New Roman"/>
              </w:rPr>
              <w:t>eksportuoti į LIS.</w:t>
            </w:r>
          </w:p>
        </w:tc>
        <w:tc>
          <w:tcPr>
            <w:tcW w:w="4252" w:type="dxa"/>
          </w:tcPr>
          <w:p w14:paraId="02002CD2"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64DB13C4" w14:textId="77777777" w:rsidTr="00F1016F">
        <w:trPr>
          <w:trHeight w:val="568"/>
        </w:trPr>
        <w:tc>
          <w:tcPr>
            <w:tcW w:w="986" w:type="dxa"/>
          </w:tcPr>
          <w:p w14:paraId="0D2B336B" w14:textId="77777777" w:rsidR="00C859F8"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12.</w:t>
            </w:r>
          </w:p>
        </w:tc>
        <w:tc>
          <w:tcPr>
            <w:tcW w:w="3233" w:type="dxa"/>
          </w:tcPr>
          <w:p w14:paraId="4D6048AB" w14:textId="77777777" w:rsidR="00C859F8" w:rsidRPr="00FD4D7D" w:rsidRDefault="00C859F8" w:rsidP="00E17181">
            <w:pPr>
              <w:pStyle w:val="TableParagraph"/>
            </w:pPr>
            <w:r w:rsidRPr="00DB7912">
              <w:t>Sistemos (</w:t>
            </w:r>
            <w:r w:rsidR="00E17181">
              <w:t>Analizatoriaus</w:t>
            </w:r>
            <w:r w:rsidRPr="00DB7912">
              <w:t xml:space="preserve"> ir/ar programinės įrangos) suderinamumas su LIS</w:t>
            </w:r>
          </w:p>
        </w:tc>
        <w:tc>
          <w:tcPr>
            <w:tcW w:w="6266" w:type="dxa"/>
          </w:tcPr>
          <w:p w14:paraId="01D095D3" w14:textId="77777777" w:rsidR="00C859F8" w:rsidRPr="005678C8" w:rsidRDefault="00C859F8" w:rsidP="00C859F8">
            <w:pPr>
              <w:rPr>
                <w:rFonts w:ascii="Times New Roman" w:hAnsi="Times New Roman" w:cs="Times New Roman"/>
              </w:rPr>
            </w:pPr>
            <w:r>
              <w:rPr>
                <w:rFonts w:ascii="Times New Roman" w:hAnsi="Times New Roman" w:cs="Times New Roman"/>
              </w:rPr>
              <w:t xml:space="preserve">Sistema </w:t>
            </w:r>
            <w:r w:rsidRPr="005678C8">
              <w:rPr>
                <w:rFonts w:ascii="Times New Roman" w:hAnsi="Times New Roman" w:cs="Times New Roman"/>
              </w:rPr>
              <w:t xml:space="preserve">turi būti tinkama (techniškai ir programiškai suderinama) integravimui į LSMU ligoninėje Kauno klinikose veikiančią eLab laboratorinę informacinę sistemą (toliau tekste - LIS): </w:t>
            </w:r>
          </w:p>
          <w:p w14:paraId="3A1080FE" w14:textId="77777777" w:rsidR="00C859F8" w:rsidRDefault="00C859F8" w:rsidP="00C859F8">
            <w:pPr>
              <w:pStyle w:val="Default"/>
              <w:numPr>
                <w:ilvl w:val="0"/>
                <w:numId w:val="38"/>
              </w:numPr>
              <w:tabs>
                <w:tab w:val="left" w:pos="641"/>
              </w:tabs>
              <w:ind w:left="499" w:hanging="284"/>
              <w:jc w:val="both"/>
              <w:rPr>
                <w:color w:val="000000" w:themeColor="text1"/>
                <w:sz w:val="22"/>
                <w:szCs w:val="22"/>
              </w:rPr>
            </w:pPr>
            <w:r w:rsidRPr="005678C8">
              <w:rPr>
                <w:color w:val="000000" w:themeColor="text1"/>
                <w:sz w:val="22"/>
                <w:szCs w:val="22"/>
              </w:rPr>
              <w:t>Tiekėjas privalo kartu su pasiūlymu konkursui pateikti Sistemos komunikacijos protokolą (angl. „Interface manual“), kuriame detaliai pateikiama visa informacija, kaip siūloma Sistema gali būti sujungta su išorinėmis sistemomis.</w:t>
            </w:r>
            <w:r>
              <w:rPr>
                <w:color w:val="000000" w:themeColor="text1"/>
                <w:sz w:val="22"/>
                <w:szCs w:val="22"/>
              </w:rPr>
              <w:t xml:space="preserve"> </w:t>
            </w:r>
          </w:p>
          <w:p w14:paraId="263152BD" w14:textId="77777777" w:rsidR="00C859F8" w:rsidRPr="00980514" w:rsidRDefault="00C859F8" w:rsidP="00C859F8">
            <w:pPr>
              <w:pStyle w:val="Default"/>
              <w:numPr>
                <w:ilvl w:val="0"/>
                <w:numId w:val="38"/>
              </w:numPr>
              <w:tabs>
                <w:tab w:val="left" w:pos="641"/>
              </w:tabs>
              <w:ind w:left="499" w:hanging="284"/>
              <w:jc w:val="both"/>
              <w:rPr>
                <w:color w:val="000000" w:themeColor="text1"/>
                <w:sz w:val="22"/>
                <w:szCs w:val="22"/>
              </w:rPr>
            </w:pPr>
            <w:r w:rsidRPr="00980514">
              <w:rPr>
                <w:color w:val="000000" w:themeColor="text1"/>
                <w:sz w:val="22"/>
                <w:szCs w:val="22"/>
              </w:rPr>
              <w:t xml:space="preserve">Siūloma Sistema turi turėti galimybę </w:t>
            </w:r>
            <w:r w:rsidRPr="002B6123">
              <w:rPr>
                <w:color w:val="auto"/>
                <w:sz w:val="22"/>
                <w:szCs w:val="22"/>
              </w:rPr>
              <w:t>ASTM</w:t>
            </w:r>
            <w:r w:rsidR="00217D86" w:rsidRPr="002B6123">
              <w:rPr>
                <w:color w:val="auto"/>
                <w:sz w:val="22"/>
                <w:szCs w:val="22"/>
              </w:rPr>
              <w:t xml:space="preserve"> arba </w:t>
            </w:r>
            <w:r w:rsidRPr="002B6123">
              <w:rPr>
                <w:color w:val="auto"/>
                <w:sz w:val="22"/>
                <w:szCs w:val="22"/>
              </w:rPr>
              <w:t xml:space="preserve">HL7 standarto </w:t>
            </w:r>
            <w:r w:rsidRPr="00980514">
              <w:rPr>
                <w:color w:val="000000" w:themeColor="text1"/>
                <w:sz w:val="22"/>
                <w:szCs w:val="22"/>
              </w:rPr>
              <w:t xml:space="preserve">protokolu keistis informacija su perkančiosios organizacijos LIS. Sistema turi automatiškai nuskaityti tyrimų užsakymus, o tyrimų atlikimo rezultatus automatiškai perduoti į LIS Ethernet tipo tinklu (10/100/1000BASE-T/TX), naudojant TCP/IP protokolą. Jeigu tiekėjo siūloma Sistema turi tik RS232 (COM </w:t>
            </w:r>
            <w:r w:rsidRPr="00980514">
              <w:rPr>
                <w:color w:val="000000" w:themeColor="text1"/>
                <w:sz w:val="22"/>
                <w:szCs w:val="22"/>
              </w:rPr>
              <w:lastRenderedPageBreak/>
              <w:t xml:space="preserve">PORT) jungtį, tiekėjas kartu su Sistema pateikia (įskaičiuoja į Sistemos kainą) RS232&lt;-&gt;TCP/IP konverterį, kuris įgalina priimti tyrimų užsakymus ir perduoti tyrimų atlikimo rezultatus Ethernet tipo tinklu (10/100/1000BASE-T/TX), naudojant TCP/IP protokolą. Jeigu tiekėjo siūloma Sistema neturi galimybės </w:t>
            </w:r>
            <w:r w:rsidR="00217D86" w:rsidRPr="002B6123">
              <w:rPr>
                <w:color w:val="auto"/>
                <w:sz w:val="22"/>
                <w:szCs w:val="22"/>
              </w:rPr>
              <w:t xml:space="preserve">tiesiogiai </w:t>
            </w:r>
            <w:r w:rsidRPr="002B6123">
              <w:rPr>
                <w:color w:val="auto"/>
                <w:sz w:val="22"/>
                <w:szCs w:val="22"/>
              </w:rPr>
              <w:t>keistis informacija ASTM</w:t>
            </w:r>
            <w:r w:rsidR="00217D86" w:rsidRPr="002B6123">
              <w:rPr>
                <w:color w:val="auto"/>
                <w:sz w:val="22"/>
                <w:szCs w:val="22"/>
              </w:rPr>
              <w:t xml:space="preserve"> ir/arba</w:t>
            </w:r>
            <w:r w:rsidRPr="002B6123">
              <w:rPr>
                <w:color w:val="auto"/>
                <w:sz w:val="22"/>
                <w:szCs w:val="22"/>
              </w:rPr>
              <w:t xml:space="preserve"> HL7 standarto protokolu</w:t>
            </w:r>
            <w:r w:rsidR="00217D86" w:rsidRPr="002B6123">
              <w:rPr>
                <w:color w:val="auto"/>
                <w:sz w:val="22"/>
                <w:szCs w:val="22"/>
              </w:rPr>
              <w:t xml:space="preserve"> (-</w:t>
            </w:r>
            <w:proofErr w:type="spellStart"/>
            <w:r w:rsidR="00217D86" w:rsidRPr="002B6123">
              <w:rPr>
                <w:color w:val="auto"/>
                <w:sz w:val="22"/>
                <w:szCs w:val="22"/>
              </w:rPr>
              <w:t>ais</w:t>
            </w:r>
            <w:proofErr w:type="spellEnd"/>
            <w:r w:rsidR="00217D86" w:rsidRPr="002B6123">
              <w:rPr>
                <w:color w:val="auto"/>
                <w:sz w:val="22"/>
                <w:szCs w:val="22"/>
              </w:rPr>
              <w:t>)</w:t>
            </w:r>
            <w:r w:rsidRPr="002B6123">
              <w:rPr>
                <w:color w:val="auto"/>
                <w:sz w:val="22"/>
                <w:szCs w:val="22"/>
              </w:rPr>
              <w:t xml:space="preserve">, kartu su Sistema turi būti pateiktas </w:t>
            </w:r>
            <w:r w:rsidRPr="00980514">
              <w:rPr>
                <w:color w:val="000000" w:themeColor="text1"/>
                <w:sz w:val="22"/>
                <w:szCs w:val="22"/>
              </w:rPr>
              <w:t xml:space="preserve">(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Ethernet tipo tinklu (10/100/1000BASE-T/TX), naudojant TCP/IP protokolą. </w:t>
            </w:r>
          </w:p>
          <w:p w14:paraId="4D3FEB8F" w14:textId="77777777" w:rsidR="00C859F8" w:rsidRDefault="00C859F8" w:rsidP="00C859F8">
            <w:pPr>
              <w:pStyle w:val="Default"/>
              <w:ind w:left="115"/>
              <w:jc w:val="both"/>
              <w:rPr>
                <w:color w:val="000000" w:themeColor="text1"/>
                <w:sz w:val="22"/>
                <w:szCs w:val="22"/>
              </w:rPr>
            </w:pPr>
            <w:r w:rsidRPr="0022220B">
              <w:rPr>
                <w:b/>
                <w:i/>
                <w:color w:val="000000" w:themeColor="text1"/>
                <w:sz w:val="22"/>
                <w:szCs w:val="22"/>
              </w:rPr>
              <w:t>Pastaba: 2. p. reikalavimų atitikimo pagrindimui būtina kartu su pasiūlymu konkursui pateikti atitinkamą tiekėjo ir/arba gamintojo patvirtinimą, nurodant konkrečius siūlomos Sistemos komunikavimo parametrus</w:t>
            </w:r>
            <w:r w:rsidRPr="0022220B">
              <w:rPr>
                <w:color w:val="000000" w:themeColor="text1"/>
                <w:sz w:val="22"/>
                <w:szCs w:val="22"/>
              </w:rPr>
              <w:t>.</w:t>
            </w:r>
          </w:p>
          <w:p w14:paraId="283CB10E" w14:textId="77777777" w:rsidR="00C859F8" w:rsidRDefault="00C859F8" w:rsidP="00C859F8">
            <w:pPr>
              <w:pStyle w:val="Default"/>
              <w:numPr>
                <w:ilvl w:val="0"/>
                <w:numId w:val="35"/>
              </w:numPr>
              <w:ind w:left="475"/>
              <w:jc w:val="both"/>
              <w:rPr>
                <w:color w:val="000000" w:themeColor="text1"/>
                <w:sz w:val="22"/>
                <w:szCs w:val="22"/>
              </w:rPr>
            </w:pPr>
            <w:r w:rsidRPr="0022220B">
              <w:rPr>
                <w:color w:val="000000" w:themeColor="text1"/>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r>
              <w:rPr>
                <w:color w:val="000000" w:themeColor="text1"/>
                <w:sz w:val="22"/>
                <w:szCs w:val="22"/>
              </w:rPr>
              <w:t xml:space="preserve"> </w:t>
            </w:r>
          </w:p>
          <w:p w14:paraId="3B613356" w14:textId="77777777" w:rsidR="00C859F8" w:rsidRDefault="00C859F8" w:rsidP="00C859F8">
            <w:pPr>
              <w:pStyle w:val="Default"/>
              <w:ind w:left="115"/>
              <w:jc w:val="both"/>
              <w:rPr>
                <w:color w:val="000000" w:themeColor="text1"/>
                <w:sz w:val="22"/>
                <w:szCs w:val="22"/>
              </w:rPr>
            </w:pPr>
            <w:r w:rsidRPr="0022220B">
              <w:rPr>
                <w:b/>
                <w:i/>
                <w:color w:val="000000" w:themeColor="text1"/>
                <w:sz w:val="22"/>
                <w:szCs w:val="22"/>
              </w:rPr>
              <w:t>Pastaba: 3 p. reikalavimų atitikimo pagrindimui būtina kartu su pasiūlymu konkursui pateikti atitinkamą tiekėjo ir/arba gamintojo patvirtinimą</w:t>
            </w:r>
            <w:r w:rsidRPr="0022220B">
              <w:rPr>
                <w:color w:val="000000" w:themeColor="text1"/>
                <w:sz w:val="22"/>
                <w:szCs w:val="22"/>
              </w:rPr>
              <w:t>).</w:t>
            </w:r>
          </w:p>
          <w:p w14:paraId="1AFB4E80" w14:textId="77777777" w:rsidR="00C859F8" w:rsidRDefault="00C859F8" w:rsidP="00C859F8">
            <w:pPr>
              <w:pStyle w:val="Default"/>
              <w:numPr>
                <w:ilvl w:val="0"/>
                <w:numId w:val="35"/>
              </w:numPr>
              <w:ind w:left="475"/>
              <w:jc w:val="both"/>
              <w:rPr>
                <w:color w:val="000000" w:themeColor="text1"/>
                <w:sz w:val="22"/>
                <w:szCs w:val="22"/>
              </w:rPr>
            </w:pPr>
            <w:r w:rsidRPr="0022220B">
              <w:rPr>
                <w:color w:val="000000" w:themeColor="text1"/>
                <w:sz w:val="22"/>
                <w:szCs w:val="22"/>
              </w:rPr>
              <w:t>Pirkimo laimėjimo atveju Tiekėjas privalės savo jėgomis ir lėšomis:</w:t>
            </w:r>
          </w:p>
          <w:p w14:paraId="35FF3953" w14:textId="77777777" w:rsidR="00C859F8" w:rsidRPr="002B6123" w:rsidRDefault="00C859F8" w:rsidP="00C859F8">
            <w:pPr>
              <w:pStyle w:val="Default"/>
              <w:numPr>
                <w:ilvl w:val="0"/>
                <w:numId w:val="36"/>
              </w:numPr>
              <w:jc w:val="both"/>
              <w:rPr>
                <w:color w:val="auto"/>
                <w:sz w:val="22"/>
                <w:szCs w:val="22"/>
              </w:rPr>
            </w:pPr>
            <w:r w:rsidRPr="0022220B">
              <w:rPr>
                <w:color w:val="000000" w:themeColor="text1"/>
                <w:sz w:val="22"/>
                <w:szCs w:val="22"/>
              </w:rPr>
              <w:t>Teikti visokeriopą pagalbą</w:t>
            </w:r>
            <w:r w:rsidR="00B4003F">
              <w:rPr>
                <w:color w:val="000000" w:themeColor="text1"/>
                <w:sz w:val="22"/>
                <w:szCs w:val="22"/>
              </w:rPr>
              <w:t xml:space="preserve"> </w:t>
            </w:r>
            <w:r w:rsidR="00B4003F" w:rsidRPr="002B6123">
              <w:rPr>
                <w:color w:val="auto"/>
                <w:sz w:val="22"/>
                <w:szCs w:val="22"/>
              </w:rPr>
              <w:t>konsultuojant pateiktos Sistemos integravimo į perkančiosios organizacijos LIS klausimais</w:t>
            </w:r>
            <w:r w:rsidRPr="002B6123">
              <w:rPr>
                <w:color w:val="auto"/>
                <w:sz w:val="22"/>
                <w:szCs w:val="22"/>
              </w:rPr>
              <w:t>;</w:t>
            </w:r>
          </w:p>
          <w:p w14:paraId="1B47012B" w14:textId="77777777" w:rsidR="00C859F8" w:rsidRDefault="00C859F8" w:rsidP="00C859F8">
            <w:pPr>
              <w:pStyle w:val="Default"/>
              <w:numPr>
                <w:ilvl w:val="0"/>
                <w:numId w:val="36"/>
              </w:numPr>
              <w:jc w:val="both"/>
              <w:rPr>
                <w:color w:val="000000" w:themeColor="text1"/>
                <w:sz w:val="22"/>
                <w:szCs w:val="22"/>
              </w:rPr>
            </w:pPr>
            <w:r w:rsidRPr="002B6123">
              <w:rPr>
                <w:color w:val="auto"/>
                <w:sz w:val="22"/>
                <w:szCs w:val="22"/>
              </w:rPr>
              <w:t xml:space="preserve">Pateikti detalų Sistemos atliekamų tyrimų </w:t>
            </w:r>
            <w:r w:rsidRPr="0022220B">
              <w:rPr>
                <w:color w:val="000000" w:themeColor="text1"/>
                <w:sz w:val="22"/>
                <w:szCs w:val="22"/>
              </w:rPr>
              <w:t>sąrašą su nurodytais tyrimų (jei tyrimai susideda iš daugiau nei vienos analitės, taip pat ir analičių) kodais, pavadinimais ir kitais duomenimis;</w:t>
            </w:r>
          </w:p>
          <w:p w14:paraId="0E048433" w14:textId="77777777" w:rsidR="00C859F8" w:rsidRDefault="00C859F8" w:rsidP="00C859F8">
            <w:pPr>
              <w:pStyle w:val="Default"/>
              <w:numPr>
                <w:ilvl w:val="0"/>
                <w:numId w:val="36"/>
              </w:numPr>
              <w:jc w:val="both"/>
              <w:rPr>
                <w:color w:val="000000" w:themeColor="text1"/>
                <w:sz w:val="22"/>
                <w:szCs w:val="22"/>
              </w:rPr>
            </w:pPr>
            <w:r w:rsidRPr="0022220B">
              <w:rPr>
                <w:color w:val="000000" w:themeColor="text1"/>
                <w:sz w:val="22"/>
                <w:szCs w:val="22"/>
              </w:rPr>
              <w:t>Dalyvauti Sistemos sąsajos su perkančiosios organizacijos LIS testavime ir/ar validavime.</w:t>
            </w:r>
          </w:p>
          <w:p w14:paraId="5E504722" w14:textId="77777777" w:rsidR="00C859F8" w:rsidRPr="00DB7912" w:rsidRDefault="00C859F8" w:rsidP="00C859F8">
            <w:pPr>
              <w:pStyle w:val="TableParagraph"/>
              <w:spacing w:before="0" w:line="256" w:lineRule="auto"/>
              <w:ind w:left="394" w:right="97"/>
              <w:rPr>
                <w:b/>
                <w:i/>
              </w:rPr>
            </w:pPr>
            <w:r w:rsidRPr="0022220B">
              <w:rPr>
                <w:b/>
                <w:i/>
                <w:color w:val="000000" w:themeColor="text1"/>
              </w:rPr>
              <w:t>Pastaba: 4 p. reikalavimų atitikimo pagrindimui būtina kartu su pasiūlymu konkursui pateikti atitinkamą tiekėjo ir/arba gamintojo įsipareigojimą</w:t>
            </w:r>
            <w:r w:rsidRPr="0022220B">
              <w:rPr>
                <w:color w:val="000000" w:themeColor="text1"/>
              </w:rPr>
              <w:t>).</w:t>
            </w:r>
          </w:p>
        </w:tc>
        <w:tc>
          <w:tcPr>
            <w:tcW w:w="4252" w:type="dxa"/>
          </w:tcPr>
          <w:p w14:paraId="48C5BC71" w14:textId="77777777" w:rsidR="00C859F8" w:rsidRPr="005678C8" w:rsidRDefault="00C859F8" w:rsidP="00C859F8">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C859F8" w:rsidRPr="0019775F" w14:paraId="274B9097" w14:textId="77777777" w:rsidTr="00F1016F">
        <w:trPr>
          <w:trHeight w:val="568"/>
        </w:trPr>
        <w:tc>
          <w:tcPr>
            <w:tcW w:w="986" w:type="dxa"/>
          </w:tcPr>
          <w:p w14:paraId="43922271" w14:textId="77777777" w:rsidR="00C859F8" w:rsidRPr="006A1405" w:rsidRDefault="00394750" w:rsidP="00C859F8">
            <w:pPr>
              <w:jc w:val="center"/>
              <w:rPr>
                <w:rFonts w:ascii="Times New Roman" w:hAnsi="Times New Roman" w:cs="Times New Roman"/>
              </w:rPr>
            </w:pPr>
            <w:r>
              <w:rPr>
                <w:rFonts w:ascii="Times New Roman" w:hAnsi="Times New Roman" w:cs="Times New Roman"/>
              </w:rPr>
              <w:lastRenderedPageBreak/>
              <w:t>1</w:t>
            </w:r>
            <w:r w:rsidR="00C859F8">
              <w:rPr>
                <w:rFonts w:ascii="Times New Roman" w:hAnsi="Times New Roman" w:cs="Times New Roman"/>
              </w:rPr>
              <w:t>.13.</w:t>
            </w:r>
          </w:p>
        </w:tc>
        <w:tc>
          <w:tcPr>
            <w:tcW w:w="3233" w:type="dxa"/>
          </w:tcPr>
          <w:p w14:paraId="58401387" w14:textId="77777777" w:rsidR="00C859F8" w:rsidRPr="006A1405" w:rsidRDefault="00C859F8" w:rsidP="00C859F8">
            <w:pPr>
              <w:rPr>
                <w:rFonts w:ascii="Times New Roman" w:hAnsi="Times New Roman" w:cs="Times New Roman"/>
              </w:rPr>
            </w:pPr>
            <w:r w:rsidRPr="006A1405">
              <w:rPr>
                <w:rFonts w:ascii="Times New Roman" w:hAnsi="Times New Roman" w:cs="Times New Roman"/>
              </w:rPr>
              <w:t>Reikalavimai reagentams ir papildomoms priemonėms</w:t>
            </w:r>
          </w:p>
        </w:tc>
        <w:tc>
          <w:tcPr>
            <w:tcW w:w="6266" w:type="dxa"/>
          </w:tcPr>
          <w:p w14:paraId="2D3A1103" w14:textId="77777777" w:rsidR="00C859F8" w:rsidRDefault="00C859F8" w:rsidP="00C859F8">
            <w:pPr>
              <w:pStyle w:val="TableParagraph"/>
              <w:numPr>
                <w:ilvl w:val="0"/>
                <w:numId w:val="32"/>
              </w:numPr>
              <w:ind w:left="521"/>
              <w:jc w:val="both"/>
            </w:pPr>
            <w:r w:rsidRPr="004369FE">
              <w:t xml:space="preserve">Tiekėjas turi pateikti visus </w:t>
            </w:r>
            <w:r w:rsidR="00A472EB">
              <w:t>1</w:t>
            </w:r>
            <w:r>
              <w:t xml:space="preserve"> </w:t>
            </w:r>
            <w:r w:rsidRPr="006A1405">
              <w:t xml:space="preserve">priede </w:t>
            </w:r>
            <w:r w:rsidRPr="004369FE">
              <w:t>nurodytų tyrimų atlikimui pagal gamintojo rekomendacijas reikalingus reagentus ir papildomas priemones</w:t>
            </w:r>
            <w:r>
              <w:t>.</w:t>
            </w:r>
          </w:p>
          <w:p w14:paraId="27AB7A4E" w14:textId="77777777" w:rsidR="00C859F8" w:rsidRDefault="00C859F8" w:rsidP="00C859F8">
            <w:pPr>
              <w:pStyle w:val="TableParagraph"/>
              <w:numPr>
                <w:ilvl w:val="0"/>
                <w:numId w:val="32"/>
              </w:numPr>
              <w:ind w:left="521"/>
            </w:pPr>
            <w:r>
              <w:t>Siūlomais reagentais vieno tyrimo visi procesai</w:t>
            </w:r>
            <w:r w:rsidRPr="00EA52CF">
              <w:t xml:space="preserve"> </w:t>
            </w:r>
            <w:r>
              <w:t>(</w:t>
            </w:r>
            <w:r w:rsidRPr="004369FE">
              <w:t xml:space="preserve">nukleorūgščių išskyrimas, PGR amplifikacija ir detekcija) atliekami vienoje </w:t>
            </w:r>
            <w:r>
              <w:t xml:space="preserve">uždaroje </w:t>
            </w:r>
            <w:r w:rsidRPr="004369FE">
              <w:t>reagentų talpykloje (kasetėje</w:t>
            </w:r>
            <w:r>
              <w:t xml:space="preserve">). </w:t>
            </w:r>
            <w:r w:rsidRPr="004369FE">
              <w:t>Reagentai vienam tyrimui turi būti įpakuoti į atskirą pakuotę.</w:t>
            </w:r>
            <w:r>
              <w:t xml:space="preserve"> </w:t>
            </w:r>
          </w:p>
          <w:p w14:paraId="787FD07C" w14:textId="77777777" w:rsidR="00C859F8" w:rsidRPr="0022220B" w:rsidRDefault="00C859F8" w:rsidP="00C859F8">
            <w:pPr>
              <w:pStyle w:val="TableParagraph"/>
              <w:numPr>
                <w:ilvl w:val="0"/>
                <w:numId w:val="32"/>
              </w:numPr>
              <w:ind w:left="521"/>
            </w:pPr>
            <w:r w:rsidRPr="002868A8">
              <w:rPr>
                <w:lang w:val="pt-BR"/>
              </w:rPr>
              <w:t>Reagentų galiojimo terminas ne trumpesnis kaip 6 mėnesiai nuo pristatymo dienos</w:t>
            </w:r>
            <w:r>
              <w:rPr>
                <w:lang w:val="pt-BR"/>
              </w:rPr>
              <w:t xml:space="preserve"> </w:t>
            </w:r>
            <w:r w:rsidRPr="00CF5519">
              <w:rPr>
                <w:lang w:val="pt-BR"/>
              </w:rPr>
              <w:t>(</w:t>
            </w:r>
            <w:r w:rsidRPr="00BA4AB4">
              <w:rPr>
                <w:b/>
                <w:i/>
              </w:rPr>
              <w:t>turi būti pateiktas atitinkamas tiekėjo patvirtinimas</w:t>
            </w:r>
            <w:r w:rsidRPr="00CF5519">
              <w:rPr>
                <w:lang w:val="pt-BR"/>
              </w:rPr>
              <w:t>).</w:t>
            </w:r>
            <w:r w:rsidRPr="002868A8">
              <w:rPr>
                <w:lang w:val="pt-BR"/>
              </w:rPr>
              <w:t xml:space="preserve"> </w:t>
            </w:r>
          </w:p>
          <w:p w14:paraId="5A6E1031" w14:textId="77777777" w:rsidR="00C859F8" w:rsidRPr="0022220B" w:rsidRDefault="00C859F8" w:rsidP="00C859F8">
            <w:pPr>
              <w:pStyle w:val="TableParagraph"/>
              <w:numPr>
                <w:ilvl w:val="0"/>
                <w:numId w:val="32"/>
              </w:numPr>
              <w:ind w:left="521"/>
            </w:pPr>
            <w:r w:rsidRPr="0022220B">
              <w:t xml:space="preserve">Reagentai </w:t>
            </w:r>
            <w:r w:rsidRPr="002B6123">
              <w:t>ir papildomos priemonės turi būti tinkami darbui su panaudai pateikt</w:t>
            </w:r>
            <w:r w:rsidR="00250585" w:rsidRPr="002B6123">
              <w:t>u</w:t>
            </w:r>
            <w:r w:rsidRPr="002B6123">
              <w:t xml:space="preserve"> </w:t>
            </w:r>
            <w:r w:rsidR="00250585" w:rsidRPr="002B6123">
              <w:t>analizatoriumi</w:t>
            </w:r>
            <w:r w:rsidRPr="002B6123">
              <w:t xml:space="preserve"> </w:t>
            </w:r>
            <w:r w:rsidRPr="0022220B">
              <w:t>(</w:t>
            </w:r>
            <w:r w:rsidRPr="00BA4AB4">
              <w:rPr>
                <w:b/>
                <w:i/>
              </w:rPr>
              <w:t>turi būti pateiktas atitinkamas tiekėjo ir/arba gamintojo patvirtinimas</w:t>
            </w:r>
            <w:r w:rsidRPr="0022220B">
              <w:t>).</w:t>
            </w:r>
          </w:p>
        </w:tc>
        <w:tc>
          <w:tcPr>
            <w:tcW w:w="4252" w:type="dxa"/>
          </w:tcPr>
          <w:p w14:paraId="4B701E69" w14:textId="77777777" w:rsidR="00C859F8" w:rsidRPr="00FE5F16" w:rsidRDefault="00C859F8" w:rsidP="00C859F8">
            <w:pPr>
              <w:pStyle w:val="ListParagraph"/>
              <w:rPr>
                <w:rFonts w:ascii="Times New Roman" w:hAnsi="Times New Roman" w:cs="Times New Roman"/>
                <w:i/>
                <w:color w:val="000000" w:themeColor="text1"/>
              </w:rPr>
            </w:pPr>
            <w:r w:rsidRPr="00FE5F16">
              <w:rPr>
                <w:rFonts w:ascii="Times New Roman" w:hAnsi="Times New Roman" w:cs="Times New Roman"/>
                <w:i/>
                <w:color w:val="000000" w:themeColor="text1"/>
              </w:rPr>
              <w:t>įrašo tiekėjas</w:t>
            </w:r>
          </w:p>
        </w:tc>
      </w:tr>
      <w:tr w:rsidR="00C859F8" w:rsidRPr="0019775F" w14:paraId="346CAC93" w14:textId="77777777" w:rsidTr="00F1016F">
        <w:trPr>
          <w:trHeight w:val="568"/>
        </w:trPr>
        <w:tc>
          <w:tcPr>
            <w:tcW w:w="986" w:type="dxa"/>
          </w:tcPr>
          <w:p w14:paraId="18F6C0A8" w14:textId="77777777" w:rsidR="00C859F8"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14.</w:t>
            </w:r>
          </w:p>
        </w:tc>
        <w:tc>
          <w:tcPr>
            <w:tcW w:w="3233" w:type="dxa"/>
          </w:tcPr>
          <w:p w14:paraId="4D49B1AA" w14:textId="77777777" w:rsidR="00C859F8" w:rsidRPr="0019775F" w:rsidRDefault="00C859F8" w:rsidP="00C859F8">
            <w:pPr>
              <w:pStyle w:val="Default"/>
              <w:rPr>
                <w:color w:val="000000" w:themeColor="text1"/>
                <w:sz w:val="22"/>
                <w:szCs w:val="22"/>
              </w:rPr>
            </w:pPr>
            <w:r w:rsidRPr="00DB7912">
              <w:rPr>
                <w:color w:val="000000" w:themeColor="text1"/>
                <w:sz w:val="22"/>
                <w:szCs w:val="22"/>
              </w:rPr>
              <w:t>Reagentų žymėjimas</w:t>
            </w:r>
          </w:p>
        </w:tc>
        <w:tc>
          <w:tcPr>
            <w:tcW w:w="6266" w:type="dxa"/>
          </w:tcPr>
          <w:p w14:paraId="1F31AF49" w14:textId="77777777" w:rsidR="00A472EB" w:rsidRPr="00A472EB" w:rsidRDefault="00A472EB" w:rsidP="00E17181">
            <w:pPr>
              <w:jc w:val="both"/>
              <w:rPr>
                <w:rFonts w:ascii="Times New Roman" w:hAnsi="Times New Roman" w:cs="Times New Roman"/>
                <w:highlight w:val="yellow"/>
              </w:rPr>
            </w:pPr>
            <w:r w:rsidRPr="00E17181">
              <w:rPr>
                <w:rFonts w:ascii="Times New Roman" w:hAnsi="Times New Roman" w:cs="Times New Roman"/>
              </w:rPr>
              <w:t>Reagentai, turi turėti CE ir IVD ženklinimus</w:t>
            </w:r>
            <w:r w:rsidR="00E17181">
              <w:rPr>
                <w:rFonts w:ascii="Times New Roman" w:hAnsi="Times New Roman" w:cs="Times New Roman"/>
              </w:rPr>
              <w:t xml:space="preserve"> </w:t>
            </w:r>
            <w:r w:rsidRPr="00E17181">
              <w:rPr>
                <w:rFonts w:ascii="Times New Roman" w:hAnsi="Times New Roman" w:cs="Times New Roman"/>
              </w:rPr>
              <w:t>(</w:t>
            </w:r>
            <w:r w:rsidRPr="00BA4AB4">
              <w:rPr>
                <w:rFonts w:ascii="Times New Roman" w:hAnsi="Times New Roman" w:cs="Times New Roman"/>
                <w:b/>
                <w:i/>
              </w:rPr>
              <w:t xml:space="preserve">kartu su pasiūlymu konkursui privaloma pateikti galiojančių dokumentų, liudijančių reagentų CE sertifikavimą pagal Europos Parlamento ir Tarybos reglamento (ES) 2017/746 dėl </w:t>
            </w:r>
            <w:proofErr w:type="spellStart"/>
            <w:r w:rsidRPr="00BA4AB4">
              <w:rPr>
                <w:rFonts w:ascii="Times New Roman" w:hAnsi="Times New Roman" w:cs="Times New Roman"/>
                <w:b/>
                <w:i/>
              </w:rPr>
              <w:t>in</w:t>
            </w:r>
            <w:proofErr w:type="spellEnd"/>
            <w:r w:rsidRPr="00BA4AB4">
              <w:rPr>
                <w:rFonts w:ascii="Times New Roman" w:hAnsi="Times New Roman" w:cs="Times New Roman"/>
                <w:b/>
                <w:i/>
              </w:rPr>
              <w:t xml:space="preserve"> </w:t>
            </w:r>
            <w:proofErr w:type="spellStart"/>
            <w:r w:rsidRPr="00BA4AB4">
              <w:rPr>
                <w:rFonts w:ascii="Times New Roman" w:hAnsi="Times New Roman" w:cs="Times New Roman"/>
                <w:b/>
                <w:i/>
              </w:rPr>
              <w:t>vitro</w:t>
            </w:r>
            <w:proofErr w:type="spellEnd"/>
            <w:r w:rsidRPr="00BA4AB4">
              <w:rPr>
                <w:rFonts w:ascii="Times New Roman" w:hAnsi="Times New Roman" w:cs="Times New Roman"/>
                <w:b/>
                <w:i/>
              </w:rPr>
              <w:t xml:space="preserve"> diagnostikos medicinos priemonių reikalavimus arba pagal </w:t>
            </w:r>
            <w:proofErr w:type="spellStart"/>
            <w:r w:rsidRPr="00BA4AB4">
              <w:rPr>
                <w:rFonts w:ascii="Times New Roman" w:hAnsi="Times New Roman" w:cs="Times New Roman"/>
                <w:b/>
                <w:i/>
              </w:rPr>
              <w:t>In</w:t>
            </w:r>
            <w:proofErr w:type="spellEnd"/>
            <w:r w:rsidRPr="00BA4AB4">
              <w:rPr>
                <w:rFonts w:ascii="Times New Roman" w:hAnsi="Times New Roman" w:cs="Times New Roman"/>
                <w:b/>
                <w:i/>
              </w:rPr>
              <w:t xml:space="preserve"> </w:t>
            </w:r>
            <w:proofErr w:type="spellStart"/>
            <w:r w:rsidRPr="00BA4AB4">
              <w:rPr>
                <w:rFonts w:ascii="Times New Roman" w:hAnsi="Times New Roman" w:cs="Times New Roman"/>
                <w:b/>
                <w:i/>
              </w:rPr>
              <w:t>vitro</w:t>
            </w:r>
            <w:proofErr w:type="spellEnd"/>
            <w:r w:rsidRPr="00BA4AB4">
              <w:rPr>
                <w:rFonts w:ascii="Times New Roman" w:hAnsi="Times New Roman" w:cs="Times New Roman"/>
                <w:b/>
                <w:i/>
              </w:rPr>
              <w:t xml:space="preserve"> diagnostikos medicinos prietaisų direktyvos 98/79/EC reikalavimus, kopijas</w:t>
            </w:r>
            <w:r w:rsidRPr="00E17181">
              <w:rPr>
                <w:rFonts w:ascii="Times New Roman" w:hAnsi="Times New Roman" w:cs="Times New Roman"/>
              </w:rPr>
              <w:t>).</w:t>
            </w:r>
          </w:p>
        </w:tc>
        <w:tc>
          <w:tcPr>
            <w:tcW w:w="4252" w:type="dxa"/>
          </w:tcPr>
          <w:p w14:paraId="501E45E8" w14:textId="77777777" w:rsidR="00C859F8" w:rsidRPr="00FE5F16" w:rsidRDefault="00C859F8" w:rsidP="00C859F8">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7F11F5E2" w14:textId="77777777" w:rsidTr="00F1016F">
        <w:trPr>
          <w:trHeight w:val="568"/>
        </w:trPr>
        <w:tc>
          <w:tcPr>
            <w:tcW w:w="986" w:type="dxa"/>
          </w:tcPr>
          <w:p w14:paraId="48254E55" w14:textId="77777777" w:rsidR="00C859F8"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15.</w:t>
            </w:r>
          </w:p>
        </w:tc>
        <w:tc>
          <w:tcPr>
            <w:tcW w:w="3233" w:type="dxa"/>
          </w:tcPr>
          <w:p w14:paraId="5A3ADEEE" w14:textId="77777777" w:rsidR="00C859F8" w:rsidRPr="0019775F" w:rsidRDefault="00C859F8" w:rsidP="00C859F8">
            <w:pPr>
              <w:pStyle w:val="Default"/>
              <w:rPr>
                <w:color w:val="000000" w:themeColor="text1"/>
                <w:sz w:val="22"/>
                <w:szCs w:val="22"/>
              </w:rPr>
            </w:pPr>
            <w:r w:rsidRPr="00DB7912">
              <w:rPr>
                <w:color w:val="000000" w:themeColor="text1"/>
                <w:sz w:val="22"/>
                <w:szCs w:val="22"/>
              </w:rPr>
              <w:t>Tyrimų metodikos</w:t>
            </w:r>
          </w:p>
        </w:tc>
        <w:tc>
          <w:tcPr>
            <w:tcW w:w="6266" w:type="dxa"/>
          </w:tcPr>
          <w:p w14:paraId="1F873850" w14:textId="77777777" w:rsidR="00C859F8" w:rsidRPr="00D70988" w:rsidRDefault="00C859F8" w:rsidP="00C859F8">
            <w:pPr>
              <w:rPr>
                <w:rFonts w:ascii="Times New Roman" w:hAnsi="Times New Roman" w:cs="Times New Roman"/>
              </w:rPr>
            </w:pPr>
            <w:r w:rsidRPr="00D70988">
              <w:rPr>
                <w:rFonts w:ascii="Times New Roman" w:hAnsi="Times New Roman" w:cs="Times New Roman"/>
                <w:color w:val="000000" w:themeColor="text1"/>
              </w:rPr>
              <w:t>Tyrimų atlikimo aprašai (metodikos) kartu su pasiūlymu konkursui turi būti pateikti anglų kalba, o kartu su prekėmis – anglų ir lietuvių kalbomis (</w:t>
            </w:r>
            <w:r w:rsidRPr="00D70988">
              <w:rPr>
                <w:rFonts w:ascii="Times New Roman" w:hAnsi="Times New Roman" w:cs="Times New Roman"/>
                <w:b/>
                <w:i/>
                <w:color w:val="000000" w:themeColor="text1"/>
              </w:rPr>
              <w:t>būtinas atitinkamas tiekėjo įsipareigojimas</w:t>
            </w:r>
            <w:r w:rsidRPr="00D70988">
              <w:rPr>
                <w:rFonts w:ascii="Times New Roman" w:hAnsi="Times New Roman" w:cs="Times New Roman"/>
                <w:color w:val="000000" w:themeColor="text1"/>
              </w:rPr>
              <w:t>).</w:t>
            </w:r>
          </w:p>
        </w:tc>
        <w:tc>
          <w:tcPr>
            <w:tcW w:w="4252" w:type="dxa"/>
          </w:tcPr>
          <w:p w14:paraId="21882576" w14:textId="77777777" w:rsidR="00C859F8" w:rsidRPr="00FE5F16" w:rsidRDefault="00C859F8" w:rsidP="00C859F8">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C859F8" w:rsidRPr="0019775F" w14:paraId="2B4B6615" w14:textId="77777777" w:rsidTr="00F1016F">
        <w:trPr>
          <w:trHeight w:val="568"/>
        </w:trPr>
        <w:tc>
          <w:tcPr>
            <w:tcW w:w="986" w:type="dxa"/>
          </w:tcPr>
          <w:p w14:paraId="6F12CD05" w14:textId="77777777" w:rsidR="00C859F8" w:rsidRDefault="00394750" w:rsidP="00C859F8">
            <w:pPr>
              <w:jc w:val="center"/>
              <w:rPr>
                <w:rFonts w:ascii="Times New Roman" w:hAnsi="Times New Roman" w:cs="Times New Roman"/>
              </w:rPr>
            </w:pPr>
            <w:r>
              <w:rPr>
                <w:rFonts w:ascii="Times New Roman" w:hAnsi="Times New Roman" w:cs="Times New Roman"/>
              </w:rPr>
              <w:t>1</w:t>
            </w:r>
            <w:r w:rsidR="00C859F8">
              <w:rPr>
                <w:rFonts w:ascii="Times New Roman" w:hAnsi="Times New Roman" w:cs="Times New Roman"/>
              </w:rPr>
              <w:t>.16.</w:t>
            </w:r>
          </w:p>
        </w:tc>
        <w:tc>
          <w:tcPr>
            <w:tcW w:w="3233" w:type="dxa"/>
          </w:tcPr>
          <w:p w14:paraId="3F5024A3" w14:textId="77777777" w:rsidR="00C859F8" w:rsidRPr="0019775F" w:rsidRDefault="00C859F8" w:rsidP="00C859F8">
            <w:pPr>
              <w:pStyle w:val="Default"/>
              <w:rPr>
                <w:color w:val="000000" w:themeColor="text1"/>
                <w:sz w:val="22"/>
                <w:szCs w:val="22"/>
              </w:rPr>
            </w:pPr>
            <w:r>
              <w:rPr>
                <w:color w:val="000000" w:themeColor="text1"/>
                <w:sz w:val="22"/>
                <w:szCs w:val="22"/>
              </w:rPr>
              <w:t>Mokymai</w:t>
            </w:r>
          </w:p>
        </w:tc>
        <w:tc>
          <w:tcPr>
            <w:tcW w:w="6266" w:type="dxa"/>
          </w:tcPr>
          <w:p w14:paraId="009A69BE" w14:textId="77777777" w:rsidR="00C859F8" w:rsidRPr="002B6123" w:rsidRDefault="00C859F8" w:rsidP="00C859F8">
            <w:pPr>
              <w:jc w:val="both"/>
              <w:rPr>
                <w:rFonts w:ascii="Times New Roman" w:hAnsi="Times New Roman" w:cs="Times New Roman"/>
              </w:rPr>
            </w:pPr>
            <w:r>
              <w:rPr>
                <w:rFonts w:ascii="Times New Roman" w:hAnsi="Times New Roman" w:cs="Times New Roman"/>
              </w:rPr>
              <w:t xml:space="preserve">Tiekėjas turi apmokyti laboratorijos darbuotojus dirbti </w:t>
            </w:r>
            <w:r w:rsidRPr="002B6123">
              <w:rPr>
                <w:rFonts w:ascii="Times New Roman" w:hAnsi="Times New Roman" w:cs="Times New Roman"/>
              </w:rPr>
              <w:t xml:space="preserve">su </w:t>
            </w:r>
            <w:r w:rsidR="00BA4AB4" w:rsidRPr="002B6123">
              <w:rPr>
                <w:rFonts w:ascii="Times New Roman" w:hAnsi="Times New Roman" w:cs="Times New Roman"/>
              </w:rPr>
              <w:t xml:space="preserve">panaudai pateiktos Sistemos </w:t>
            </w:r>
            <w:r w:rsidRPr="002B6123">
              <w:rPr>
                <w:rFonts w:ascii="Times New Roman" w:hAnsi="Times New Roman" w:cs="Times New Roman"/>
              </w:rPr>
              <w:t>aparatūrine bei programine įranga.</w:t>
            </w:r>
          </w:p>
          <w:p w14:paraId="3ED76069" w14:textId="77777777" w:rsidR="00C859F8" w:rsidRPr="00B6245F" w:rsidRDefault="00C859F8" w:rsidP="00C859F8">
            <w:pPr>
              <w:jc w:val="both"/>
              <w:rPr>
                <w:rFonts w:ascii="Times New Roman" w:hAnsi="Times New Roman" w:cs="Times New Roman"/>
              </w:rPr>
            </w:pPr>
            <w:r w:rsidRPr="0043588B">
              <w:rPr>
                <w:rFonts w:ascii="Times New Roman" w:hAnsi="Times New Roman" w:cs="Times New Roman"/>
              </w:rPr>
              <w:t>(</w:t>
            </w:r>
            <w:r w:rsidRPr="0043588B">
              <w:rPr>
                <w:rFonts w:ascii="Times New Roman" w:hAnsi="Times New Roman" w:cs="Times New Roman"/>
                <w:b/>
                <w:i/>
              </w:rPr>
              <w:t>būtinas atitinkamas tiekėjo įsipareigojimas</w:t>
            </w:r>
            <w:r w:rsidRPr="0043588B">
              <w:rPr>
                <w:rFonts w:ascii="Times New Roman" w:hAnsi="Times New Roman" w:cs="Times New Roman"/>
              </w:rPr>
              <w:t xml:space="preserve">) </w:t>
            </w:r>
          </w:p>
        </w:tc>
        <w:tc>
          <w:tcPr>
            <w:tcW w:w="4252" w:type="dxa"/>
          </w:tcPr>
          <w:p w14:paraId="679A736F" w14:textId="77777777" w:rsidR="00C859F8" w:rsidRPr="00FE5F16" w:rsidRDefault="00C859F8" w:rsidP="00C859F8">
            <w:pPr>
              <w:pStyle w:val="ListParagraph"/>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bl>
    <w:p w14:paraId="45D35F94" w14:textId="77777777" w:rsidR="00BC4594" w:rsidRDefault="00E26C1E" w:rsidP="007C7812">
      <w:pPr>
        <w:pStyle w:val="Default"/>
        <w:tabs>
          <w:tab w:val="left" w:pos="1985"/>
        </w:tabs>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00C337B5">
        <w:rPr>
          <w:color w:val="000000" w:themeColor="text1"/>
        </w:rPr>
        <w:tab/>
      </w:r>
    </w:p>
    <w:p w14:paraId="6D225568" w14:textId="77777777" w:rsidR="00BC4594" w:rsidRDefault="00BC4594" w:rsidP="007C7812">
      <w:pPr>
        <w:pStyle w:val="Default"/>
        <w:tabs>
          <w:tab w:val="left" w:pos="1985"/>
        </w:tabs>
        <w:rPr>
          <w:sz w:val="22"/>
          <w:szCs w:val="22"/>
        </w:rPr>
      </w:pPr>
    </w:p>
    <w:p w14:paraId="23FB8F3B" w14:textId="77777777" w:rsidR="00BC4594" w:rsidRDefault="00BC4594" w:rsidP="007C7812">
      <w:pPr>
        <w:pStyle w:val="Default"/>
        <w:tabs>
          <w:tab w:val="left" w:pos="1985"/>
        </w:tabs>
        <w:rPr>
          <w:sz w:val="22"/>
          <w:szCs w:val="22"/>
        </w:rPr>
      </w:pPr>
    </w:p>
    <w:p w14:paraId="50BA2C9D" w14:textId="77777777" w:rsidR="00BC4594" w:rsidRDefault="00BC4594" w:rsidP="007C7812">
      <w:pPr>
        <w:pStyle w:val="Default"/>
        <w:tabs>
          <w:tab w:val="left" w:pos="1985"/>
        </w:tabs>
        <w:rPr>
          <w:sz w:val="22"/>
          <w:szCs w:val="22"/>
        </w:rPr>
      </w:pPr>
    </w:p>
    <w:p w14:paraId="09028FE2" w14:textId="77777777" w:rsidR="00BC4594" w:rsidRDefault="00BC4594" w:rsidP="007C7812">
      <w:pPr>
        <w:pStyle w:val="Default"/>
        <w:tabs>
          <w:tab w:val="left" w:pos="1985"/>
        </w:tabs>
        <w:rPr>
          <w:sz w:val="22"/>
          <w:szCs w:val="22"/>
        </w:rPr>
      </w:pPr>
    </w:p>
    <w:p w14:paraId="0CBB8CD8" w14:textId="77777777" w:rsidR="00BC4594" w:rsidRDefault="00BC4594" w:rsidP="007C7812">
      <w:pPr>
        <w:pStyle w:val="Default"/>
        <w:tabs>
          <w:tab w:val="left" w:pos="1985"/>
        </w:tabs>
        <w:rPr>
          <w:sz w:val="22"/>
          <w:szCs w:val="22"/>
        </w:rPr>
      </w:pPr>
    </w:p>
    <w:p w14:paraId="17A16CD6" w14:textId="77777777" w:rsidR="00BC4594" w:rsidRDefault="00BC4594" w:rsidP="007C7812">
      <w:pPr>
        <w:pStyle w:val="Default"/>
        <w:tabs>
          <w:tab w:val="left" w:pos="1985"/>
        </w:tabs>
        <w:rPr>
          <w:sz w:val="22"/>
          <w:szCs w:val="22"/>
        </w:rPr>
      </w:pPr>
    </w:p>
    <w:p w14:paraId="6DC8B63F" w14:textId="77777777" w:rsidR="00BC4594" w:rsidRDefault="00BC4594" w:rsidP="007C7812">
      <w:pPr>
        <w:pStyle w:val="Default"/>
        <w:tabs>
          <w:tab w:val="left" w:pos="1985"/>
        </w:tabs>
        <w:rPr>
          <w:sz w:val="22"/>
          <w:szCs w:val="22"/>
        </w:rPr>
      </w:pPr>
    </w:p>
    <w:p w14:paraId="70122C9F" w14:textId="77777777" w:rsidR="00BC4594" w:rsidRDefault="00BC4594" w:rsidP="007C7812">
      <w:pPr>
        <w:pStyle w:val="Default"/>
        <w:tabs>
          <w:tab w:val="left" w:pos="1985"/>
        </w:tabs>
        <w:rPr>
          <w:sz w:val="22"/>
          <w:szCs w:val="22"/>
        </w:rPr>
      </w:pPr>
    </w:p>
    <w:p w14:paraId="2B3AAD57" w14:textId="77777777" w:rsidR="00BC4594" w:rsidRDefault="00BC4594" w:rsidP="007C7812">
      <w:pPr>
        <w:pStyle w:val="Default"/>
        <w:tabs>
          <w:tab w:val="left" w:pos="1985"/>
        </w:tabs>
        <w:rPr>
          <w:sz w:val="22"/>
          <w:szCs w:val="22"/>
        </w:rPr>
      </w:pPr>
    </w:p>
    <w:p w14:paraId="1D227FB5" w14:textId="77777777" w:rsidR="00BC4594" w:rsidRDefault="00BC4594" w:rsidP="007C7812">
      <w:pPr>
        <w:pStyle w:val="Default"/>
        <w:tabs>
          <w:tab w:val="left" w:pos="1985"/>
        </w:tabs>
        <w:rPr>
          <w:sz w:val="22"/>
          <w:szCs w:val="22"/>
        </w:rPr>
      </w:pPr>
    </w:p>
    <w:p w14:paraId="7AFFE3DE" w14:textId="77777777" w:rsidR="00BC4594" w:rsidRDefault="00BC4594" w:rsidP="007C7812">
      <w:pPr>
        <w:pStyle w:val="Default"/>
        <w:tabs>
          <w:tab w:val="left" w:pos="1985"/>
        </w:tabs>
        <w:rPr>
          <w:sz w:val="22"/>
          <w:szCs w:val="22"/>
        </w:rPr>
      </w:pPr>
    </w:p>
    <w:p w14:paraId="3551F7F9" w14:textId="77777777" w:rsidR="00BC4594" w:rsidRDefault="00BC4594" w:rsidP="007C7812">
      <w:pPr>
        <w:pStyle w:val="Default"/>
        <w:tabs>
          <w:tab w:val="left" w:pos="1985"/>
        </w:tabs>
        <w:rPr>
          <w:sz w:val="22"/>
          <w:szCs w:val="22"/>
        </w:rPr>
      </w:pPr>
    </w:p>
    <w:p w14:paraId="168B9A12" w14:textId="77777777" w:rsidR="00BC4594" w:rsidRDefault="00BC4594" w:rsidP="007C7812">
      <w:pPr>
        <w:pStyle w:val="Default"/>
        <w:tabs>
          <w:tab w:val="left" w:pos="1985"/>
        </w:tabs>
        <w:rPr>
          <w:sz w:val="22"/>
          <w:szCs w:val="22"/>
        </w:rPr>
      </w:pPr>
    </w:p>
    <w:p w14:paraId="6587270F" w14:textId="77777777" w:rsidR="00BC4594" w:rsidRDefault="00BC4594" w:rsidP="007C7812">
      <w:pPr>
        <w:pStyle w:val="Default"/>
        <w:tabs>
          <w:tab w:val="left" w:pos="1985"/>
        </w:tabs>
        <w:rPr>
          <w:sz w:val="22"/>
          <w:szCs w:val="22"/>
        </w:rPr>
      </w:pPr>
    </w:p>
    <w:p w14:paraId="49180FAE" w14:textId="77777777" w:rsidR="00BC4594" w:rsidRDefault="00BC4594" w:rsidP="007C7812">
      <w:pPr>
        <w:pStyle w:val="Default"/>
        <w:tabs>
          <w:tab w:val="left" w:pos="1985"/>
        </w:tabs>
        <w:rPr>
          <w:sz w:val="22"/>
          <w:szCs w:val="22"/>
        </w:rPr>
      </w:pPr>
    </w:p>
    <w:p w14:paraId="5F007142" w14:textId="0CF25E4B" w:rsidR="00E26C1E" w:rsidRPr="006B1F94" w:rsidRDefault="00967227" w:rsidP="00BC4594">
      <w:pPr>
        <w:pStyle w:val="Default"/>
        <w:tabs>
          <w:tab w:val="left" w:pos="1985"/>
        </w:tabs>
        <w:jc w:val="right"/>
        <w:rPr>
          <w:sz w:val="22"/>
          <w:szCs w:val="22"/>
        </w:rPr>
      </w:pPr>
      <w:bookmarkStart w:id="0" w:name="_GoBack"/>
      <w:bookmarkEnd w:id="0"/>
      <w:r>
        <w:rPr>
          <w:sz w:val="22"/>
          <w:szCs w:val="22"/>
        </w:rPr>
        <w:lastRenderedPageBreak/>
        <w:t xml:space="preserve">1 </w:t>
      </w:r>
      <w:r w:rsidR="00E26C1E" w:rsidRPr="006B1F94">
        <w:rPr>
          <w:sz w:val="22"/>
          <w:szCs w:val="22"/>
        </w:rPr>
        <w:t>priedas</w:t>
      </w:r>
    </w:p>
    <w:p w14:paraId="2F05E74A" w14:textId="77777777" w:rsidR="00E26C1E" w:rsidRPr="007C7812" w:rsidRDefault="00E26C1E" w:rsidP="007C7812">
      <w:pPr>
        <w:pStyle w:val="Default"/>
        <w:tabs>
          <w:tab w:val="left" w:pos="1985"/>
        </w:tabs>
        <w:rPr>
          <w:sz w:val="20"/>
          <w:szCs w:val="20"/>
        </w:rPr>
      </w:pPr>
    </w:p>
    <w:p w14:paraId="1086D475" w14:textId="77777777" w:rsidR="00E26C1E" w:rsidRPr="00DA3720" w:rsidRDefault="00394750" w:rsidP="00394750">
      <w:pPr>
        <w:pStyle w:val="Default"/>
        <w:tabs>
          <w:tab w:val="left" w:pos="1985"/>
        </w:tabs>
        <w:jc w:val="center"/>
        <w:rPr>
          <w:rFonts w:cstheme="minorBidi"/>
          <w:b/>
          <w:caps/>
          <w:color w:val="auto"/>
          <w:sz w:val="22"/>
          <w:szCs w:val="22"/>
        </w:rPr>
      </w:pPr>
      <w:r w:rsidRPr="00DA3720">
        <w:rPr>
          <w:rFonts w:cstheme="minorBidi"/>
          <w:b/>
          <w:caps/>
          <w:color w:val="auto"/>
          <w:sz w:val="22"/>
          <w:szCs w:val="22"/>
        </w:rPr>
        <w:t>REAGENTAI IR PAPILDOMOS PRIEMONĖS MENINGITO/ ENCEFALITO SUKĖLĖJŲ NUKLEORŪGŠČIŲ NUSTATYMUI</w:t>
      </w:r>
    </w:p>
    <w:p w14:paraId="1F91466D" w14:textId="77777777" w:rsidR="00394750" w:rsidRDefault="00394750" w:rsidP="00E033EC">
      <w:pPr>
        <w:pStyle w:val="Default"/>
        <w:tabs>
          <w:tab w:val="left" w:pos="1985"/>
        </w:tabs>
        <w:rPr>
          <w:color w:val="000000" w:themeColor="text1"/>
        </w:rPr>
      </w:pPr>
    </w:p>
    <w:tbl>
      <w:tblPr>
        <w:tblpPr w:leftFromText="180" w:rightFromText="180" w:vertAnchor="text" w:tblpY="1"/>
        <w:tblOverlap w:val="never"/>
        <w:tblW w:w="21118" w:type="dxa"/>
        <w:tblLayout w:type="fixed"/>
        <w:tblLook w:val="04A0" w:firstRow="1" w:lastRow="0" w:firstColumn="1" w:lastColumn="0" w:noHBand="0" w:noVBand="1"/>
      </w:tblPr>
      <w:tblGrid>
        <w:gridCol w:w="704"/>
        <w:gridCol w:w="5245"/>
        <w:gridCol w:w="992"/>
        <w:gridCol w:w="1276"/>
        <w:gridCol w:w="992"/>
        <w:gridCol w:w="992"/>
        <w:gridCol w:w="993"/>
        <w:gridCol w:w="960"/>
        <w:gridCol w:w="1050"/>
        <w:gridCol w:w="1559"/>
        <w:gridCol w:w="2401"/>
        <w:gridCol w:w="1977"/>
        <w:gridCol w:w="1977"/>
      </w:tblGrid>
      <w:tr w:rsidR="007C7812" w:rsidRPr="00120098" w14:paraId="73B5350A" w14:textId="77777777" w:rsidTr="00F1016F">
        <w:trPr>
          <w:gridAfter w:val="3"/>
          <w:wAfter w:w="6355" w:type="dxa"/>
          <w:trHeight w:val="1419"/>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786BC" w14:textId="77777777" w:rsidR="007C7812" w:rsidRPr="00120098" w:rsidRDefault="007C7812" w:rsidP="006B66E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5245" w:type="dxa"/>
            <w:tcBorders>
              <w:top w:val="single" w:sz="4" w:space="0" w:color="auto"/>
              <w:left w:val="nil"/>
              <w:bottom w:val="single" w:sz="4" w:space="0" w:color="auto"/>
              <w:right w:val="single" w:sz="4" w:space="0" w:color="auto"/>
            </w:tcBorders>
            <w:shd w:val="clear" w:color="auto" w:fill="auto"/>
            <w:vAlign w:val="center"/>
            <w:hideMark/>
          </w:tcPr>
          <w:p w14:paraId="0A08AA8C" w14:textId="77777777" w:rsidR="007C7812" w:rsidRPr="00DA3720" w:rsidRDefault="007C7812" w:rsidP="006B66E5">
            <w:pPr>
              <w:spacing w:after="0" w:line="240" w:lineRule="auto"/>
              <w:jc w:val="center"/>
              <w:rPr>
                <w:rFonts w:ascii="Times New Roman" w:eastAsia="Times New Roman" w:hAnsi="Times New Roman" w:cs="Times New Roman"/>
                <w:b/>
                <w:bCs/>
                <w:color w:val="000000" w:themeColor="text1"/>
                <w:sz w:val="20"/>
                <w:szCs w:val="20"/>
                <w:lang w:eastAsia="lt-LT"/>
              </w:rPr>
            </w:pPr>
            <w:r w:rsidRPr="00DA3720">
              <w:rPr>
                <w:rFonts w:ascii="Times New Roman" w:eastAsia="Times New Roman" w:hAnsi="Times New Roman" w:cs="Times New Roman"/>
                <w:b/>
                <w:bCs/>
                <w:color w:val="000000" w:themeColor="text1"/>
                <w:sz w:val="20"/>
                <w:szCs w:val="20"/>
                <w:lang w:eastAsia="lt-LT"/>
              </w:rPr>
              <w:t>Diagnostinių reagentų, medžiagų pavadinimai</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098384F2"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158FE15A" w14:textId="77777777" w:rsidR="007C7812" w:rsidRPr="00120098" w:rsidRDefault="00394750" w:rsidP="006B66E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12</w:t>
            </w:r>
            <w:r w:rsidR="007C7812"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4BC4FE54"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F5DC50A"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2B5CF962" w14:textId="77777777" w:rsidR="007C7812" w:rsidRPr="00120098" w:rsidRDefault="00394750" w:rsidP="006B66E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12</w:t>
            </w:r>
            <w:r w:rsidR="007C7812" w:rsidRPr="00120098">
              <w:rPr>
                <w:rFonts w:ascii="Times New Roman" w:eastAsia="Times New Roman" w:hAnsi="Times New Roman" w:cs="Times New Roman"/>
                <w:bCs/>
                <w:color w:val="000000" w:themeColor="text1"/>
                <w:sz w:val="19"/>
                <w:szCs w:val="19"/>
                <w:lang w:eastAsia="lt-LT"/>
              </w:rPr>
              <w:t xml:space="preserve"> mėn.</w:t>
            </w:r>
          </w:p>
        </w:tc>
        <w:tc>
          <w:tcPr>
            <w:tcW w:w="992" w:type="dxa"/>
            <w:tcBorders>
              <w:top w:val="single" w:sz="4" w:space="0" w:color="auto"/>
              <w:left w:val="nil"/>
              <w:bottom w:val="single" w:sz="4" w:space="0" w:color="auto"/>
              <w:right w:val="single" w:sz="4" w:space="0" w:color="auto"/>
            </w:tcBorders>
            <w:vAlign w:val="center"/>
          </w:tcPr>
          <w:p w14:paraId="28D7FBE5"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E74B20"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4439B050" w14:textId="77777777" w:rsidR="007C7812" w:rsidRPr="00120098" w:rsidRDefault="00394750" w:rsidP="006B66E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12</w:t>
            </w:r>
            <w:r w:rsidR="007C7812" w:rsidRPr="00120098">
              <w:rPr>
                <w:rFonts w:ascii="Times New Roman" w:eastAsia="Times New Roman" w:hAnsi="Times New Roman" w:cs="Times New Roman"/>
                <w:bCs/>
                <w:color w:val="000000" w:themeColor="text1"/>
                <w:sz w:val="19"/>
                <w:szCs w:val="19"/>
                <w:lang w:eastAsia="lt-LT"/>
              </w:rPr>
              <w:t xml:space="preserve"> mė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42DD4E9"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050" w:type="dxa"/>
            <w:tcBorders>
              <w:top w:val="single" w:sz="4" w:space="0" w:color="auto"/>
              <w:left w:val="single" w:sz="4" w:space="0" w:color="auto"/>
              <w:bottom w:val="single" w:sz="4" w:space="0" w:color="auto"/>
              <w:right w:val="single" w:sz="4" w:space="0" w:color="auto"/>
            </w:tcBorders>
            <w:vAlign w:val="center"/>
          </w:tcPr>
          <w:p w14:paraId="1D4DF0DF"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1E6929"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7C7812" w:rsidRPr="00120098" w14:paraId="08961E4A" w14:textId="77777777" w:rsidTr="00F1016F">
        <w:trPr>
          <w:gridAfter w:val="3"/>
          <w:wAfter w:w="6355" w:type="dxa"/>
          <w:trHeight w:val="300"/>
        </w:trPr>
        <w:tc>
          <w:tcPr>
            <w:tcW w:w="704" w:type="dxa"/>
            <w:tcBorders>
              <w:top w:val="nil"/>
              <w:left w:val="single" w:sz="4" w:space="0" w:color="auto"/>
              <w:bottom w:val="single" w:sz="4" w:space="0" w:color="auto"/>
              <w:right w:val="single" w:sz="4" w:space="0" w:color="auto"/>
            </w:tcBorders>
            <w:shd w:val="clear" w:color="auto" w:fill="auto"/>
            <w:noWrap/>
            <w:hideMark/>
          </w:tcPr>
          <w:p w14:paraId="09C0B719"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5245" w:type="dxa"/>
            <w:tcBorders>
              <w:top w:val="nil"/>
              <w:left w:val="nil"/>
              <w:bottom w:val="single" w:sz="4" w:space="0" w:color="auto"/>
              <w:right w:val="single" w:sz="4" w:space="0" w:color="auto"/>
            </w:tcBorders>
            <w:shd w:val="clear" w:color="auto" w:fill="auto"/>
            <w:noWrap/>
            <w:hideMark/>
          </w:tcPr>
          <w:p w14:paraId="413CF44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992" w:type="dxa"/>
            <w:tcBorders>
              <w:top w:val="nil"/>
              <w:left w:val="nil"/>
              <w:bottom w:val="single" w:sz="4" w:space="0" w:color="auto"/>
              <w:right w:val="single" w:sz="4" w:space="0" w:color="auto"/>
            </w:tcBorders>
            <w:shd w:val="clear" w:color="auto" w:fill="auto"/>
            <w:noWrap/>
            <w:hideMark/>
          </w:tcPr>
          <w:p w14:paraId="5A750CFB"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nil"/>
              <w:left w:val="nil"/>
              <w:bottom w:val="single" w:sz="4" w:space="0" w:color="auto"/>
              <w:right w:val="single" w:sz="4" w:space="0" w:color="auto"/>
            </w:tcBorders>
            <w:shd w:val="clear" w:color="auto" w:fill="auto"/>
            <w:noWrap/>
            <w:hideMark/>
          </w:tcPr>
          <w:p w14:paraId="577FDF4F"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992" w:type="dxa"/>
            <w:tcBorders>
              <w:top w:val="nil"/>
              <w:left w:val="nil"/>
              <w:bottom w:val="single" w:sz="4" w:space="0" w:color="auto"/>
              <w:right w:val="single" w:sz="4" w:space="0" w:color="auto"/>
            </w:tcBorders>
            <w:shd w:val="clear" w:color="auto" w:fill="auto"/>
            <w:noWrap/>
            <w:hideMark/>
          </w:tcPr>
          <w:p w14:paraId="5FA6C9A4"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992" w:type="dxa"/>
            <w:tcBorders>
              <w:top w:val="single" w:sz="4" w:space="0" w:color="auto"/>
              <w:left w:val="nil"/>
              <w:bottom w:val="single" w:sz="4" w:space="0" w:color="auto"/>
              <w:right w:val="single" w:sz="4" w:space="0" w:color="auto"/>
            </w:tcBorders>
          </w:tcPr>
          <w:p w14:paraId="1C9280A8"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993" w:type="dxa"/>
            <w:tcBorders>
              <w:top w:val="single" w:sz="4" w:space="0" w:color="auto"/>
              <w:left w:val="single" w:sz="4" w:space="0" w:color="auto"/>
              <w:bottom w:val="single" w:sz="4" w:space="0" w:color="auto"/>
              <w:right w:val="single" w:sz="4" w:space="0" w:color="auto"/>
            </w:tcBorders>
            <w:shd w:val="clear" w:color="auto" w:fill="auto"/>
            <w:noWrap/>
            <w:hideMark/>
          </w:tcPr>
          <w:p w14:paraId="3B5E6BF9"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60" w:type="dxa"/>
            <w:tcBorders>
              <w:top w:val="nil"/>
              <w:left w:val="nil"/>
              <w:bottom w:val="single" w:sz="4" w:space="0" w:color="auto"/>
              <w:right w:val="single" w:sz="4" w:space="0" w:color="auto"/>
            </w:tcBorders>
            <w:shd w:val="clear" w:color="auto" w:fill="auto"/>
            <w:noWrap/>
            <w:hideMark/>
          </w:tcPr>
          <w:p w14:paraId="3060F91D"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050" w:type="dxa"/>
            <w:tcBorders>
              <w:top w:val="single" w:sz="4" w:space="0" w:color="auto"/>
              <w:left w:val="single" w:sz="4" w:space="0" w:color="auto"/>
              <w:bottom w:val="single" w:sz="4" w:space="0" w:color="auto"/>
              <w:right w:val="single" w:sz="4" w:space="0" w:color="auto"/>
            </w:tcBorders>
          </w:tcPr>
          <w:p w14:paraId="13419638"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562C9D29"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7C7812" w:rsidRPr="00120098" w14:paraId="4D131851" w14:textId="77777777" w:rsidTr="00F1016F">
        <w:trPr>
          <w:gridAfter w:val="3"/>
          <w:wAfter w:w="6355" w:type="dxa"/>
          <w:trHeight w:val="300"/>
        </w:trPr>
        <w:tc>
          <w:tcPr>
            <w:tcW w:w="704" w:type="dxa"/>
            <w:tcBorders>
              <w:top w:val="single" w:sz="4" w:space="0" w:color="auto"/>
              <w:left w:val="single" w:sz="4" w:space="0" w:color="auto"/>
              <w:bottom w:val="single" w:sz="4" w:space="0" w:color="auto"/>
              <w:right w:val="single" w:sz="4" w:space="0" w:color="auto"/>
            </w:tcBorders>
            <w:shd w:val="clear" w:color="auto" w:fill="auto"/>
            <w:noWrap/>
            <w:hideMark/>
          </w:tcPr>
          <w:p w14:paraId="0214C20C" w14:textId="77777777" w:rsidR="007C7812" w:rsidRDefault="00394750" w:rsidP="006B66E5">
            <w:pPr>
              <w:spacing w:after="0" w:line="240" w:lineRule="auto"/>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1</w:t>
            </w:r>
            <w:r w:rsidR="007C7812">
              <w:rPr>
                <w:rFonts w:ascii="Times New Roman" w:eastAsia="Times New Roman" w:hAnsi="Times New Roman" w:cs="Times New Roman"/>
                <w:sz w:val="20"/>
                <w:szCs w:val="20"/>
                <w:lang w:eastAsia="lt-LT"/>
              </w:rPr>
              <w:t>.</w:t>
            </w:r>
          </w:p>
        </w:tc>
        <w:tc>
          <w:tcPr>
            <w:tcW w:w="5245" w:type="dxa"/>
            <w:tcBorders>
              <w:top w:val="single" w:sz="4" w:space="0" w:color="auto"/>
              <w:left w:val="single" w:sz="4" w:space="0" w:color="auto"/>
              <w:bottom w:val="single" w:sz="4" w:space="0" w:color="auto"/>
              <w:right w:val="single" w:sz="4" w:space="0" w:color="auto"/>
            </w:tcBorders>
            <w:shd w:val="clear" w:color="auto" w:fill="auto"/>
            <w:hideMark/>
          </w:tcPr>
          <w:p w14:paraId="7164EC92" w14:textId="77777777" w:rsidR="007C7812" w:rsidRPr="00DA3720" w:rsidRDefault="007C7812" w:rsidP="006B66E5">
            <w:pPr>
              <w:spacing w:after="0" w:line="240" w:lineRule="auto"/>
              <w:rPr>
                <w:rFonts w:ascii="Times New Roman" w:eastAsia="Times New Roman" w:hAnsi="Times New Roman" w:cs="Times New Roman"/>
                <w:iCs/>
                <w:color w:val="000000" w:themeColor="text1"/>
                <w:lang w:eastAsia="lt-LT"/>
              </w:rPr>
            </w:pPr>
            <w:r w:rsidRPr="00F2261E">
              <w:rPr>
                <w:rFonts w:ascii="Times New Roman" w:eastAsia="Times New Roman" w:hAnsi="Times New Roman" w:cs="Times New Roman"/>
                <w:b/>
                <w:iCs/>
                <w:color w:val="000000" w:themeColor="text1"/>
                <w:lang w:eastAsia="lt-LT"/>
              </w:rPr>
              <w:t>Meningito/encefalito sukėlėjų</w:t>
            </w:r>
            <w:r w:rsidRPr="00F2261E">
              <w:rPr>
                <w:rFonts w:ascii="Times New Roman" w:eastAsia="Times New Roman" w:hAnsi="Times New Roman" w:cs="Times New Roman"/>
                <w:b/>
                <w:iCs/>
                <w:color w:val="000000" w:themeColor="text1"/>
                <w:sz w:val="20"/>
                <w:szCs w:val="20"/>
                <w:lang w:eastAsia="lt-LT"/>
              </w:rPr>
              <w:t xml:space="preserve"> </w:t>
            </w:r>
            <w:r w:rsidRPr="00F2261E">
              <w:rPr>
                <w:rFonts w:ascii="Times New Roman" w:eastAsia="Times New Roman" w:hAnsi="Times New Roman" w:cs="Times New Roman"/>
                <w:b/>
                <w:iCs/>
                <w:color w:val="000000" w:themeColor="text1"/>
                <w:lang w:eastAsia="lt-LT"/>
              </w:rPr>
              <w:t>nukleorūgščių</w:t>
            </w:r>
            <w:r w:rsidRPr="00F2261E">
              <w:rPr>
                <w:rFonts w:ascii="Times New Roman" w:eastAsia="Times New Roman" w:hAnsi="Times New Roman" w:cs="Times New Roman"/>
                <w:i/>
                <w:iCs/>
                <w:color w:val="000000" w:themeColor="text1"/>
                <w:lang w:eastAsia="lt-LT"/>
              </w:rPr>
              <w:t xml:space="preserve"> </w:t>
            </w:r>
            <w:r w:rsidRPr="00F2261E">
              <w:rPr>
                <w:rFonts w:ascii="Times New Roman" w:eastAsia="Times New Roman" w:hAnsi="Times New Roman" w:cs="Times New Roman"/>
                <w:b/>
                <w:iCs/>
                <w:color w:val="000000" w:themeColor="text1"/>
                <w:lang w:eastAsia="lt-LT"/>
              </w:rPr>
              <w:t>nustatymas</w:t>
            </w:r>
            <w:r>
              <w:rPr>
                <w:rFonts w:ascii="Times New Roman" w:eastAsia="Times New Roman" w:hAnsi="Times New Roman" w:cs="Times New Roman"/>
                <w:b/>
                <w:iCs/>
                <w:color w:val="000000" w:themeColor="text1"/>
                <w:lang w:eastAsia="lt-LT"/>
              </w:rPr>
              <w:t xml:space="preserve"> </w:t>
            </w:r>
            <w:r w:rsidRPr="00DA3720">
              <w:rPr>
                <w:rFonts w:ascii="Times New Roman" w:eastAsia="Times New Roman" w:hAnsi="Times New Roman" w:cs="Times New Roman"/>
                <w:iCs/>
                <w:color w:val="000000" w:themeColor="text1"/>
                <w:lang w:eastAsia="lt-LT"/>
              </w:rPr>
              <w:t>(nustatomi ne mažiau nei šie sukėlėjai:</w:t>
            </w:r>
          </w:p>
          <w:p w14:paraId="47D48F4F" w14:textId="77777777" w:rsidR="007C7812" w:rsidRPr="00DA3720" w:rsidRDefault="007C7812" w:rsidP="006B66E5">
            <w:pPr>
              <w:spacing w:after="0" w:line="240" w:lineRule="auto"/>
              <w:rPr>
                <w:rFonts w:ascii="Times New Roman" w:eastAsia="Times New Roman" w:hAnsi="Times New Roman" w:cs="Times New Roman"/>
                <w:iCs/>
                <w:color w:val="000000" w:themeColor="text1"/>
                <w:lang w:eastAsia="lt-LT"/>
              </w:rPr>
            </w:pPr>
            <w:r w:rsidRPr="00DA3720">
              <w:rPr>
                <w:rFonts w:ascii="Times New Roman" w:eastAsia="Times New Roman" w:hAnsi="Times New Roman" w:cs="Times New Roman"/>
                <w:iCs/>
                <w:color w:val="000000" w:themeColor="text1"/>
                <w:lang w:eastAsia="lt-LT"/>
              </w:rPr>
              <w:t xml:space="preserve">N. meningitidis, H. influenzae, S. pneumoniae, </w:t>
            </w:r>
          </w:p>
          <w:p w14:paraId="408A9441" w14:textId="77777777" w:rsidR="007C7812" w:rsidRPr="00AA3152" w:rsidRDefault="007C7812" w:rsidP="006B66E5">
            <w:pPr>
              <w:spacing w:after="0" w:line="240" w:lineRule="auto"/>
              <w:rPr>
                <w:rFonts w:ascii="Times New Roman" w:eastAsia="Times New Roman" w:hAnsi="Times New Roman" w:cs="Times New Roman"/>
                <w:i/>
                <w:iCs/>
                <w:color w:val="000000" w:themeColor="text1"/>
                <w:sz w:val="20"/>
                <w:szCs w:val="20"/>
                <w:lang w:eastAsia="lt-LT"/>
              </w:rPr>
            </w:pPr>
            <w:r w:rsidRPr="00DA3720">
              <w:rPr>
                <w:rFonts w:ascii="Times New Roman" w:eastAsia="Times New Roman" w:hAnsi="Times New Roman" w:cs="Times New Roman"/>
                <w:iCs/>
                <w:color w:val="000000" w:themeColor="text1"/>
                <w:lang w:eastAsia="lt-LT"/>
              </w:rPr>
              <w:t>L. monocytogenes, S. agalactiae, E. coli,  Enterovirus, Herpes simplex virus 1, Herpes simplex virus 2, Human herpesvirus 6, Varicella zoster virus, Cryptococcus neoformans/gattii).</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65130" w14:textId="77777777" w:rsidR="007C7812" w:rsidRPr="004825A7" w:rsidRDefault="00394750" w:rsidP="006B66E5">
            <w:pPr>
              <w:spacing w:after="0" w:line="240" w:lineRule="auto"/>
              <w:jc w:val="center"/>
              <w:rPr>
                <w:rFonts w:ascii="Times New Roman" w:eastAsia="Times New Roman" w:hAnsi="Times New Roman" w:cs="Times New Roman"/>
                <w:b/>
                <w:color w:val="000000" w:themeColor="text1"/>
                <w:lang w:eastAsia="lt-LT"/>
              </w:rPr>
            </w:pPr>
            <w:r>
              <w:rPr>
                <w:rFonts w:ascii="Times New Roman" w:eastAsia="Times New Roman" w:hAnsi="Times New Roman" w:cs="Times New Roman"/>
                <w:b/>
                <w:color w:val="000000" w:themeColor="text1"/>
                <w:lang w:eastAsia="lt-LT"/>
              </w:rPr>
              <w:t>2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57488"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453EF"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2" w:type="dxa"/>
            <w:tcBorders>
              <w:top w:val="single" w:sz="4" w:space="0" w:color="auto"/>
              <w:left w:val="single" w:sz="4" w:space="0" w:color="auto"/>
              <w:bottom w:val="single" w:sz="4" w:space="0" w:color="auto"/>
              <w:right w:val="single" w:sz="4" w:space="0" w:color="auto"/>
            </w:tcBorders>
            <w:vAlign w:val="center"/>
          </w:tcPr>
          <w:p w14:paraId="7764B915"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D62D9"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66015C"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7C4F213A"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AA330"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C7812" w:rsidRPr="00120098" w14:paraId="185090E5" w14:textId="77777777" w:rsidTr="00F1016F">
        <w:trPr>
          <w:gridAfter w:val="3"/>
          <w:wAfter w:w="6355" w:type="dxa"/>
          <w:trHeight w:val="300"/>
        </w:trPr>
        <w:tc>
          <w:tcPr>
            <w:tcW w:w="704" w:type="dxa"/>
            <w:tcBorders>
              <w:top w:val="single" w:sz="4" w:space="0" w:color="auto"/>
              <w:left w:val="single" w:sz="4" w:space="0" w:color="auto"/>
              <w:bottom w:val="single" w:sz="4" w:space="0" w:color="auto"/>
              <w:right w:val="single" w:sz="4" w:space="0" w:color="auto"/>
            </w:tcBorders>
            <w:shd w:val="clear" w:color="auto" w:fill="auto"/>
            <w:noWrap/>
            <w:hideMark/>
          </w:tcPr>
          <w:p w14:paraId="7098B7E3" w14:textId="77777777" w:rsidR="007C7812" w:rsidRDefault="00394750" w:rsidP="006B66E5">
            <w:pPr>
              <w:spacing w:after="0" w:line="240" w:lineRule="auto"/>
              <w:rPr>
                <w:rFonts w:ascii="Times New Roman" w:eastAsia="Times New Roman" w:hAnsi="Times New Roman" w:cs="Times New Roman"/>
                <w:sz w:val="20"/>
                <w:szCs w:val="20"/>
                <w:lang w:eastAsia="lt-LT"/>
              </w:rPr>
            </w:pPr>
            <w:r>
              <w:rPr>
                <w:rFonts w:ascii="Times New Roman" w:eastAsia="Times New Roman" w:hAnsi="Times New Roman" w:cs="Times New Roman"/>
                <w:sz w:val="20"/>
                <w:szCs w:val="20"/>
                <w:lang w:eastAsia="lt-LT"/>
              </w:rPr>
              <w:t>1</w:t>
            </w:r>
            <w:r w:rsidR="007C7812">
              <w:rPr>
                <w:rFonts w:ascii="Times New Roman" w:eastAsia="Times New Roman" w:hAnsi="Times New Roman" w:cs="Times New Roman"/>
                <w:sz w:val="20"/>
                <w:szCs w:val="20"/>
                <w:lang w:eastAsia="lt-LT"/>
              </w:rPr>
              <w:t>.1.</w:t>
            </w:r>
          </w:p>
        </w:tc>
        <w:tc>
          <w:tcPr>
            <w:tcW w:w="5245" w:type="dxa"/>
            <w:tcBorders>
              <w:top w:val="single" w:sz="4" w:space="0" w:color="auto"/>
              <w:left w:val="nil"/>
              <w:bottom w:val="single" w:sz="4" w:space="0" w:color="auto"/>
              <w:right w:val="single" w:sz="4" w:space="0" w:color="auto"/>
            </w:tcBorders>
            <w:shd w:val="clear" w:color="auto" w:fill="auto"/>
            <w:hideMark/>
          </w:tcPr>
          <w:p w14:paraId="2DD375DA" w14:textId="77777777" w:rsidR="007C7812" w:rsidRPr="00DA3720" w:rsidRDefault="007C7812" w:rsidP="006B66E5">
            <w:pPr>
              <w:spacing w:after="0" w:line="240" w:lineRule="auto"/>
              <w:rPr>
                <w:rFonts w:ascii="Times New Roman" w:eastAsia="Times New Roman" w:hAnsi="Times New Roman" w:cs="Times New Roman"/>
                <w:i/>
                <w:iCs/>
                <w:color w:val="000000" w:themeColor="text1"/>
                <w:lang w:eastAsia="lt-LT"/>
              </w:rPr>
            </w:pPr>
            <w:r w:rsidRPr="00DA3720">
              <w:rPr>
                <w:rFonts w:ascii="Times New Roman" w:eastAsia="Times New Roman" w:hAnsi="Times New Roman" w:cs="Times New Roman"/>
                <w:i/>
                <w:iCs/>
                <w:color w:val="000000" w:themeColor="text1"/>
                <w:lang w:eastAsia="lt-LT"/>
              </w:rPr>
              <w:t>Reagentai ir/ar papildomos tyrimo priemonės, reikalingos tyrimui atlikti su siūlomu analizatoriumi</w:t>
            </w:r>
            <w:r w:rsidRPr="00DA3720">
              <w:rPr>
                <w:rFonts w:ascii="Times New Roman" w:eastAsia="Times New Roman" w:hAnsi="Times New Roman" w:cs="Times New Roman"/>
                <w:i/>
                <w:iCs/>
                <w:color w:val="000000" w:themeColor="text1"/>
                <w:lang w:eastAsia="lt-LT"/>
              </w:rPr>
              <w:br/>
              <w:t>(</w:t>
            </w:r>
            <w:r w:rsidRPr="00DA3720">
              <w:rPr>
                <w:rFonts w:ascii="Times New Roman" w:eastAsia="Times New Roman" w:hAnsi="Times New Roman" w:cs="Times New Roman"/>
                <w:b/>
                <w:bCs/>
                <w:i/>
                <w:iCs/>
                <w:color w:val="000000" w:themeColor="text1"/>
                <w:lang w:eastAsia="lt-LT"/>
              </w:rPr>
              <w:t>įrašyti tikslius pavadinimus</w:t>
            </w:r>
            <w:r w:rsidRPr="00DA3720">
              <w:rPr>
                <w:rFonts w:ascii="Times New Roman" w:eastAsia="Times New Roman" w:hAnsi="Times New Roman" w:cs="Times New Roman"/>
                <w:i/>
                <w:iCs/>
                <w:color w:val="000000" w:themeColor="text1"/>
                <w:lang w:eastAsia="lt-LT"/>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245D05BD" w14:textId="77777777" w:rsidR="007C7812" w:rsidRPr="00120098" w:rsidRDefault="007C7812" w:rsidP="006B66E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1FB1D976"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4F04762"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2" w:type="dxa"/>
            <w:tcBorders>
              <w:top w:val="single" w:sz="4" w:space="0" w:color="auto"/>
              <w:left w:val="nil"/>
              <w:bottom w:val="single" w:sz="4" w:space="0" w:color="auto"/>
              <w:right w:val="single" w:sz="4" w:space="0" w:color="auto"/>
            </w:tcBorders>
            <w:vAlign w:val="center"/>
          </w:tcPr>
          <w:p w14:paraId="10EF20F8"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07D92"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96E1BB7"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3029EE82"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FBF73"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r>
      <w:tr w:rsidR="007C7812" w:rsidRPr="00120098" w14:paraId="47183045" w14:textId="77777777" w:rsidTr="00F1016F">
        <w:trPr>
          <w:trHeight w:val="300"/>
        </w:trPr>
        <w:tc>
          <w:tcPr>
            <w:tcW w:w="8217"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65D36D2B" w14:textId="77777777" w:rsidR="007C7812" w:rsidRDefault="007C7812" w:rsidP="006B66E5">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p w14:paraId="7B0FEB80" w14:textId="77777777" w:rsidR="00DA3720" w:rsidRPr="00120098" w:rsidRDefault="00DA3720" w:rsidP="006B66E5">
            <w:pPr>
              <w:spacing w:after="0" w:line="240" w:lineRule="auto"/>
              <w:rPr>
                <w:rFonts w:ascii="Times New Roman" w:eastAsia="Times New Roman" w:hAnsi="Times New Roman" w:cs="Times New Roman"/>
                <w:b/>
                <w:bCs/>
                <w:color w:val="000000" w:themeColor="text1"/>
                <w:lang w:eastAsia="lt-LT"/>
              </w:rPr>
            </w:pP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2CCA8862" w14:textId="77777777" w:rsidR="007C7812" w:rsidRPr="00120098" w:rsidRDefault="007C7812" w:rsidP="006B66E5">
            <w:pPr>
              <w:spacing w:after="0" w:line="256" w:lineRule="auto"/>
              <w:rPr>
                <w:rFonts w:eastAsiaTheme="minorEastAsia" w:cs="Times New Roman"/>
                <w:color w:val="000000" w:themeColor="text1"/>
                <w:lang w:eastAsia="lt-LT"/>
              </w:rPr>
            </w:pPr>
          </w:p>
        </w:tc>
        <w:tc>
          <w:tcPr>
            <w:tcW w:w="992" w:type="dxa"/>
            <w:tcBorders>
              <w:top w:val="single" w:sz="4" w:space="0" w:color="auto"/>
              <w:left w:val="nil"/>
              <w:bottom w:val="single" w:sz="4" w:space="0" w:color="auto"/>
              <w:right w:val="single" w:sz="4" w:space="0" w:color="auto"/>
            </w:tcBorders>
          </w:tcPr>
          <w:p w14:paraId="70DEED3E" w14:textId="77777777" w:rsidR="007C7812" w:rsidRPr="00120098" w:rsidRDefault="007C7812" w:rsidP="006B66E5">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054F7" w14:textId="77777777" w:rsidR="007C7812" w:rsidRPr="00120098" w:rsidRDefault="007C7812" w:rsidP="006B66E5">
            <w:pPr>
              <w:spacing w:after="0" w:line="256" w:lineRule="auto"/>
              <w:rPr>
                <w:rFonts w:eastAsiaTheme="minorEastAsia" w:cs="Times New Roman"/>
                <w:color w:val="000000" w:themeColor="text1"/>
                <w:lang w:eastAsia="lt-LT"/>
              </w:rPr>
            </w:pP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60861DF"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4A9F6F31"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99A11"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2401" w:type="dxa"/>
            <w:vAlign w:val="center"/>
          </w:tcPr>
          <w:p w14:paraId="11187444"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7231125E"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5F9A8CCB" w14:textId="77777777" w:rsidR="007C7812" w:rsidRPr="00120098" w:rsidRDefault="007C7812" w:rsidP="006B66E5">
            <w:pPr>
              <w:spacing w:after="0" w:line="240" w:lineRule="auto"/>
              <w:jc w:val="center"/>
              <w:rPr>
                <w:rFonts w:ascii="Times New Roman" w:eastAsia="Times New Roman" w:hAnsi="Times New Roman" w:cs="Times New Roman"/>
                <w:color w:val="000000" w:themeColor="text1"/>
                <w:lang w:eastAsia="lt-LT"/>
              </w:rPr>
            </w:pPr>
          </w:p>
        </w:tc>
      </w:tr>
    </w:tbl>
    <w:p w14:paraId="0600AFD2" w14:textId="77777777" w:rsidR="00C337B5" w:rsidRDefault="00C337B5" w:rsidP="00E033EC">
      <w:pPr>
        <w:pStyle w:val="Default"/>
        <w:tabs>
          <w:tab w:val="left" w:pos="1985"/>
        </w:tabs>
        <w:rPr>
          <w:color w:val="000000" w:themeColor="text1"/>
        </w:rPr>
      </w:pPr>
    </w:p>
    <w:p w14:paraId="6365BC37" w14:textId="77777777" w:rsidR="00FE441B" w:rsidRDefault="00FE441B" w:rsidP="00C337B5">
      <w:pPr>
        <w:rPr>
          <w:rFonts w:ascii="Times New Roman" w:hAnsi="Times New Roman" w:cs="Times New Roman"/>
          <w:color w:val="000000" w:themeColor="text1"/>
          <w:sz w:val="24"/>
          <w:szCs w:val="24"/>
        </w:rPr>
      </w:pPr>
    </w:p>
    <w:sectPr w:rsidR="00FE441B" w:rsidSect="00B4003F">
      <w:pgSz w:w="16838" w:h="11906" w:orient="landscape" w:code="9"/>
      <w:pgMar w:top="709"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891D62"/>
    <w:multiLevelType w:val="hybridMultilevel"/>
    <w:tmpl w:val="EA54361E"/>
    <w:lvl w:ilvl="0" w:tplc="7EDC508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044C1243"/>
    <w:multiLevelType w:val="hybridMultilevel"/>
    <w:tmpl w:val="C054E9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237016"/>
    <w:multiLevelType w:val="hybridMultilevel"/>
    <w:tmpl w:val="143488E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4724CF"/>
    <w:multiLevelType w:val="hybridMultilevel"/>
    <w:tmpl w:val="C0EA465A"/>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5" w15:restartNumberingAfterBreak="0">
    <w:nsid w:val="0C65345E"/>
    <w:multiLevelType w:val="hybridMultilevel"/>
    <w:tmpl w:val="B37E7184"/>
    <w:lvl w:ilvl="0" w:tplc="2DC40338">
      <w:start w:val="1"/>
      <w:numFmt w:val="lowerLetter"/>
      <w:lvlText w:val="%1)"/>
      <w:lvlJc w:val="left"/>
      <w:pPr>
        <w:ind w:left="835" w:hanging="360"/>
      </w:pPr>
      <w:rPr>
        <w:rFonts w:hint="default"/>
      </w:rPr>
    </w:lvl>
    <w:lvl w:ilvl="1" w:tplc="04270019" w:tentative="1">
      <w:start w:val="1"/>
      <w:numFmt w:val="lowerLetter"/>
      <w:lvlText w:val="%2."/>
      <w:lvlJc w:val="left"/>
      <w:pPr>
        <w:ind w:left="1555" w:hanging="360"/>
      </w:pPr>
    </w:lvl>
    <w:lvl w:ilvl="2" w:tplc="0427001B" w:tentative="1">
      <w:start w:val="1"/>
      <w:numFmt w:val="lowerRoman"/>
      <w:lvlText w:val="%3."/>
      <w:lvlJc w:val="right"/>
      <w:pPr>
        <w:ind w:left="2275" w:hanging="180"/>
      </w:pPr>
    </w:lvl>
    <w:lvl w:ilvl="3" w:tplc="0427000F" w:tentative="1">
      <w:start w:val="1"/>
      <w:numFmt w:val="decimal"/>
      <w:lvlText w:val="%4."/>
      <w:lvlJc w:val="left"/>
      <w:pPr>
        <w:ind w:left="2995" w:hanging="360"/>
      </w:pPr>
    </w:lvl>
    <w:lvl w:ilvl="4" w:tplc="04270019" w:tentative="1">
      <w:start w:val="1"/>
      <w:numFmt w:val="lowerLetter"/>
      <w:lvlText w:val="%5."/>
      <w:lvlJc w:val="left"/>
      <w:pPr>
        <w:ind w:left="3715" w:hanging="360"/>
      </w:pPr>
    </w:lvl>
    <w:lvl w:ilvl="5" w:tplc="0427001B" w:tentative="1">
      <w:start w:val="1"/>
      <w:numFmt w:val="lowerRoman"/>
      <w:lvlText w:val="%6."/>
      <w:lvlJc w:val="right"/>
      <w:pPr>
        <w:ind w:left="4435" w:hanging="180"/>
      </w:pPr>
    </w:lvl>
    <w:lvl w:ilvl="6" w:tplc="0427000F" w:tentative="1">
      <w:start w:val="1"/>
      <w:numFmt w:val="decimal"/>
      <w:lvlText w:val="%7."/>
      <w:lvlJc w:val="left"/>
      <w:pPr>
        <w:ind w:left="5155" w:hanging="360"/>
      </w:pPr>
    </w:lvl>
    <w:lvl w:ilvl="7" w:tplc="04270019" w:tentative="1">
      <w:start w:val="1"/>
      <w:numFmt w:val="lowerLetter"/>
      <w:lvlText w:val="%8."/>
      <w:lvlJc w:val="left"/>
      <w:pPr>
        <w:ind w:left="5875" w:hanging="360"/>
      </w:pPr>
    </w:lvl>
    <w:lvl w:ilvl="8" w:tplc="0427001B" w:tentative="1">
      <w:start w:val="1"/>
      <w:numFmt w:val="lowerRoman"/>
      <w:lvlText w:val="%9."/>
      <w:lvlJc w:val="right"/>
      <w:pPr>
        <w:ind w:left="6595" w:hanging="180"/>
      </w:pPr>
    </w:lvl>
  </w:abstractNum>
  <w:abstractNum w:abstractNumId="6" w15:restartNumberingAfterBreak="0">
    <w:nsid w:val="10F1182D"/>
    <w:multiLevelType w:val="hybridMultilevel"/>
    <w:tmpl w:val="4378B0CA"/>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tentative="1">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7" w15:restartNumberingAfterBreak="0">
    <w:nsid w:val="115C2C95"/>
    <w:multiLevelType w:val="hybridMultilevel"/>
    <w:tmpl w:val="3A18FAA6"/>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8"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0" w15:restartNumberingAfterBreak="0">
    <w:nsid w:val="228751BD"/>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A2458B4"/>
    <w:multiLevelType w:val="hybridMultilevel"/>
    <w:tmpl w:val="EA54361E"/>
    <w:lvl w:ilvl="0" w:tplc="7EDC5088">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12" w15:restartNumberingAfterBreak="0">
    <w:nsid w:val="353E54D2"/>
    <w:multiLevelType w:val="hybridMultilevel"/>
    <w:tmpl w:val="A6E8B98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D0358B3"/>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4" w15:restartNumberingAfterBreak="0">
    <w:nsid w:val="46463450"/>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5" w15:restartNumberingAfterBreak="0">
    <w:nsid w:val="464B5F1A"/>
    <w:multiLevelType w:val="hybridMultilevel"/>
    <w:tmpl w:val="48C042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B094EB6"/>
    <w:multiLevelType w:val="hybridMultilevel"/>
    <w:tmpl w:val="D228BEC6"/>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17"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4EB42315"/>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9"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0" w15:restartNumberingAfterBreak="0">
    <w:nsid w:val="51A91983"/>
    <w:multiLevelType w:val="hybridMultilevel"/>
    <w:tmpl w:val="EF08C7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2095F2D"/>
    <w:multiLevelType w:val="hybridMultilevel"/>
    <w:tmpl w:val="D116B49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521F3621"/>
    <w:multiLevelType w:val="hybridMultilevel"/>
    <w:tmpl w:val="941C774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4447A4F"/>
    <w:multiLevelType w:val="multilevel"/>
    <w:tmpl w:val="63089222"/>
    <w:lvl w:ilvl="0">
      <w:start w:val="1"/>
      <w:numFmt w:val="decimal"/>
      <w:lvlText w:val="%1."/>
      <w:lvlJc w:val="left"/>
      <w:pPr>
        <w:ind w:left="498" w:hanging="360"/>
      </w:pPr>
      <w:rPr>
        <w:rFonts w:hint="default"/>
      </w:rPr>
    </w:lvl>
    <w:lvl w:ilvl="1">
      <w:start w:val="1"/>
      <w:numFmt w:val="decimal"/>
      <w:isLgl/>
      <w:lvlText w:val="%1.%2"/>
      <w:lvlJc w:val="left"/>
      <w:pPr>
        <w:ind w:left="498" w:hanging="360"/>
      </w:pPr>
      <w:rPr>
        <w:rFonts w:hint="default"/>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24" w15:restartNumberingAfterBreak="0">
    <w:nsid w:val="55C406E8"/>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6460EF9"/>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26" w15:restartNumberingAfterBreak="0">
    <w:nsid w:val="58307148"/>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27" w15:restartNumberingAfterBreak="0">
    <w:nsid w:val="588D68C4"/>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073047"/>
    <w:multiLevelType w:val="hybridMultilevel"/>
    <w:tmpl w:val="A3B841A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3A45B0"/>
    <w:multiLevelType w:val="hybridMultilevel"/>
    <w:tmpl w:val="43E64614"/>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2" w15:restartNumberingAfterBreak="0">
    <w:nsid w:val="694843BB"/>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3" w15:restartNumberingAfterBreak="0">
    <w:nsid w:val="6FCF2705"/>
    <w:multiLevelType w:val="hybridMultilevel"/>
    <w:tmpl w:val="B7FAA03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721C7273"/>
    <w:multiLevelType w:val="hybridMultilevel"/>
    <w:tmpl w:val="F1BC49A0"/>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5" w15:restartNumberingAfterBreak="0">
    <w:nsid w:val="76F43DBD"/>
    <w:multiLevelType w:val="hybridMultilevel"/>
    <w:tmpl w:val="EA7ACC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764793F"/>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BC17EF4"/>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num w:numId="1">
    <w:abstractNumId w:val="9"/>
  </w:num>
  <w:num w:numId="2">
    <w:abstractNumId w:val="8"/>
  </w:num>
  <w:num w:numId="3">
    <w:abstractNumId w:val="28"/>
  </w:num>
  <w:num w:numId="4">
    <w:abstractNumId w:val="30"/>
  </w:num>
  <w:num w:numId="5">
    <w:abstractNumId w:val="19"/>
  </w:num>
  <w:num w:numId="6">
    <w:abstractNumId w:val="0"/>
  </w:num>
  <w:num w:numId="7">
    <w:abstractNumId w:val="17"/>
  </w:num>
  <w:num w:numId="8">
    <w:abstractNumId w:val="1"/>
  </w:num>
  <w:num w:numId="9">
    <w:abstractNumId w:val="11"/>
  </w:num>
  <w:num w:numId="10">
    <w:abstractNumId w:val="26"/>
  </w:num>
  <w:num w:numId="11">
    <w:abstractNumId w:val="37"/>
  </w:num>
  <w:num w:numId="12">
    <w:abstractNumId w:val="13"/>
  </w:num>
  <w:num w:numId="13">
    <w:abstractNumId w:val="35"/>
  </w:num>
  <w:num w:numId="14">
    <w:abstractNumId w:val="23"/>
  </w:num>
  <w:num w:numId="15">
    <w:abstractNumId w:val="36"/>
  </w:num>
  <w:num w:numId="16">
    <w:abstractNumId w:val="25"/>
  </w:num>
  <w:num w:numId="17">
    <w:abstractNumId w:val="29"/>
  </w:num>
  <w:num w:numId="18">
    <w:abstractNumId w:val="10"/>
  </w:num>
  <w:num w:numId="19">
    <w:abstractNumId w:val="33"/>
  </w:num>
  <w:num w:numId="20">
    <w:abstractNumId w:val="3"/>
  </w:num>
  <w:num w:numId="21">
    <w:abstractNumId w:val="12"/>
  </w:num>
  <w:num w:numId="22">
    <w:abstractNumId w:val="20"/>
  </w:num>
  <w:num w:numId="23">
    <w:abstractNumId w:val="14"/>
  </w:num>
  <w:num w:numId="24">
    <w:abstractNumId w:val="18"/>
  </w:num>
  <w:num w:numId="25">
    <w:abstractNumId w:val="7"/>
  </w:num>
  <w:num w:numId="26">
    <w:abstractNumId w:val="4"/>
  </w:num>
  <w:num w:numId="27">
    <w:abstractNumId w:val="31"/>
  </w:num>
  <w:num w:numId="28">
    <w:abstractNumId w:val="34"/>
  </w:num>
  <w:num w:numId="29">
    <w:abstractNumId w:val="24"/>
  </w:num>
  <w:num w:numId="30">
    <w:abstractNumId w:val="15"/>
  </w:num>
  <w:num w:numId="31">
    <w:abstractNumId w:val="27"/>
  </w:num>
  <w:num w:numId="32">
    <w:abstractNumId w:val="6"/>
  </w:num>
  <w:num w:numId="33">
    <w:abstractNumId w:val="16"/>
  </w:num>
  <w:num w:numId="34">
    <w:abstractNumId w:val="21"/>
  </w:num>
  <w:num w:numId="35">
    <w:abstractNumId w:val="2"/>
  </w:num>
  <w:num w:numId="36">
    <w:abstractNumId w:val="5"/>
  </w:num>
  <w:num w:numId="37">
    <w:abstractNumId w:val="32"/>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53A5"/>
    <w:rsid w:val="00013ACF"/>
    <w:rsid w:val="00020681"/>
    <w:rsid w:val="00024214"/>
    <w:rsid w:val="00024667"/>
    <w:rsid w:val="00026FA9"/>
    <w:rsid w:val="00027DEC"/>
    <w:rsid w:val="0003748F"/>
    <w:rsid w:val="00047CAE"/>
    <w:rsid w:val="000560F6"/>
    <w:rsid w:val="0005621C"/>
    <w:rsid w:val="00060F3B"/>
    <w:rsid w:val="00061F25"/>
    <w:rsid w:val="000624FE"/>
    <w:rsid w:val="00062DF8"/>
    <w:rsid w:val="00065356"/>
    <w:rsid w:val="00070431"/>
    <w:rsid w:val="00071B83"/>
    <w:rsid w:val="0007623C"/>
    <w:rsid w:val="000766C0"/>
    <w:rsid w:val="000801D1"/>
    <w:rsid w:val="00080575"/>
    <w:rsid w:val="0008621D"/>
    <w:rsid w:val="00092444"/>
    <w:rsid w:val="00097FDD"/>
    <w:rsid w:val="000A565C"/>
    <w:rsid w:val="000B1215"/>
    <w:rsid w:val="000C55AA"/>
    <w:rsid w:val="000D7F91"/>
    <w:rsid w:val="000F4AD0"/>
    <w:rsid w:val="000F66EA"/>
    <w:rsid w:val="00106F8E"/>
    <w:rsid w:val="0011121C"/>
    <w:rsid w:val="00111F31"/>
    <w:rsid w:val="001148A6"/>
    <w:rsid w:val="00120098"/>
    <w:rsid w:val="001211A1"/>
    <w:rsid w:val="00121F01"/>
    <w:rsid w:val="001228ED"/>
    <w:rsid w:val="00124F69"/>
    <w:rsid w:val="00132EC4"/>
    <w:rsid w:val="0013449E"/>
    <w:rsid w:val="00137B6C"/>
    <w:rsid w:val="0014558C"/>
    <w:rsid w:val="00146E22"/>
    <w:rsid w:val="00147011"/>
    <w:rsid w:val="001505E6"/>
    <w:rsid w:val="0015799B"/>
    <w:rsid w:val="001639A6"/>
    <w:rsid w:val="00165C27"/>
    <w:rsid w:val="001710FA"/>
    <w:rsid w:val="001849C9"/>
    <w:rsid w:val="00185409"/>
    <w:rsid w:val="00185C4D"/>
    <w:rsid w:val="001956C8"/>
    <w:rsid w:val="0019775F"/>
    <w:rsid w:val="00197A6A"/>
    <w:rsid w:val="001A09FB"/>
    <w:rsid w:val="001A161F"/>
    <w:rsid w:val="001A78E9"/>
    <w:rsid w:val="001B252B"/>
    <w:rsid w:val="001B30EC"/>
    <w:rsid w:val="001B41E9"/>
    <w:rsid w:val="001B5BCD"/>
    <w:rsid w:val="001B7AE2"/>
    <w:rsid w:val="001C0DB7"/>
    <w:rsid w:val="001C70A5"/>
    <w:rsid w:val="001D1CBC"/>
    <w:rsid w:val="001E054C"/>
    <w:rsid w:val="001E690A"/>
    <w:rsid w:val="001F04DF"/>
    <w:rsid w:val="001F093E"/>
    <w:rsid w:val="001F3E86"/>
    <w:rsid w:val="0020021F"/>
    <w:rsid w:val="00203EBE"/>
    <w:rsid w:val="00216727"/>
    <w:rsid w:val="00216A12"/>
    <w:rsid w:val="00216B27"/>
    <w:rsid w:val="00217D86"/>
    <w:rsid w:val="0022220B"/>
    <w:rsid w:val="00223BA1"/>
    <w:rsid w:val="0023113C"/>
    <w:rsid w:val="0023595E"/>
    <w:rsid w:val="00236E4E"/>
    <w:rsid w:val="00237FDA"/>
    <w:rsid w:val="00244239"/>
    <w:rsid w:val="00250585"/>
    <w:rsid w:val="00254E80"/>
    <w:rsid w:val="00266E4B"/>
    <w:rsid w:val="00272293"/>
    <w:rsid w:val="00284BF8"/>
    <w:rsid w:val="002868A8"/>
    <w:rsid w:val="0029003C"/>
    <w:rsid w:val="002B004F"/>
    <w:rsid w:val="002B0807"/>
    <w:rsid w:val="002B2741"/>
    <w:rsid w:val="002B4933"/>
    <w:rsid w:val="002B6123"/>
    <w:rsid w:val="002B79FC"/>
    <w:rsid w:val="002C06EC"/>
    <w:rsid w:val="002C7C6C"/>
    <w:rsid w:val="002E5616"/>
    <w:rsid w:val="002F2D08"/>
    <w:rsid w:val="002F5E46"/>
    <w:rsid w:val="002F67A2"/>
    <w:rsid w:val="002F7E93"/>
    <w:rsid w:val="00302585"/>
    <w:rsid w:val="00317098"/>
    <w:rsid w:val="00324856"/>
    <w:rsid w:val="00325933"/>
    <w:rsid w:val="0032699A"/>
    <w:rsid w:val="00332A0E"/>
    <w:rsid w:val="0033790A"/>
    <w:rsid w:val="003501A8"/>
    <w:rsid w:val="003507F3"/>
    <w:rsid w:val="00353FE8"/>
    <w:rsid w:val="00355398"/>
    <w:rsid w:val="003614FD"/>
    <w:rsid w:val="00362D96"/>
    <w:rsid w:val="00366581"/>
    <w:rsid w:val="00366809"/>
    <w:rsid w:val="003717CD"/>
    <w:rsid w:val="00371A26"/>
    <w:rsid w:val="00374BD2"/>
    <w:rsid w:val="003768B3"/>
    <w:rsid w:val="00387ED3"/>
    <w:rsid w:val="00394750"/>
    <w:rsid w:val="003977D1"/>
    <w:rsid w:val="003A1D23"/>
    <w:rsid w:val="003A2DF6"/>
    <w:rsid w:val="003A3E8B"/>
    <w:rsid w:val="003B650C"/>
    <w:rsid w:val="003E5699"/>
    <w:rsid w:val="004003D1"/>
    <w:rsid w:val="00400B79"/>
    <w:rsid w:val="004059CE"/>
    <w:rsid w:val="004115A7"/>
    <w:rsid w:val="00414ED9"/>
    <w:rsid w:val="004165FA"/>
    <w:rsid w:val="004226DC"/>
    <w:rsid w:val="0042305B"/>
    <w:rsid w:val="004235AD"/>
    <w:rsid w:val="00430DCC"/>
    <w:rsid w:val="004369FE"/>
    <w:rsid w:val="00437E0E"/>
    <w:rsid w:val="00437FD7"/>
    <w:rsid w:val="00440487"/>
    <w:rsid w:val="0045447D"/>
    <w:rsid w:val="00454FAA"/>
    <w:rsid w:val="0045733A"/>
    <w:rsid w:val="00463685"/>
    <w:rsid w:val="00470AAE"/>
    <w:rsid w:val="0047162E"/>
    <w:rsid w:val="00475C7D"/>
    <w:rsid w:val="00476EB5"/>
    <w:rsid w:val="004825A7"/>
    <w:rsid w:val="004856E6"/>
    <w:rsid w:val="0049274F"/>
    <w:rsid w:val="00496A98"/>
    <w:rsid w:val="004A00ED"/>
    <w:rsid w:val="004A0702"/>
    <w:rsid w:val="004A2713"/>
    <w:rsid w:val="004B411C"/>
    <w:rsid w:val="004D03F7"/>
    <w:rsid w:val="004E4427"/>
    <w:rsid w:val="004E63E4"/>
    <w:rsid w:val="004F48D9"/>
    <w:rsid w:val="00510F16"/>
    <w:rsid w:val="005121B5"/>
    <w:rsid w:val="00512832"/>
    <w:rsid w:val="00542C36"/>
    <w:rsid w:val="00545137"/>
    <w:rsid w:val="00556AF1"/>
    <w:rsid w:val="00560BF6"/>
    <w:rsid w:val="005634EC"/>
    <w:rsid w:val="00566024"/>
    <w:rsid w:val="005678C8"/>
    <w:rsid w:val="00572F27"/>
    <w:rsid w:val="005740B8"/>
    <w:rsid w:val="00575EE5"/>
    <w:rsid w:val="00580A3D"/>
    <w:rsid w:val="005849E3"/>
    <w:rsid w:val="005857EB"/>
    <w:rsid w:val="00593D30"/>
    <w:rsid w:val="005A0298"/>
    <w:rsid w:val="005A3CE8"/>
    <w:rsid w:val="005B1DA1"/>
    <w:rsid w:val="005B1F05"/>
    <w:rsid w:val="005C6929"/>
    <w:rsid w:val="005D2FB0"/>
    <w:rsid w:val="005D3BEF"/>
    <w:rsid w:val="005D60AA"/>
    <w:rsid w:val="005D701C"/>
    <w:rsid w:val="005D79F8"/>
    <w:rsid w:val="005E1AF6"/>
    <w:rsid w:val="005E293F"/>
    <w:rsid w:val="005E7A5D"/>
    <w:rsid w:val="005F0069"/>
    <w:rsid w:val="005F6423"/>
    <w:rsid w:val="005F6A37"/>
    <w:rsid w:val="00600896"/>
    <w:rsid w:val="00601E21"/>
    <w:rsid w:val="00625EFE"/>
    <w:rsid w:val="00630EC5"/>
    <w:rsid w:val="00637EF6"/>
    <w:rsid w:val="00655B06"/>
    <w:rsid w:val="00675A0C"/>
    <w:rsid w:val="0067637E"/>
    <w:rsid w:val="00677D35"/>
    <w:rsid w:val="006854AC"/>
    <w:rsid w:val="006A1405"/>
    <w:rsid w:val="006A1EB7"/>
    <w:rsid w:val="006A6959"/>
    <w:rsid w:val="006B1F94"/>
    <w:rsid w:val="006B5A38"/>
    <w:rsid w:val="006C3AC1"/>
    <w:rsid w:val="006C4FEC"/>
    <w:rsid w:val="006D4982"/>
    <w:rsid w:val="006E0555"/>
    <w:rsid w:val="006E4048"/>
    <w:rsid w:val="006F3AF4"/>
    <w:rsid w:val="0070520E"/>
    <w:rsid w:val="00713E6E"/>
    <w:rsid w:val="00714B8E"/>
    <w:rsid w:val="00717FDB"/>
    <w:rsid w:val="0072342A"/>
    <w:rsid w:val="00725D2D"/>
    <w:rsid w:val="0072777E"/>
    <w:rsid w:val="007411FB"/>
    <w:rsid w:val="007464E2"/>
    <w:rsid w:val="0074744B"/>
    <w:rsid w:val="007707D2"/>
    <w:rsid w:val="0077133E"/>
    <w:rsid w:val="007729F4"/>
    <w:rsid w:val="007735D2"/>
    <w:rsid w:val="00776E8F"/>
    <w:rsid w:val="007926F1"/>
    <w:rsid w:val="00792B9F"/>
    <w:rsid w:val="007A31C9"/>
    <w:rsid w:val="007B104C"/>
    <w:rsid w:val="007B4041"/>
    <w:rsid w:val="007B4438"/>
    <w:rsid w:val="007B7266"/>
    <w:rsid w:val="007C17DD"/>
    <w:rsid w:val="007C20BE"/>
    <w:rsid w:val="007C7812"/>
    <w:rsid w:val="007E0DC3"/>
    <w:rsid w:val="007E2A48"/>
    <w:rsid w:val="007E35E2"/>
    <w:rsid w:val="00801F5A"/>
    <w:rsid w:val="00821FAE"/>
    <w:rsid w:val="00824373"/>
    <w:rsid w:val="00836401"/>
    <w:rsid w:val="00842815"/>
    <w:rsid w:val="00845D7E"/>
    <w:rsid w:val="00847883"/>
    <w:rsid w:val="00853213"/>
    <w:rsid w:val="00857CB8"/>
    <w:rsid w:val="00860F61"/>
    <w:rsid w:val="00877A58"/>
    <w:rsid w:val="00881B44"/>
    <w:rsid w:val="008A1DD0"/>
    <w:rsid w:val="008A4C66"/>
    <w:rsid w:val="008A669C"/>
    <w:rsid w:val="008B3A97"/>
    <w:rsid w:val="008B5261"/>
    <w:rsid w:val="008C28BB"/>
    <w:rsid w:val="008C3634"/>
    <w:rsid w:val="008C688E"/>
    <w:rsid w:val="008D3FAD"/>
    <w:rsid w:val="008D4E9B"/>
    <w:rsid w:val="008D5309"/>
    <w:rsid w:val="008E6350"/>
    <w:rsid w:val="008F14FA"/>
    <w:rsid w:val="008F41A1"/>
    <w:rsid w:val="008F5ED5"/>
    <w:rsid w:val="008F6FB7"/>
    <w:rsid w:val="00914A20"/>
    <w:rsid w:val="00914CD3"/>
    <w:rsid w:val="00920456"/>
    <w:rsid w:val="00923931"/>
    <w:rsid w:val="00926A0F"/>
    <w:rsid w:val="009359BC"/>
    <w:rsid w:val="00940782"/>
    <w:rsid w:val="009515FC"/>
    <w:rsid w:val="00962CDE"/>
    <w:rsid w:val="0096364A"/>
    <w:rsid w:val="00963B26"/>
    <w:rsid w:val="00965110"/>
    <w:rsid w:val="00967227"/>
    <w:rsid w:val="00967F77"/>
    <w:rsid w:val="00980514"/>
    <w:rsid w:val="00984979"/>
    <w:rsid w:val="00986180"/>
    <w:rsid w:val="00986EAA"/>
    <w:rsid w:val="009955F7"/>
    <w:rsid w:val="009A0D24"/>
    <w:rsid w:val="009A0F36"/>
    <w:rsid w:val="009A5F6E"/>
    <w:rsid w:val="009D0DEE"/>
    <w:rsid w:val="009D75C5"/>
    <w:rsid w:val="009F7D7D"/>
    <w:rsid w:val="00A053DD"/>
    <w:rsid w:val="00A05EE2"/>
    <w:rsid w:val="00A13085"/>
    <w:rsid w:val="00A171C4"/>
    <w:rsid w:val="00A218C2"/>
    <w:rsid w:val="00A21CA2"/>
    <w:rsid w:val="00A239D2"/>
    <w:rsid w:val="00A27DB8"/>
    <w:rsid w:val="00A27F22"/>
    <w:rsid w:val="00A35E32"/>
    <w:rsid w:val="00A36565"/>
    <w:rsid w:val="00A4010E"/>
    <w:rsid w:val="00A40BE9"/>
    <w:rsid w:val="00A41655"/>
    <w:rsid w:val="00A472EB"/>
    <w:rsid w:val="00A50571"/>
    <w:rsid w:val="00A5193B"/>
    <w:rsid w:val="00A562D2"/>
    <w:rsid w:val="00A62FA9"/>
    <w:rsid w:val="00A64118"/>
    <w:rsid w:val="00A67011"/>
    <w:rsid w:val="00A67787"/>
    <w:rsid w:val="00A859C9"/>
    <w:rsid w:val="00A87F16"/>
    <w:rsid w:val="00A913C3"/>
    <w:rsid w:val="00A94151"/>
    <w:rsid w:val="00A9480E"/>
    <w:rsid w:val="00AA1A4A"/>
    <w:rsid w:val="00AA2BD1"/>
    <w:rsid w:val="00AA3152"/>
    <w:rsid w:val="00AB133A"/>
    <w:rsid w:val="00AB700F"/>
    <w:rsid w:val="00AB738D"/>
    <w:rsid w:val="00AC5EAD"/>
    <w:rsid w:val="00AC66B0"/>
    <w:rsid w:val="00AE5C39"/>
    <w:rsid w:val="00AF0019"/>
    <w:rsid w:val="00AF138D"/>
    <w:rsid w:val="00AF779D"/>
    <w:rsid w:val="00B01205"/>
    <w:rsid w:val="00B0776F"/>
    <w:rsid w:val="00B11E27"/>
    <w:rsid w:val="00B14D48"/>
    <w:rsid w:val="00B20125"/>
    <w:rsid w:val="00B20A4F"/>
    <w:rsid w:val="00B247E5"/>
    <w:rsid w:val="00B25567"/>
    <w:rsid w:val="00B32534"/>
    <w:rsid w:val="00B35128"/>
    <w:rsid w:val="00B36783"/>
    <w:rsid w:val="00B4003F"/>
    <w:rsid w:val="00B41FFD"/>
    <w:rsid w:val="00B46973"/>
    <w:rsid w:val="00B5043B"/>
    <w:rsid w:val="00B51991"/>
    <w:rsid w:val="00B53222"/>
    <w:rsid w:val="00B5372A"/>
    <w:rsid w:val="00B617FD"/>
    <w:rsid w:val="00B64D8F"/>
    <w:rsid w:val="00B65CBC"/>
    <w:rsid w:val="00B71C24"/>
    <w:rsid w:val="00B7246E"/>
    <w:rsid w:val="00B73658"/>
    <w:rsid w:val="00B75C45"/>
    <w:rsid w:val="00B86722"/>
    <w:rsid w:val="00B8765A"/>
    <w:rsid w:val="00B967EB"/>
    <w:rsid w:val="00B972E4"/>
    <w:rsid w:val="00BA4AB4"/>
    <w:rsid w:val="00BB087B"/>
    <w:rsid w:val="00BB4534"/>
    <w:rsid w:val="00BB71BA"/>
    <w:rsid w:val="00BC4594"/>
    <w:rsid w:val="00BD017D"/>
    <w:rsid w:val="00BD4FDE"/>
    <w:rsid w:val="00BD68F2"/>
    <w:rsid w:val="00BF09AC"/>
    <w:rsid w:val="00BF4A88"/>
    <w:rsid w:val="00C014AF"/>
    <w:rsid w:val="00C01CE6"/>
    <w:rsid w:val="00C049B7"/>
    <w:rsid w:val="00C1092F"/>
    <w:rsid w:val="00C1793C"/>
    <w:rsid w:val="00C21183"/>
    <w:rsid w:val="00C23294"/>
    <w:rsid w:val="00C252B5"/>
    <w:rsid w:val="00C2739C"/>
    <w:rsid w:val="00C32EAB"/>
    <w:rsid w:val="00C337B5"/>
    <w:rsid w:val="00C33900"/>
    <w:rsid w:val="00C415CA"/>
    <w:rsid w:val="00C447F4"/>
    <w:rsid w:val="00C44F04"/>
    <w:rsid w:val="00C46107"/>
    <w:rsid w:val="00C47263"/>
    <w:rsid w:val="00C474B7"/>
    <w:rsid w:val="00C5274A"/>
    <w:rsid w:val="00C5555A"/>
    <w:rsid w:val="00C5687B"/>
    <w:rsid w:val="00C60E84"/>
    <w:rsid w:val="00C63142"/>
    <w:rsid w:val="00C73877"/>
    <w:rsid w:val="00C74D7B"/>
    <w:rsid w:val="00C77100"/>
    <w:rsid w:val="00C82532"/>
    <w:rsid w:val="00C82EE5"/>
    <w:rsid w:val="00C859F8"/>
    <w:rsid w:val="00C867EA"/>
    <w:rsid w:val="00C9125C"/>
    <w:rsid w:val="00CA39E3"/>
    <w:rsid w:val="00CB096A"/>
    <w:rsid w:val="00CB0AFD"/>
    <w:rsid w:val="00CB62E7"/>
    <w:rsid w:val="00CB64B6"/>
    <w:rsid w:val="00CB7540"/>
    <w:rsid w:val="00CC5AF4"/>
    <w:rsid w:val="00CC6000"/>
    <w:rsid w:val="00CD0EE0"/>
    <w:rsid w:val="00CD2DAD"/>
    <w:rsid w:val="00CD504B"/>
    <w:rsid w:val="00CD71EC"/>
    <w:rsid w:val="00CE09BE"/>
    <w:rsid w:val="00CE3B6E"/>
    <w:rsid w:val="00CE5895"/>
    <w:rsid w:val="00CF2459"/>
    <w:rsid w:val="00CF5519"/>
    <w:rsid w:val="00CF7637"/>
    <w:rsid w:val="00D01CCB"/>
    <w:rsid w:val="00D116D6"/>
    <w:rsid w:val="00D1227C"/>
    <w:rsid w:val="00D1307F"/>
    <w:rsid w:val="00D147BD"/>
    <w:rsid w:val="00D14E2D"/>
    <w:rsid w:val="00D1757C"/>
    <w:rsid w:val="00D20422"/>
    <w:rsid w:val="00D204EE"/>
    <w:rsid w:val="00D21E28"/>
    <w:rsid w:val="00D22357"/>
    <w:rsid w:val="00D23D1B"/>
    <w:rsid w:val="00D2429B"/>
    <w:rsid w:val="00D255E0"/>
    <w:rsid w:val="00D26FCB"/>
    <w:rsid w:val="00D2764C"/>
    <w:rsid w:val="00D33BF8"/>
    <w:rsid w:val="00D51B9D"/>
    <w:rsid w:val="00D53B35"/>
    <w:rsid w:val="00D54E6B"/>
    <w:rsid w:val="00D57EF2"/>
    <w:rsid w:val="00D62C2D"/>
    <w:rsid w:val="00D66FB9"/>
    <w:rsid w:val="00D70988"/>
    <w:rsid w:val="00D73E94"/>
    <w:rsid w:val="00D845D0"/>
    <w:rsid w:val="00DA0A34"/>
    <w:rsid w:val="00DA3720"/>
    <w:rsid w:val="00DA561E"/>
    <w:rsid w:val="00DA613A"/>
    <w:rsid w:val="00DB7912"/>
    <w:rsid w:val="00DC1D4E"/>
    <w:rsid w:val="00DD28FD"/>
    <w:rsid w:val="00DE07F3"/>
    <w:rsid w:val="00DF61FB"/>
    <w:rsid w:val="00E033EC"/>
    <w:rsid w:val="00E0618C"/>
    <w:rsid w:val="00E070CC"/>
    <w:rsid w:val="00E123C7"/>
    <w:rsid w:val="00E17181"/>
    <w:rsid w:val="00E22177"/>
    <w:rsid w:val="00E24D65"/>
    <w:rsid w:val="00E24E14"/>
    <w:rsid w:val="00E26C1E"/>
    <w:rsid w:val="00E278BE"/>
    <w:rsid w:val="00E304F8"/>
    <w:rsid w:val="00E3229F"/>
    <w:rsid w:val="00E343D4"/>
    <w:rsid w:val="00E359AC"/>
    <w:rsid w:val="00E35ABB"/>
    <w:rsid w:val="00E56C0C"/>
    <w:rsid w:val="00E56D36"/>
    <w:rsid w:val="00E728F6"/>
    <w:rsid w:val="00E74243"/>
    <w:rsid w:val="00E7467E"/>
    <w:rsid w:val="00E80D95"/>
    <w:rsid w:val="00E85AC3"/>
    <w:rsid w:val="00E91B4C"/>
    <w:rsid w:val="00E9567A"/>
    <w:rsid w:val="00E96696"/>
    <w:rsid w:val="00EA3C01"/>
    <w:rsid w:val="00EA51C2"/>
    <w:rsid w:val="00EA52CF"/>
    <w:rsid w:val="00EA699B"/>
    <w:rsid w:val="00EC6600"/>
    <w:rsid w:val="00EC7034"/>
    <w:rsid w:val="00ED3A27"/>
    <w:rsid w:val="00EE15F6"/>
    <w:rsid w:val="00EE2CCF"/>
    <w:rsid w:val="00EE5E2B"/>
    <w:rsid w:val="00EF2909"/>
    <w:rsid w:val="00F1016F"/>
    <w:rsid w:val="00F1190D"/>
    <w:rsid w:val="00F12AAA"/>
    <w:rsid w:val="00F2261E"/>
    <w:rsid w:val="00F27A7B"/>
    <w:rsid w:val="00F341E1"/>
    <w:rsid w:val="00F40DF7"/>
    <w:rsid w:val="00F417C0"/>
    <w:rsid w:val="00F41AF6"/>
    <w:rsid w:val="00F47F05"/>
    <w:rsid w:val="00F56B40"/>
    <w:rsid w:val="00F5703D"/>
    <w:rsid w:val="00F61267"/>
    <w:rsid w:val="00F612AC"/>
    <w:rsid w:val="00F638B2"/>
    <w:rsid w:val="00F64DDF"/>
    <w:rsid w:val="00F7127A"/>
    <w:rsid w:val="00F85B53"/>
    <w:rsid w:val="00F933B9"/>
    <w:rsid w:val="00FA184C"/>
    <w:rsid w:val="00FB2750"/>
    <w:rsid w:val="00FB2A4F"/>
    <w:rsid w:val="00FB7308"/>
    <w:rsid w:val="00FC4F33"/>
    <w:rsid w:val="00FC52DE"/>
    <w:rsid w:val="00FC5805"/>
    <w:rsid w:val="00FD031F"/>
    <w:rsid w:val="00FD0C62"/>
    <w:rsid w:val="00FD4D7D"/>
    <w:rsid w:val="00FE441B"/>
    <w:rsid w:val="00FE52F5"/>
    <w:rsid w:val="00FE5F16"/>
    <w:rsid w:val="00FE5FB0"/>
    <w:rsid w:val="00FE7958"/>
    <w:rsid w:val="00FF6728"/>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E6472"/>
  <w15:docId w15:val="{BBC17AED-E42C-477B-B1C8-A8B3BAB1F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customStyle="1" w:styleId="TableParagraph">
    <w:name w:val="Table Paragraph"/>
    <w:basedOn w:val="Normal"/>
    <w:uiPriority w:val="1"/>
    <w:qFormat/>
    <w:rsid w:val="006E0555"/>
    <w:pPr>
      <w:widowControl w:val="0"/>
      <w:autoSpaceDE w:val="0"/>
      <w:autoSpaceDN w:val="0"/>
      <w:spacing w:before="1" w:after="0" w:line="240" w:lineRule="auto"/>
      <w:ind w:left="107"/>
    </w:pPr>
    <w:rPr>
      <w:rFonts w:ascii="Times New Roman" w:eastAsia="Times New Roman" w:hAnsi="Times New Roman" w:cs="Times New Roman"/>
    </w:rPr>
  </w:style>
  <w:style w:type="paragraph" w:styleId="Footer">
    <w:name w:val="footer"/>
    <w:basedOn w:val="Normal"/>
    <w:link w:val="FooterChar"/>
    <w:uiPriority w:val="99"/>
    <w:unhideWhenUsed/>
    <w:rsid w:val="00A27DB8"/>
    <w:pPr>
      <w:tabs>
        <w:tab w:val="center" w:pos="4819"/>
        <w:tab w:val="right" w:pos="9638"/>
      </w:tabs>
      <w:spacing w:after="0" w:line="240" w:lineRule="auto"/>
    </w:pPr>
    <w:rPr>
      <w:rFonts w:eastAsiaTheme="minorEastAsia"/>
      <w:lang w:eastAsia="lt-LT"/>
    </w:rPr>
  </w:style>
  <w:style w:type="character" w:customStyle="1" w:styleId="FooterChar">
    <w:name w:val="Footer Char"/>
    <w:basedOn w:val="DefaultParagraphFont"/>
    <w:link w:val="Footer"/>
    <w:uiPriority w:val="99"/>
    <w:rsid w:val="00A27DB8"/>
    <w:rPr>
      <w:rFonts w:eastAsiaTheme="minorEastAsia"/>
      <w:lang w:eastAsia="lt-LT"/>
    </w:rPr>
  </w:style>
  <w:style w:type="character" w:styleId="Hyperlink">
    <w:name w:val="Hyperlink"/>
    <w:basedOn w:val="DefaultParagraphFont"/>
    <w:uiPriority w:val="99"/>
    <w:semiHidden/>
    <w:unhideWhenUsed/>
    <w:rsid w:val="005D60AA"/>
    <w:rPr>
      <w:color w:val="0000FF"/>
      <w:u w:val="single"/>
    </w:rPr>
  </w:style>
  <w:style w:type="paragraph" w:styleId="BalloonText">
    <w:name w:val="Balloon Text"/>
    <w:basedOn w:val="Normal"/>
    <w:link w:val="BalloonTextChar"/>
    <w:uiPriority w:val="99"/>
    <w:semiHidden/>
    <w:unhideWhenUsed/>
    <w:rsid w:val="00BC45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45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65906">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62373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9E1679-FDF8-47C8-8E08-B4F444126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0A4D3A4-FEBB-4508-B9B8-F8B9BC630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28</Words>
  <Characters>3380</Characters>
  <Application>Microsoft Office Word</Application>
  <DocSecurity>0</DocSecurity>
  <Lines>28</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3</cp:revision>
  <cp:lastPrinted>2025-11-14T11:39:00Z</cp:lastPrinted>
  <dcterms:created xsi:type="dcterms:W3CDTF">2025-11-14T10:55:00Z</dcterms:created>
  <dcterms:modified xsi:type="dcterms:W3CDTF">2025-11-1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